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3A7F1" w14:textId="5775A9A0" w:rsidR="00D55F38" w:rsidRPr="001F0923" w:rsidRDefault="007C1E2A" w:rsidP="007C1E2A">
      <w:pPr>
        <w:jc w:val="center"/>
        <w:rPr>
          <w:rFonts w:cs="Arial"/>
          <w:b/>
          <w:sz w:val="48"/>
          <w:szCs w:val="44"/>
        </w:rPr>
      </w:pPr>
      <w:r w:rsidRPr="001F0923">
        <w:rPr>
          <w:rFonts w:cs="Arial"/>
          <w:b/>
          <w:sz w:val="48"/>
          <w:szCs w:val="44"/>
        </w:rPr>
        <w:t xml:space="preserve">INFO 6210 </w:t>
      </w:r>
      <w:r w:rsidR="006D4742" w:rsidRPr="001F0923">
        <w:rPr>
          <w:rFonts w:cs="Arial"/>
          <w:b/>
          <w:sz w:val="48"/>
          <w:szCs w:val="44"/>
        </w:rPr>
        <w:t>Movie Database</w:t>
      </w:r>
      <w:r w:rsidR="00F25F95" w:rsidRPr="001F0923">
        <w:rPr>
          <w:rFonts w:cs="Arial"/>
          <w:b/>
          <w:sz w:val="48"/>
          <w:szCs w:val="44"/>
        </w:rPr>
        <w:t xml:space="preserve"> </w:t>
      </w:r>
    </w:p>
    <w:p w14:paraId="7E46C04D" w14:textId="77777777" w:rsidR="007C1E2A" w:rsidRDefault="007C1E2A" w:rsidP="007C1E2A">
      <w:pPr>
        <w:jc w:val="center"/>
        <w:rPr>
          <w:rFonts w:cs="Arial"/>
          <w:b/>
          <w:sz w:val="44"/>
          <w:szCs w:val="44"/>
        </w:rPr>
      </w:pPr>
    </w:p>
    <w:p w14:paraId="3A975E03" w14:textId="47719210" w:rsidR="00D55F38" w:rsidRPr="00D55F38" w:rsidRDefault="006D4742" w:rsidP="00F25F95">
      <w:pPr>
        <w:jc w:val="center"/>
        <w:rPr>
          <w:rFonts w:cs="Arial"/>
          <w:i/>
          <w:szCs w:val="20"/>
        </w:rPr>
      </w:pPr>
      <w:r>
        <w:rPr>
          <w:rFonts w:cs="Arial"/>
          <w:i/>
          <w:szCs w:val="20"/>
        </w:rPr>
        <w:t>YURU LI</w:t>
      </w:r>
    </w:p>
    <w:p w14:paraId="78F9BC55" w14:textId="03DD5B89" w:rsidR="00D55F38" w:rsidRPr="00D55F38" w:rsidRDefault="006D4742" w:rsidP="00F25F95">
      <w:pPr>
        <w:jc w:val="center"/>
        <w:rPr>
          <w:rFonts w:cs="Arial"/>
          <w:i/>
          <w:szCs w:val="20"/>
        </w:rPr>
      </w:pPr>
      <w:r>
        <w:rPr>
          <w:rFonts w:cs="Arial"/>
          <w:i/>
          <w:szCs w:val="20"/>
        </w:rPr>
        <w:t>ZHIHUI XIN</w:t>
      </w:r>
    </w:p>
    <w:p w14:paraId="639BCA97" w14:textId="6AB7F8CA" w:rsidR="00F25F95" w:rsidRDefault="00F25F95" w:rsidP="00F25F95">
      <w:pPr>
        <w:jc w:val="center"/>
        <w:rPr>
          <w:rFonts w:cs="Arial"/>
          <w:sz w:val="44"/>
          <w:szCs w:val="44"/>
        </w:rPr>
      </w:pPr>
    </w:p>
    <w:p w14:paraId="2ED059D7" w14:textId="50C81216" w:rsidR="00F25F95" w:rsidRPr="007C1E2A" w:rsidRDefault="00F25F95" w:rsidP="007C1E2A">
      <w:pPr>
        <w:pStyle w:val="a4"/>
        <w:jc w:val="center"/>
        <w:rPr>
          <w:sz w:val="32"/>
        </w:rPr>
      </w:pPr>
      <w:r w:rsidRPr="007C1E2A">
        <w:t>A</w:t>
      </w:r>
      <w:r w:rsidR="00D55F38" w:rsidRPr="007C1E2A">
        <w:t>bstract</w:t>
      </w:r>
    </w:p>
    <w:p w14:paraId="350A772C" w14:textId="70EF99BB" w:rsidR="00870299" w:rsidRDefault="00870299" w:rsidP="00870299">
      <w:r>
        <w:t>The domain of our project is movie. Our goal is to use the data we get from the internet (social media, web scraper, API, raw data, twitter, Instagram, etc.) to build a data</w:t>
      </w:r>
      <w:r>
        <w:rPr>
          <w:rFonts w:hint="eastAsia"/>
        </w:rPr>
        <w:t>base</w:t>
      </w:r>
      <w:r>
        <w:t xml:space="preserve"> which include movie information, actor/actress Instagram data, movie recommend twitter account’s tweet data, Oscar winner’s data, etc. Also, we are going to create a </w:t>
      </w:r>
      <w:r>
        <w:rPr>
          <w:rFonts w:hint="eastAsia"/>
        </w:rPr>
        <w:t>n</w:t>
      </w:r>
      <w:r>
        <w:t xml:space="preserve">ewsfeed </w:t>
      </w:r>
      <w:r>
        <w:rPr>
          <w:rFonts w:hint="eastAsia"/>
        </w:rPr>
        <w:t>as</w:t>
      </w:r>
      <w:r>
        <w:t xml:space="preserve"> </w:t>
      </w:r>
      <w:r>
        <w:rPr>
          <w:rFonts w:hint="eastAsia"/>
        </w:rPr>
        <w:t>an</w:t>
      </w:r>
      <w:r>
        <w:t xml:space="preserve"> interface to query this data. </w:t>
      </w:r>
    </w:p>
    <w:p w14:paraId="32E99AC3" w14:textId="77777777" w:rsidR="005021F8" w:rsidRDefault="005021F8" w:rsidP="00870299"/>
    <w:p w14:paraId="5C4A29AF" w14:textId="77777777" w:rsidR="00930F87" w:rsidRDefault="00930F87" w:rsidP="00F25F95">
      <w:pPr>
        <w:rPr>
          <w:rFonts w:cs="Arial"/>
          <w:b/>
          <w:szCs w:val="28"/>
        </w:rPr>
      </w:pPr>
      <w:r w:rsidRPr="00930F87">
        <w:rPr>
          <w:rFonts w:cs="Arial"/>
          <w:b/>
          <w:szCs w:val="28"/>
        </w:rPr>
        <w:t>Keywords</w:t>
      </w:r>
    </w:p>
    <w:p w14:paraId="7F75E79D" w14:textId="625F97A9" w:rsidR="00930F87" w:rsidRDefault="00870299" w:rsidP="00F25F95">
      <w:pPr>
        <w:rPr>
          <w:rFonts w:cs="Arial"/>
          <w:szCs w:val="28"/>
        </w:rPr>
      </w:pPr>
      <w:r>
        <w:rPr>
          <w:rFonts w:cs="Arial"/>
          <w:szCs w:val="28"/>
        </w:rPr>
        <w:t>Movie,</w:t>
      </w:r>
      <w:r w:rsidR="00930F87" w:rsidRPr="00930F87">
        <w:rPr>
          <w:rFonts w:cs="Arial"/>
          <w:szCs w:val="28"/>
        </w:rPr>
        <w:t xml:space="preserve"> database, social media, </w:t>
      </w:r>
      <w:r w:rsidR="00564E4E">
        <w:rPr>
          <w:rFonts w:cs="Arial"/>
          <w:szCs w:val="28"/>
        </w:rPr>
        <w:t>movie information</w:t>
      </w:r>
    </w:p>
    <w:p w14:paraId="71ED3AFF" w14:textId="34FD49F7" w:rsidR="00930F87" w:rsidRDefault="00930F87" w:rsidP="00F25F95">
      <w:pPr>
        <w:rPr>
          <w:rFonts w:cs="Arial"/>
          <w:b/>
          <w:szCs w:val="28"/>
        </w:rPr>
      </w:pPr>
    </w:p>
    <w:p w14:paraId="740B4FFC" w14:textId="24E5B78C" w:rsidR="00930F87" w:rsidRDefault="00A27256" w:rsidP="007C1E2A">
      <w:pPr>
        <w:pStyle w:val="a4"/>
      </w:pPr>
      <w:r w:rsidRPr="00A27256">
        <w:t>I.</w:t>
      </w:r>
      <w:r>
        <w:t xml:space="preserve"> </w:t>
      </w:r>
      <w:r w:rsidR="00930F87" w:rsidRPr="00A27256">
        <w:t>Introduction</w:t>
      </w:r>
    </w:p>
    <w:p w14:paraId="1BBF449D" w14:textId="089B801D" w:rsidR="00055CD4" w:rsidRDefault="00055CD4" w:rsidP="00055CD4">
      <w:pPr>
        <w:rPr>
          <w:rFonts w:cs="Arial"/>
          <w:szCs w:val="28"/>
        </w:rPr>
      </w:pPr>
      <w:r w:rsidRPr="00055CD4">
        <w:rPr>
          <w:rFonts w:cs="Arial"/>
          <w:szCs w:val="28"/>
        </w:rPr>
        <w:t xml:space="preserve">When user input an old movie name or an actor name, we do some algorithm by connecting the data tables, then returns an in-theater movie that the user may want to see, at the same time show some related comments or recent news. </w:t>
      </w:r>
    </w:p>
    <w:p w14:paraId="508E996C" w14:textId="77777777" w:rsidR="00055CD4" w:rsidRPr="00055CD4" w:rsidRDefault="00055CD4" w:rsidP="00055CD4">
      <w:pPr>
        <w:rPr>
          <w:rFonts w:cs="Arial"/>
          <w:szCs w:val="28"/>
        </w:rPr>
      </w:pPr>
    </w:p>
    <w:p w14:paraId="78F68074" w14:textId="2811B074" w:rsidR="00C51628" w:rsidRDefault="00301634" w:rsidP="00C51628">
      <w:pPr>
        <w:rPr>
          <w:rFonts w:cs="Arial"/>
          <w:szCs w:val="28"/>
        </w:rPr>
      </w:pPr>
      <w:r>
        <w:rPr>
          <w:rFonts w:cs="Arial"/>
          <w:szCs w:val="28"/>
        </w:rPr>
        <w:t xml:space="preserve">People now really love watching movie on internet. Some people have specific aim of what to watch, other people have no idea and they really want to watch movies to relax. </w:t>
      </w:r>
    </w:p>
    <w:p w14:paraId="2D158844" w14:textId="77777777" w:rsidR="00055CD4" w:rsidRPr="00C51628" w:rsidRDefault="00055CD4" w:rsidP="00C51628">
      <w:pPr>
        <w:rPr>
          <w:rFonts w:cs="Arial"/>
          <w:szCs w:val="28"/>
        </w:rPr>
      </w:pPr>
    </w:p>
    <w:p w14:paraId="54F30320" w14:textId="6CC72A11" w:rsidR="00BE6B87" w:rsidRDefault="00301634" w:rsidP="00C51628">
      <w:pPr>
        <w:rPr>
          <w:rFonts w:cs="Arial"/>
          <w:szCs w:val="28"/>
        </w:rPr>
      </w:pPr>
      <w:r>
        <w:rPr>
          <w:rFonts w:cs="Arial"/>
          <w:szCs w:val="28"/>
        </w:rPr>
        <w:t xml:space="preserve">They might have favorite actors/actress, but they don’t really know what movies they play, and sometimes people just want to watch special genre like action/comedy. </w:t>
      </w:r>
      <w:proofErr w:type="gramStart"/>
      <w:r>
        <w:rPr>
          <w:rFonts w:cs="Arial"/>
          <w:szCs w:val="28"/>
        </w:rPr>
        <w:t>So</w:t>
      </w:r>
      <w:proofErr w:type="gramEnd"/>
      <w:r>
        <w:rPr>
          <w:rFonts w:cs="Arial"/>
          <w:szCs w:val="28"/>
        </w:rPr>
        <w:t xml:space="preserve"> we build the database of movies, and people could search by genre/actors/title. </w:t>
      </w:r>
      <w:r w:rsidR="00C51628" w:rsidRPr="00C51628">
        <w:rPr>
          <w:rFonts w:cs="Arial"/>
          <w:szCs w:val="28"/>
        </w:rPr>
        <w:t xml:space="preserve">The database will help people </w:t>
      </w:r>
      <w:r>
        <w:rPr>
          <w:rFonts w:cs="Arial"/>
          <w:szCs w:val="28"/>
        </w:rPr>
        <w:t>find some related movies</w:t>
      </w:r>
      <w:r w:rsidR="00C51628" w:rsidRPr="00C51628">
        <w:rPr>
          <w:rFonts w:cs="Arial"/>
          <w:szCs w:val="28"/>
        </w:rPr>
        <w:t>. It helps people to make a better choice</w:t>
      </w:r>
      <w:r w:rsidR="00407DB9">
        <w:rPr>
          <w:rFonts w:cs="Arial"/>
          <w:szCs w:val="28"/>
        </w:rPr>
        <w:t>.</w:t>
      </w:r>
    </w:p>
    <w:p w14:paraId="7C6CDB69" w14:textId="3664D2AD" w:rsidR="00C51628" w:rsidRDefault="00407DB9" w:rsidP="00C51628">
      <w:pPr>
        <w:rPr>
          <w:rFonts w:cs="Arial"/>
          <w:szCs w:val="28"/>
        </w:rPr>
      </w:pPr>
      <w:r>
        <w:rPr>
          <w:rFonts w:cs="Arial"/>
          <w:szCs w:val="28"/>
        </w:rPr>
        <w:t xml:space="preserve"> </w:t>
      </w:r>
    </w:p>
    <w:p w14:paraId="5F537DD3" w14:textId="77777777" w:rsidR="0046196B" w:rsidRDefault="00204EAB" w:rsidP="007C1E2A">
      <w:pPr>
        <w:pStyle w:val="a4"/>
      </w:pPr>
      <w:r w:rsidRPr="00204EAB">
        <w:t>II</w:t>
      </w:r>
      <w:r w:rsidR="00A27256" w:rsidRPr="00204EAB">
        <w:t xml:space="preserve">. </w:t>
      </w:r>
      <w:r w:rsidR="00650C5C">
        <w:t>Data Resource</w:t>
      </w:r>
    </w:p>
    <w:p w14:paraId="1335A811" w14:textId="50981407" w:rsidR="0046196B" w:rsidRPr="00C229B5" w:rsidRDefault="00056978" w:rsidP="00C229B5">
      <w:pPr>
        <w:pStyle w:val="a3"/>
        <w:numPr>
          <w:ilvl w:val="0"/>
          <w:numId w:val="15"/>
        </w:numPr>
        <w:rPr>
          <w:rFonts w:cs="Arial"/>
          <w:b/>
          <w:szCs w:val="28"/>
        </w:rPr>
      </w:pPr>
      <w:r>
        <w:rPr>
          <w:rFonts w:cs="Arial"/>
          <w:b/>
          <w:szCs w:val="28"/>
        </w:rPr>
        <w:lastRenderedPageBreak/>
        <w:t>Old m</w:t>
      </w:r>
      <w:r w:rsidR="00C229B5">
        <w:rPr>
          <w:rFonts w:cs="Arial"/>
          <w:b/>
          <w:szCs w:val="28"/>
        </w:rPr>
        <w:t>ovie</w:t>
      </w:r>
      <w:r w:rsidR="0046196B" w:rsidRPr="00C229B5">
        <w:rPr>
          <w:rFonts w:cs="Arial"/>
          <w:b/>
          <w:szCs w:val="28"/>
        </w:rPr>
        <w:t xml:space="preserve"> information from Kaggle</w:t>
      </w:r>
    </w:p>
    <w:p w14:paraId="3E03F7EF" w14:textId="1F5A7A00" w:rsidR="00BD2B91" w:rsidRPr="00BD2B91" w:rsidRDefault="00BD2B91" w:rsidP="00BD2B91">
      <w:r>
        <w:t>We g</w:t>
      </w:r>
      <w:r w:rsidR="00C229B5">
        <w:t>o</w:t>
      </w:r>
      <w:r>
        <w:t>t</w:t>
      </w:r>
      <w:r w:rsidR="00C229B5">
        <w:t xml:space="preserve"> past ten years movie</w:t>
      </w:r>
      <w:r>
        <w:t xml:space="preserve"> information from Kaggle</w:t>
      </w:r>
      <w:r w:rsidR="00B43E89">
        <w:t xml:space="preserve">, but it has too much useless information, and the format need to be cleaned. </w:t>
      </w:r>
    </w:p>
    <w:p w14:paraId="4EC5E999" w14:textId="77777777" w:rsidR="009C4513" w:rsidRDefault="009C4513" w:rsidP="0046196B">
      <w:pPr>
        <w:rPr>
          <w:rFonts w:cs="Arial"/>
          <w:szCs w:val="28"/>
        </w:rPr>
      </w:pPr>
    </w:p>
    <w:p w14:paraId="15AD2A49" w14:textId="77777777" w:rsidR="009C4513" w:rsidRDefault="009C4513" w:rsidP="0046196B">
      <w:pPr>
        <w:rPr>
          <w:rFonts w:cs="Arial"/>
          <w:szCs w:val="28"/>
        </w:rPr>
      </w:pPr>
    </w:p>
    <w:p w14:paraId="7DE2A814" w14:textId="199F7737" w:rsidR="00434919" w:rsidRDefault="00434919" w:rsidP="0046196B">
      <w:pPr>
        <w:rPr>
          <w:rFonts w:cs="Arial"/>
          <w:szCs w:val="28"/>
        </w:rPr>
      </w:pPr>
      <w:r>
        <w:rPr>
          <w:rFonts w:cs="Arial"/>
          <w:noProof/>
          <w:szCs w:val="28"/>
        </w:rPr>
        <w:drawing>
          <wp:anchor distT="0" distB="0" distL="114300" distR="114300" simplePos="0" relativeHeight="251658240" behindDoc="1" locked="0" layoutInCell="1" allowOverlap="1" wp14:anchorId="12BAF66D" wp14:editId="24C72C70">
            <wp:simplePos x="0" y="0"/>
            <wp:positionH relativeFrom="column">
              <wp:posOffset>0</wp:posOffset>
            </wp:positionH>
            <wp:positionV relativeFrom="paragraph">
              <wp:posOffset>0</wp:posOffset>
            </wp:positionV>
            <wp:extent cx="5852160" cy="2540000"/>
            <wp:effectExtent l="0" t="0" r="2540" b="0"/>
            <wp:wrapTight wrapText="bothSides">
              <wp:wrapPolygon edited="0">
                <wp:start x="0" y="0"/>
                <wp:lineTo x="0" y="21492"/>
                <wp:lineTo x="21563" y="21492"/>
                <wp:lineTo x="21563" y="0"/>
                <wp:lineTo x="0" y="0"/>
              </wp:wrapPolygon>
            </wp:wrapTight>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屏幕快照 2019-04-26 下午12.04.41.png"/>
                    <pic:cNvPicPr/>
                  </pic:nvPicPr>
                  <pic:blipFill>
                    <a:blip r:embed="rId8">
                      <a:extLst>
                        <a:ext uri="{28A0092B-C50C-407E-A947-70E740481C1C}">
                          <a14:useLocalDpi xmlns:a14="http://schemas.microsoft.com/office/drawing/2010/main" val="0"/>
                        </a:ext>
                      </a:extLst>
                    </a:blip>
                    <a:stretch>
                      <a:fillRect/>
                    </a:stretch>
                  </pic:blipFill>
                  <pic:spPr>
                    <a:xfrm>
                      <a:off x="0" y="0"/>
                      <a:ext cx="5852160" cy="2540000"/>
                    </a:xfrm>
                    <a:prstGeom prst="rect">
                      <a:avLst/>
                    </a:prstGeom>
                  </pic:spPr>
                </pic:pic>
              </a:graphicData>
            </a:graphic>
            <wp14:sizeRelH relativeFrom="page">
              <wp14:pctWidth>0</wp14:pctWidth>
            </wp14:sizeRelH>
            <wp14:sizeRelV relativeFrom="page">
              <wp14:pctHeight>0</wp14:pctHeight>
            </wp14:sizeRelV>
          </wp:anchor>
        </w:drawing>
      </w:r>
    </w:p>
    <w:p w14:paraId="7849F0D9" w14:textId="5304A25F" w:rsidR="00056978" w:rsidRPr="00056978" w:rsidRDefault="00056978" w:rsidP="00056978">
      <w:pPr>
        <w:pStyle w:val="a3"/>
        <w:numPr>
          <w:ilvl w:val="0"/>
          <w:numId w:val="15"/>
        </w:numPr>
        <w:rPr>
          <w:rFonts w:cs="Arial"/>
          <w:b/>
          <w:szCs w:val="28"/>
        </w:rPr>
      </w:pPr>
      <w:r>
        <w:rPr>
          <w:rFonts w:cs="Arial"/>
          <w:b/>
          <w:szCs w:val="28"/>
        </w:rPr>
        <w:t>New movie information from IMDB</w:t>
      </w:r>
    </w:p>
    <w:p w14:paraId="29C172A6" w14:textId="7DE7C737" w:rsidR="00056978" w:rsidRDefault="00056978" w:rsidP="00056978">
      <w:r>
        <w:t xml:space="preserve">From IMDB, we use web scraper to get the information of latest movies. </w:t>
      </w:r>
      <w:r w:rsidR="00B93D70">
        <w:t xml:space="preserve">And we </w:t>
      </w:r>
      <w:r w:rsidR="00271DA3">
        <w:t xml:space="preserve">add </w:t>
      </w:r>
      <w:r w:rsidR="00B93D70">
        <w:t>real-time updated</w:t>
      </w:r>
      <w:r w:rsidR="00271DA3">
        <w:t xml:space="preserve"> </w:t>
      </w:r>
      <w:r w:rsidR="00271DA3">
        <w:rPr>
          <w:rFonts w:hint="eastAsia"/>
        </w:rPr>
        <w:t>function</w:t>
      </w:r>
      <w:r w:rsidR="00271DA3">
        <w:t>.</w:t>
      </w:r>
    </w:p>
    <w:p w14:paraId="13C93E72" w14:textId="08008820" w:rsidR="00056978" w:rsidRDefault="00056978" w:rsidP="00056978"/>
    <w:p w14:paraId="2AEFD6E9" w14:textId="08150F8F" w:rsidR="009C4513" w:rsidRPr="009D2C91" w:rsidRDefault="009C4513" w:rsidP="00622865">
      <w:r>
        <w:rPr>
          <w:noProof/>
        </w:rPr>
        <w:drawing>
          <wp:anchor distT="0" distB="0" distL="114300" distR="114300" simplePos="0" relativeHeight="251659264" behindDoc="1" locked="0" layoutInCell="1" allowOverlap="1" wp14:anchorId="0F445A4D" wp14:editId="1E2FF50C">
            <wp:simplePos x="0" y="0"/>
            <wp:positionH relativeFrom="column">
              <wp:posOffset>0</wp:posOffset>
            </wp:positionH>
            <wp:positionV relativeFrom="paragraph">
              <wp:posOffset>0</wp:posOffset>
            </wp:positionV>
            <wp:extent cx="5943600" cy="1722120"/>
            <wp:effectExtent l="0" t="0" r="0" b="5080"/>
            <wp:wrapTight wrapText="bothSides">
              <wp:wrapPolygon edited="0">
                <wp:start x="0" y="0"/>
                <wp:lineTo x="0" y="21504"/>
                <wp:lineTo x="21554" y="21504"/>
                <wp:lineTo x="21554" y="0"/>
                <wp:lineTo x="0" y="0"/>
              </wp:wrapPolygon>
            </wp:wrapTight>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屏幕快照 2019-04-26 下午12.40.38.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22120"/>
                    </a:xfrm>
                    <a:prstGeom prst="rect">
                      <a:avLst/>
                    </a:prstGeom>
                  </pic:spPr>
                </pic:pic>
              </a:graphicData>
            </a:graphic>
            <wp14:sizeRelH relativeFrom="page">
              <wp14:pctWidth>0</wp14:pctWidth>
            </wp14:sizeRelH>
            <wp14:sizeRelV relativeFrom="page">
              <wp14:pctHeight>0</wp14:pctHeight>
            </wp14:sizeRelV>
          </wp:anchor>
        </w:drawing>
      </w:r>
    </w:p>
    <w:p w14:paraId="00804785" w14:textId="77777777" w:rsidR="009C4513" w:rsidRDefault="009C4513" w:rsidP="00622865">
      <w:pPr>
        <w:rPr>
          <w:rFonts w:cs="Arial"/>
          <w:b/>
          <w:szCs w:val="28"/>
        </w:rPr>
      </w:pPr>
    </w:p>
    <w:p w14:paraId="7D477EEC" w14:textId="4E146C01" w:rsidR="00424591" w:rsidRPr="00622865" w:rsidRDefault="00056978" w:rsidP="00622865">
      <w:pPr>
        <w:rPr>
          <w:rFonts w:cs="Arial"/>
          <w:b/>
          <w:szCs w:val="28"/>
        </w:rPr>
      </w:pPr>
      <w:r>
        <w:rPr>
          <w:rFonts w:cs="Arial"/>
          <w:b/>
          <w:szCs w:val="28"/>
        </w:rPr>
        <w:t>3</w:t>
      </w:r>
      <w:r w:rsidR="00622865" w:rsidRPr="00622865">
        <w:rPr>
          <w:rFonts w:cs="Arial"/>
          <w:b/>
          <w:szCs w:val="28"/>
        </w:rPr>
        <w:t>.</w:t>
      </w:r>
      <w:r w:rsidR="00622865">
        <w:rPr>
          <w:rFonts w:cs="Arial"/>
          <w:b/>
          <w:szCs w:val="28"/>
        </w:rPr>
        <w:t xml:space="preserve"> </w:t>
      </w:r>
      <w:r>
        <w:rPr>
          <w:rFonts w:cs="Arial"/>
          <w:b/>
          <w:szCs w:val="28"/>
        </w:rPr>
        <w:t>Movie context information</w:t>
      </w:r>
      <w:r w:rsidR="00760906" w:rsidRPr="00622865">
        <w:rPr>
          <w:rFonts w:cs="Arial"/>
          <w:b/>
          <w:szCs w:val="28"/>
        </w:rPr>
        <w:t xml:space="preserve"> from Twitter</w:t>
      </w:r>
    </w:p>
    <w:p w14:paraId="538A4FB5" w14:textId="691446DB" w:rsidR="00622865" w:rsidRDefault="00622865" w:rsidP="00622865">
      <w:pPr>
        <w:rPr>
          <w:rFonts w:cs="Arial"/>
          <w:szCs w:val="28"/>
        </w:rPr>
      </w:pPr>
      <w:r>
        <w:rPr>
          <w:rFonts w:cs="Arial"/>
          <w:szCs w:val="28"/>
        </w:rPr>
        <w:t>From</w:t>
      </w:r>
      <w:r w:rsidR="00056978">
        <w:rPr>
          <w:rFonts w:cs="Arial"/>
          <w:szCs w:val="28"/>
        </w:rPr>
        <w:t xml:space="preserve"> IMDB</w:t>
      </w:r>
      <w:r>
        <w:rPr>
          <w:rFonts w:cs="Arial"/>
          <w:szCs w:val="28"/>
        </w:rPr>
        <w:t xml:space="preserve">, we can get all the </w:t>
      </w:r>
      <w:r w:rsidR="00056978">
        <w:rPr>
          <w:rFonts w:cs="Arial"/>
          <w:szCs w:val="28"/>
        </w:rPr>
        <w:t>new movie</w:t>
      </w:r>
      <w:r>
        <w:rPr>
          <w:rFonts w:cs="Arial"/>
          <w:szCs w:val="28"/>
        </w:rPr>
        <w:t xml:space="preserve"> </w:t>
      </w:r>
      <w:r w:rsidR="00056978">
        <w:rPr>
          <w:rFonts w:cs="Arial"/>
          <w:szCs w:val="28"/>
        </w:rPr>
        <w:t>titles</w:t>
      </w:r>
      <w:r>
        <w:rPr>
          <w:rFonts w:cs="Arial"/>
          <w:szCs w:val="28"/>
        </w:rPr>
        <w:t xml:space="preserve">, use these names as </w:t>
      </w:r>
      <w:r w:rsidR="00ED482A">
        <w:rPr>
          <w:rFonts w:cs="Arial"/>
          <w:szCs w:val="28"/>
        </w:rPr>
        <w:t>Twitter</w:t>
      </w:r>
      <w:r w:rsidR="00056978">
        <w:rPr>
          <w:rFonts w:cs="Arial"/>
          <w:szCs w:val="28"/>
        </w:rPr>
        <w:t xml:space="preserve"> hashtags names</w:t>
      </w:r>
      <w:r>
        <w:rPr>
          <w:rFonts w:cs="Arial"/>
          <w:szCs w:val="28"/>
        </w:rPr>
        <w:t xml:space="preserve"> to </w:t>
      </w:r>
      <w:r w:rsidR="00056978">
        <w:rPr>
          <w:rFonts w:cs="Arial"/>
          <w:szCs w:val="28"/>
        </w:rPr>
        <w:t>get the tweet of those movies, get retweet number, time of tweet, etc.</w:t>
      </w:r>
    </w:p>
    <w:p w14:paraId="57CC54DD" w14:textId="77777777" w:rsidR="00605F65" w:rsidRDefault="00605F65" w:rsidP="00622865">
      <w:pPr>
        <w:rPr>
          <w:rFonts w:cs="Arial"/>
          <w:szCs w:val="28"/>
        </w:rPr>
      </w:pPr>
    </w:p>
    <w:p w14:paraId="476243F8" w14:textId="4BD2FD16" w:rsidR="00AF7858" w:rsidRPr="00E746DE" w:rsidRDefault="00AF7858" w:rsidP="00AF7858"/>
    <w:p w14:paraId="700FBD99" w14:textId="1B55DE1B" w:rsidR="00BE6B87" w:rsidRPr="00BE6B87" w:rsidRDefault="009C4513" w:rsidP="00BE6B87">
      <w:pPr>
        <w:rPr>
          <w:rFonts w:cs="Arial"/>
          <w:szCs w:val="28"/>
        </w:rPr>
      </w:pPr>
      <w:r>
        <w:rPr>
          <w:rFonts w:cs="Arial"/>
          <w:noProof/>
          <w:szCs w:val="28"/>
        </w:rPr>
        <w:drawing>
          <wp:anchor distT="0" distB="0" distL="114300" distR="114300" simplePos="0" relativeHeight="251660288" behindDoc="1" locked="0" layoutInCell="1" allowOverlap="1" wp14:anchorId="0C553616" wp14:editId="478B2BC3">
            <wp:simplePos x="0" y="0"/>
            <wp:positionH relativeFrom="column">
              <wp:posOffset>0</wp:posOffset>
            </wp:positionH>
            <wp:positionV relativeFrom="paragraph">
              <wp:posOffset>308841</wp:posOffset>
            </wp:positionV>
            <wp:extent cx="5943600" cy="1683385"/>
            <wp:effectExtent l="0" t="0" r="0" b="5715"/>
            <wp:wrapTight wrapText="bothSides">
              <wp:wrapPolygon edited="0">
                <wp:start x="0" y="0"/>
                <wp:lineTo x="0" y="21510"/>
                <wp:lineTo x="21554" y="21510"/>
                <wp:lineTo x="21554" y="0"/>
                <wp:lineTo x="0" y="0"/>
              </wp:wrapPolygon>
            </wp:wrapTight>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屏幕快照 2019-04-26 下午12.41.4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683385"/>
                    </a:xfrm>
                    <a:prstGeom prst="rect">
                      <a:avLst/>
                    </a:prstGeom>
                  </pic:spPr>
                </pic:pic>
              </a:graphicData>
            </a:graphic>
            <wp14:sizeRelH relativeFrom="page">
              <wp14:pctWidth>0</wp14:pctWidth>
            </wp14:sizeRelH>
            <wp14:sizeRelV relativeFrom="page">
              <wp14:pctHeight>0</wp14:pctHeight>
            </wp14:sizeRelV>
          </wp:anchor>
        </w:drawing>
      </w:r>
      <w:r>
        <w:t xml:space="preserve">Twitter </w:t>
      </w:r>
      <w:r w:rsidR="007C0C32">
        <w:rPr>
          <w:rFonts w:hint="eastAsia"/>
        </w:rPr>
        <w:t>hashtag</w:t>
      </w:r>
    </w:p>
    <w:p w14:paraId="7E524EAF" w14:textId="77777777" w:rsidR="007C1E2A" w:rsidRDefault="007C1E2A" w:rsidP="00760906">
      <w:pPr>
        <w:rPr>
          <w:rFonts w:cs="Arial"/>
          <w:b/>
          <w:szCs w:val="28"/>
        </w:rPr>
      </w:pPr>
    </w:p>
    <w:p w14:paraId="1B171183" w14:textId="3E6B8BBD" w:rsidR="00605F65" w:rsidRDefault="00B93D70" w:rsidP="00605F65">
      <w:pPr>
        <w:rPr>
          <w:rFonts w:cs="Arial"/>
          <w:b/>
          <w:szCs w:val="28"/>
        </w:rPr>
      </w:pPr>
      <w:r>
        <w:rPr>
          <w:rFonts w:cs="Arial"/>
          <w:b/>
          <w:szCs w:val="28"/>
        </w:rPr>
        <w:t>4</w:t>
      </w:r>
      <w:r w:rsidR="007C1E2A" w:rsidRPr="007C1E2A">
        <w:rPr>
          <w:rFonts w:cs="Arial"/>
          <w:b/>
          <w:szCs w:val="28"/>
        </w:rPr>
        <w:t xml:space="preserve">. </w:t>
      </w:r>
      <w:r w:rsidR="00056978">
        <w:rPr>
          <w:rFonts w:cs="Arial"/>
          <w:b/>
          <w:szCs w:val="28"/>
        </w:rPr>
        <w:t>Movie fans</w:t>
      </w:r>
      <w:r w:rsidR="00760906" w:rsidRPr="007C1E2A">
        <w:rPr>
          <w:rFonts w:cs="Arial"/>
          <w:b/>
          <w:szCs w:val="28"/>
        </w:rPr>
        <w:t xml:space="preserve"> information from Instagram</w:t>
      </w:r>
    </w:p>
    <w:p w14:paraId="7CD896A4" w14:textId="3E6A262C" w:rsidR="006074F2" w:rsidRDefault="00296645" w:rsidP="00296645">
      <w:r>
        <w:t xml:space="preserve">We use </w:t>
      </w:r>
      <w:r w:rsidR="00056978">
        <w:t>new movies name</w:t>
      </w:r>
      <w:r>
        <w:t xml:space="preserve"> got from </w:t>
      </w:r>
      <w:r w:rsidR="00056978">
        <w:t>IMDB</w:t>
      </w:r>
      <w:r>
        <w:t xml:space="preserve"> as hashtag and we use </w:t>
      </w:r>
      <w:proofErr w:type="spellStart"/>
      <w:r>
        <w:t>instaloader</w:t>
      </w:r>
      <w:proofErr w:type="spellEnd"/>
      <w:r>
        <w:t xml:space="preserve"> to get </w:t>
      </w:r>
      <w:r w:rsidR="00056978">
        <w:t xml:space="preserve">ins </w:t>
      </w:r>
      <w:r>
        <w:t>information those post posts in specific hashtags. In order to simplify data, we just extract those who posts and get posts likes, post comments and so on.</w:t>
      </w:r>
      <w:r w:rsidR="00056978">
        <w:t xml:space="preserve"> And there might be some related hashtags</w:t>
      </w:r>
      <w:r w:rsidR="00B93D70">
        <w:t>.</w:t>
      </w:r>
    </w:p>
    <w:p w14:paraId="4FAAFD57" w14:textId="77777777" w:rsidR="006074F2" w:rsidRPr="00605F65" w:rsidRDefault="006074F2" w:rsidP="00296645"/>
    <w:p w14:paraId="4F5B3F43" w14:textId="4595EF81" w:rsidR="00760906" w:rsidRPr="007C0C32" w:rsidRDefault="00760906" w:rsidP="007C0C32">
      <w:pPr>
        <w:rPr>
          <w:rFonts w:cs="Arial"/>
          <w:szCs w:val="28"/>
        </w:rPr>
      </w:pPr>
      <w:proofErr w:type="spellStart"/>
      <w:r w:rsidRPr="007C0C32">
        <w:rPr>
          <w:rFonts w:cs="Arial"/>
          <w:szCs w:val="28"/>
        </w:rPr>
        <w:t>Inshashtag</w:t>
      </w:r>
      <w:proofErr w:type="spellEnd"/>
    </w:p>
    <w:p w14:paraId="1701DC77" w14:textId="5DEC432B" w:rsidR="007C1E2A" w:rsidRDefault="007C1E2A" w:rsidP="00760906">
      <w:pPr>
        <w:rPr>
          <w:rFonts w:cs="Arial"/>
          <w:szCs w:val="28"/>
        </w:rPr>
      </w:pPr>
    </w:p>
    <w:p w14:paraId="0F4CB740" w14:textId="189DE4B4" w:rsidR="007C1E2A" w:rsidRPr="00324CD3" w:rsidRDefault="007C0C32" w:rsidP="0046196B">
      <w:pPr>
        <w:rPr>
          <w:rFonts w:cs="Arial"/>
          <w:szCs w:val="28"/>
        </w:rPr>
      </w:pPr>
      <w:r>
        <w:rPr>
          <w:rFonts w:cs="Arial" w:hint="eastAsia"/>
          <w:noProof/>
          <w:szCs w:val="28"/>
        </w:rPr>
        <w:drawing>
          <wp:anchor distT="0" distB="0" distL="114300" distR="114300" simplePos="0" relativeHeight="251661312" behindDoc="1" locked="0" layoutInCell="1" allowOverlap="1" wp14:anchorId="723DD023" wp14:editId="253FB8B6">
            <wp:simplePos x="0" y="0"/>
            <wp:positionH relativeFrom="column">
              <wp:posOffset>0</wp:posOffset>
            </wp:positionH>
            <wp:positionV relativeFrom="paragraph">
              <wp:posOffset>0</wp:posOffset>
            </wp:positionV>
            <wp:extent cx="5943600" cy="2172970"/>
            <wp:effectExtent l="0" t="0" r="0" b="0"/>
            <wp:wrapTight wrapText="bothSides">
              <wp:wrapPolygon edited="0">
                <wp:start x="0" y="0"/>
                <wp:lineTo x="0" y="21461"/>
                <wp:lineTo x="21554" y="21461"/>
                <wp:lineTo x="21554" y="0"/>
                <wp:lineTo x="0" y="0"/>
              </wp:wrapPolygon>
            </wp:wrapTight>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屏幕快照 2019-04-26 下午12.43.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72970"/>
                    </a:xfrm>
                    <a:prstGeom prst="rect">
                      <a:avLst/>
                    </a:prstGeom>
                  </pic:spPr>
                </pic:pic>
              </a:graphicData>
            </a:graphic>
            <wp14:sizeRelH relativeFrom="page">
              <wp14:pctWidth>0</wp14:pctWidth>
            </wp14:sizeRelH>
            <wp14:sizeRelV relativeFrom="page">
              <wp14:pctHeight>0</wp14:pctHeight>
            </wp14:sizeRelV>
          </wp:anchor>
        </w:drawing>
      </w:r>
    </w:p>
    <w:p w14:paraId="76FC3533" w14:textId="77777777" w:rsidR="007C1E2A" w:rsidRPr="00650C5C" w:rsidRDefault="007C1E2A" w:rsidP="00650C5C">
      <w:pPr>
        <w:rPr>
          <w:rFonts w:cs="Arial"/>
          <w:szCs w:val="28"/>
        </w:rPr>
      </w:pPr>
    </w:p>
    <w:p w14:paraId="1BF0A30C" w14:textId="2AFB1125" w:rsidR="00650C5C" w:rsidRPr="00650C5C" w:rsidRDefault="00650C5C" w:rsidP="007C1E2A">
      <w:pPr>
        <w:pStyle w:val="a4"/>
      </w:pPr>
      <w:r w:rsidRPr="00650C5C">
        <w:t>III. ER D</w:t>
      </w:r>
      <w:r w:rsidRPr="00650C5C">
        <w:rPr>
          <w:rFonts w:hint="eastAsia"/>
        </w:rPr>
        <w:t>iagram</w:t>
      </w:r>
    </w:p>
    <w:p w14:paraId="7CCD7E6C" w14:textId="015EDE07" w:rsidR="00650C5C" w:rsidRDefault="00650C5C" w:rsidP="00650C5C">
      <w:pPr>
        <w:rPr>
          <w:rFonts w:cs="Arial"/>
          <w:szCs w:val="28"/>
        </w:rPr>
      </w:pPr>
    </w:p>
    <w:p w14:paraId="2F7874B5" w14:textId="3B220624" w:rsidR="00233600" w:rsidRDefault="00233600" w:rsidP="00650C5C">
      <w:pPr>
        <w:rPr>
          <w:rFonts w:cs="Arial"/>
          <w:szCs w:val="28"/>
        </w:rPr>
      </w:pPr>
    </w:p>
    <w:p w14:paraId="235275E0" w14:textId="66171994" w:rsidR="00233600" w:rsidRDefault="00245BA5" w:rsidP="00650C5C">
      <w:pPr>
        <w:rPr>
          <w:rFonts w:cs="Arial"/>
          <w:szCs w:val="28"/>
        </w:rPr>
      </w:pPr>
      <w:r>
        <w:rPr>
          <w:rFonts w:cs="Arial"/>
          <w:noProof/>
          <w:szCs w:val="28"/>
        </w:rPr>
        <w:lastRenderedPageBreak/>
        <w:drawing>
          <wp:anchor distT="0" distB="0" distL="114300" distR="114300" simplePos="0" relativeHeight="251662336" behindDoc="1" locked="0" layoutInCell="1" allowOverlap="1" wp14:anchorId="3B700206" wp14:editId="057F58FF">
            <wp:simplePos x="0" y="0"/>
            <wp:positionH relativeFrom="column">
              <wp:posOffset>-154379</wp:posOffset>
            </wp:positionH>
            <wp:positionV relativeFrom="paragraph">
              <wp:posOffset>225425</wp:posOffset>
            </wp:positionV>
            <wp:extent cx="6293485" cy="5747385"/>
            <wp:effectExtent l="0" t="0" r="5715" b="5715"/>
            <wp:wrapTight wrapText="bothSides">
              <wp:wrapPolygon edited="0">
                <wp:start x="0" y="0"/>
                <wp:lineTo x="0" y="21574"/>
                <wp:lineTo x="21576" y="21574"/>
                <wp:lineTo x="21576"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4-26 下午4.01.1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3485" cy="5747385"/>
                    </a:xfrm>
                    <a:prstGeom prst="rect">
                      <a:avLst/>
                    </a:prstGeom>
                  </pic:spPr>
                </pic:pic>
              </a:graphicData>
            </a:graphic>
            <wp14:sizeRelH relativeFrom="page">
              <wp14:pctWidth>0</wp14:pctWidth>
            </wp14:sizeRelH>
            <wp14:sizeRelV relativeFrom="page">
              <wp14:pctHeight>0</wp14:pctHeight>
            </wp14:sizeRelV>
          </wp:anchor>
        </w:drawing>
      </w:r>
    </w:p>
    <w:p w14:paraId="609859EF" w14:textId="0ECCE919" w:rsidR="009D2C91" w:rsidRDefault="009D2C91" w:rsidP="00650C5C">
      <w:pPr>
        <w:rPr>
          <w:rFonts w:cs="Arial"/>
          <w:szCs w:val="28"/>
        </w:rPr>
      </w:pPr>
    </w:p>
    <w:p w14:paraId="1AE62B7C" w14:textId="77777777" w:rsidR="009D2C91" w:rsidRPr="00650C5C" w:rsidRDefault="009D2C91" w:rsidP="00650C5C">
      <w:pPr>
        <w:rPr>
          <w:rFonts w:cs="Arial"/>
          <w:szCs w:val="28"/>
        </w:rPr>
      </w:pPr>
    </w:p>
    <w:p w14:paraId="12A3618F" w14:textId="4AEEC62D" w:rsidR="001F0923" w:rsidRPr="00A24E51" w:rsidRDefault="00760906" w:rsidP="00A24E51">
      <w:pPr>
        <w:pStyle w:val="a4"/>
        <w:rPr>
          <w:rFonts w:hint="eastAsia"/>
        </w:rPr>
      </w:pPr>
      <w:r w:rsidRPr="00204EAB">
        <w:t>I</w:t>
      </w:r>
      <w:r w:rsidR="00650C5C">
        <w:t>V</w:t>
      </w:r>
      <w:r w:rsidRPr="00204EAB">
        <w:t>. Code with Documentatio</w:t>
      </w:r>
      <w:r w:rsidR="00A24E51">
        <w:rPr>
          <w:rFonts w:hint="eastAsia"/>
        </w:rPr>
        <w:t>n</w:t>
      </w:r>
    </w:p>
    <w:p w14:paraId="277E2B13" w14:textId="2E473199" w:rsidR="001F0923" w:rsidRDefault="001F0923" w:rsidP="00760906">
      <w:pPr>
        <w:rPr>
          <w:rFonts w:cs="Arial"/>
          <w:b/>
          <w:sz w:val="32"/>
          <w:szCs w:val="32"/>
        </w:rPr>
      </w:pPr>
    </w:p>
    <w:p w14:paraId="7C468F2C" w14:textId="77777777" w:rsidR="001F0923" w:rsidRDefault="001F0923" w:rsidP="00760906">
      <w:pPr>
        <w:rPr>
          <w:rFonts w:cs="Arial"/>
          <w:b/>
          <w:sz w:val="32"/>
          <w:szCs w:val="32"/>
        </w:rPr>
      </w:pPr>
    </w:p>
    <w:p w14:paraId="30625DE1" w14:textId="7FEBE51D" w:rsidR="001F0923" w:rsidRPr="001F0923" w:rsidRDefault="001F0923" w:rsidP="00760906">
      <w:pPr>
        <w:rPr>
          <w:szCs w:val="28"/>
        </w:rPr>
      </w:pPr>
      <w:r w:rsidRPr="001F0923">
        <w:rPr>
          <w:szCs w:val="28"/>
        </w:rPr>
        <w:t>Python browser</w:t>
      </w:r>
    </w:p>
    <w:p w14:paraId="17C18DF0" w14:textId="2A1FD9AB" w:rsidR="001F0923" w:rsidRDefault="001F0923" w:rsidP="00760906">
      <w:pPr>
        <w:rPr>
          <w:rFonts w:cs="Arial"/>
          <w:b/>
          <w:sz w:val="32"/>
          <w:szCs w:val="32"/>
        </w:rPr>
      </w:pPr>
      <w:r>
        <w:rPr>
          <w:rFonts w:cs="Arial"/>
          <w:b/>
          <w:noProof/>
          <w:sz w:val="32"/>
          <w:szCs w:val="32"/>
        </w:rPr>
        <w:lastRenderedPageBreak/>
        <w:drawing>
          <wp:anchor distT="0" distB="0" distL="114300" distR="114300" simplePos="0" relativeHeight="251676672" behindDoc="1" locked="0" layoutInCell="1" allowOverlap="1" wp14:anchorId="3BB38C21" wp14:editId="2894E4DB">
            <wp:simplePos x="0" y="0"/>
            <wp:positionH relativeFrom="column">
              <wp:posOffset>0</wp:posOffset>
            </wp:positionH>
            <wp:positionV relativeFrom="paragraph">
              <wp:posOffset>263057</wp:posOffset>
            </wp:positionV>
            <wp:extent cx="5943600" cy="621030"/>
            <wp:effectExtent l="0" t="0" r="0" b="1270"/>
            <wp:wrapTight wrapText="bothSides">
              <wp:wrapPolygon edited="0">
                <wp:start x="0" y="0"/>
                <wp:lineTo x="0" y="21202"/>
                <wp:lineTo x="21554" y="21202"/>
                <wp:lineTo x="21554"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IMG51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21030"/>
                    </a:xfrm>
                    <a:prstGeom prst="rect">
                      <a:avLst/>
                    </a:prstGeom>
                  </pic:spPr>
                </pic:pic>
              </a:graphicData>
            </a:graphic>
            <wp14:sizeRelH relativeFrom="page">
              <wp14:pctWidth>0</wp14:pctWidth>
            </wp14:sizeRelH>
            <wp14:sizeRelV relativeFrom="page">
              <wp14:pctHeight>0</wp14:pctHeight>
            </wp14:sizeRelV>
          </wp:anchor>
        </w:drawing>
      </w:r>
    </w:p>
    <w:p w14:paraId="3625DD53" w14:textId="0F5370C4" w:rsidR="001F0923" w:rsidRDefault="001F0923" w:rsidP="00760906">
      <w:pPr>
        <w:rPr>
          <w:rFonts w:cs="Arial"/>
          <w:b/>
          <w:sz w:val="32"/>
          <w:szCs w:val="32"/>
        </w:rPr>
      </w:pPr>
    </w:p>
    <w:p w14:paraId="0F300B0B" w14:textId="644096A6" w:rsidR="001F0923" w:rsidRPr="001F0923" w:rsidRDefault="001F0923" w:rsidP="00760906">
      <w:pPr>
        <w:rPr>
          <w:szCs w:val="28"/>
        </w:rPr>
      </w:pPr>
      <w:r w:rsidRPr="001F0923">
        <w:rPr>
          <w:noProof/>
          <w:szCs w:val="28"/>
        </w:rPr>
        <w:drawing>
          <wp:anchor distT="0" distB="0" distL="114300" distR="114300" simplePos="0" relativeHeight="251677696" behindDoc="1" locked="0" layoutInCell="1" allowOverlap="1" wp14:anchorId="4D072626" wp14:editId="19776870">
            <wp:simplePos x="0" y="0"/>
            <wp:positionH relativeFrom="column">
              <wp:posOffset>-162560</wp:posOffset>
            </wp:positionH>
            <wp:positionV relativeFrom="paragraph">
              <wp:posOffset>305139</wp:posOffset>
            </wp:positionV>
            <wp:extent cx="5943600" cy="621030"/>
            <wp:effectExtent l="0" t="0" r="0" b="1270"/>
            <wp:wrapTight wrapText="bothSides">
              <wp:wrapPolygon edited="0">
                <wp:start x="0" y="0"/>
                <wp:lineTo x="0" y="21202"/>
                <wp:lineTo x="21554" y="21202"/>
                <wp:lineTo x="21554" y="0"/>
                <wp:lineTo x="0" y="0"/>
              </wp:wrapPolygon>
            </wp:wrapTight>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IMG51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21030"/>
                    </a:xfrm>
                    <a:prstGeom prst="rect">
                      <a:avLst/>
                    </a:prstGeom>
                  </pic:spPr>
                </pic:pic>
              </a:graphicData>
            </a:graphic>
            <wp14:sizeRelH relativeFrom="page">
              <wp14:pctWidth>0</wp14:pctWidth>
            </wp14:sizeRelH>
            <wp14:sizeRelV relativeFrom="page">
              <wp14:pctHeight>0</wp14:pctHeight>
            </wp14:sizeRelV>
          </wp:anchor>
        </w:drawing>
      </w:r>
      <w:r w:rsidRPr="001F0923">
        <w:rPr>
          <w:szCs w:val="28"/>
        </w:rPr>
        <w:t>&lt;&lt;Sunshine&gt;&gt; is the movie I love most, we input it into the browser</w:t>
      </w:r>
    </w:p>
    <w:p w14:paraId="63F21024" w14:textId="77777777" w:rsidR="001F0923" w:rsidRPr="001F0923" w:rsidRDefault="001F0923" w:rsidP="00760906"/>
    <w:p w14:paraId="2BBEBBFB" w14:textId="1319E850" w:rsidR="001F0923" w:rsidRPr="001F0923" w:rsidRDefault="001F0923" w:rsidP="00760906">
      <w:pPr>
        <w:rPr>
          <w:szCs w:val="28"/>
        </w:rPr>
      </w:pPr>
      <w:r w:rsidRPr="001F0923">
        <w:t>W</w:t>
      </w:r>
      <w:r w:rsidRPr="001F0923">
        <w:rPr>
          <w:szCs w:val="28"/>
        </w:rPr>
        <w:t>e get the result &lt;&lt;Captain Marvel&gt;&gt; which has the same genre with &lt;&lt;Sunshine&gt;&gt;.</w:t>
      </w:r>
    </w:p>
    <w:p w14:paraId="27CE6680" w14:textId="339DCFBE" w:rsidR="001F0923" w:rsidRDefault="001F0923" w:rsidP="00760906">
      <w:pPr>
        <w:rPr>
          <w:rFonts w:cs="Arial"/>
          <w:b/>
          <w:sz w:val="32"/>
          <w:szCs w:val="32"/>
        </w:rPr>
      </w:pPr>
      <w:r>
        <w:rPr>
          <w:rFonts w:cs="Arial"/>
          <w:b/>
          <w:noProof/>
          <w:sz w:val="32"/>
          <w:szCs w:val="32"/>
        </w:rPr>
        <w:drawing>
          <wp:anchor distT="0" distB="0" distL="114300" distR="114300" simplePos="0" relativeHeight="251675648" behindDoc="1" locked="0" layoutInCell="1" allowOverlap="1" wp14:anchorId="293C2D3B" wp14:editId="680EFC37">
            <wp:simplePos x="0" y="0"/>
            <wp:positionH relativeFrom="column">
              <wp:posOffset>-292100</wp:posOffset>
            </wp:positionH>
            <wp:positionV relativeFrom="paragraph">
              <wp:posOffset>244475</wp:posOffset>
            </wp:positionV>
            <wp:extent cx="6436360" cy="3825240"/>
            <wp:effectExtent l="0" t="0" r="2540" b="0"/>
            <wp:wrapTight wrapText="bothSides">
              <wp:wrapPolygon edited="0">
                <wp:start x="0" y="0"/>
                <wp:lineTo x="0" y="21514"/>
                <wp:lineTo x="21566" y="21514"/>
                <wp:lineTo x="21566"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IMG51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36360" cy="3825240"/>
                    </a:xfrm>
                    <a:prstGeom prst="rect">
                      <a:avLst/>
                    </a:prstGeom>
                  </pic:spPr>
                </pic:pic>
              </a:graphicData>
            </a:graphic>
            <wp14:sizeRelH relativeFrom="page">
              <wp14:pctWidth>0</wp14:pctWidth>
            </wp14:sizeRelH>
            <wp14:sizeRelV relativeFrom="page">
              <wp14:pctHeight>0</wp14:pctHeight>
            </wp14:sizeRelV>
          </wp:anchor>
        </w:drawing>
      </w:r>
    </w:p>
    <w:p w14:paraId="708E58B3" w14:textId="09DF1190" w:rsidR="001F0923" w:rsidRDefault="001F0923" w:rsidP="00760906">
      <w:pPr>
        <w:rPr>
          <w:rFonts w:cs="Arial"/>
          <w:b/>
          <w:sz w:val="32"/>
          <w:szCs w:val="32"/>
        </w:rPr>
      </w:pPr>
    </w:p>
    <w:p w14:paraId="28D9E5A7" w14:textId="1677590B" w:rsidR="00901978" w:rsidRDefault="00901978" w:rsidP="00760906">
      <w:pPr>
        <w:rPr>
          <w:rFonts w:cs="Arial"/>
          <w:b/>
          <w:sz w:val="32"/>
          <w:szCs w:val="32"/>
        </w:rPr>
      </w:pPr>
    </w:p>
    <w:p w14:paraId="5749BC7C" w14:textId="478C8633" w:rsidR="009D2C91" w:rsidRDefault="00650C5C" w:rsidP="007C1E2A">
      <w:pPr>
        <w:pStyle w:val="a4"/>
      </w:pPr>
      <w:r>
        <w:t>V. News and Trend</w:t>
      </w:r>
    </w:p>
    <w:p w14:paraId="35FE24E1" w14:textId="312C3985" w:rsidR="009D2C91" w:rsidRDefault="009D2C91" w:rsidP="009D2C91">
      <w:r>
        <w:lastRenderedPageBreak/>
        <w:t>The Data for news trend is collected from twitter, I make sure the posts are related to movie by collecting data only from movie news account or movie company account. And I do some following steps to make sure every time I refresh the code, the feedback is the news(posts) about the movie which are in-theater right now:</w:t>
      </w:r>
    </w:p>
    <w:p w14:paraId="71D9A6B3" w14:textId="77777777" w:rsidR="009D2C91" w:rsidRDefault="009D2C91" w:rsidP="009D2C91">
      <w:pPr>
        <w:pStyle w:val="a3"/>
        <w:numPr>
          <w:ilvl w:val="0"/>
          <w:numId w:val="16"/>
        </w:numPr>
        <w:spacing w:line="240" w:lineRule="auto"/>
      </w:pPr>
      <w:r>
        <w:t>Use web scraper to get all the in-theater movies;</w:t>
      </w:r>
    </w:p>
    <w:p w14:paraId="45DD0E7F" w14:textId="77777777" w:rsidR="009D2C91" w:rsidRDefault="009D2C91" w:rsidP="009D2C91">
      <w:pPr>
        <w:pStyle w:val="a3"/>
        <w:numPr>
          <w:ilvl w:val="0"/>
          <w:numId w:val="16"/>
        </w:numPr>
        <w:spacing w:line="240" w:lineRule="auto"/>
      </w:pPr>
      <w:r>
        <w:t>Collected all the latest 100 posts of each news account, manage those posts using their hashtags.</w:t>
      </w:r>
    </w:p>
    <w:p w14:paraId="4C820683" w14:textId="77777777" w:rsidR="009D2C91" w:rsidRDefault="009D2C91" w:rsidP="009D2C91">
      <w:pPr>
        <w:pStyle w:val="a3"/>
        <w:numPr>
          <w:ilvl w:val="0"/>
          <w:numId w:val="16"/>
        </w:numPr>
        <w:spacing w:line="240" w:lineRule="auto"/>
      </w:pPr>
      <w:r>
        <w:t>Using hashtags to match the news with the in-theater movies.</w:t>
      </w:r>
    </w:p>
    <w:p w14:paraId="3340AA67" w14:textId="77777777" w:rsidR="009D2C91" w:rsidRDefault="009D2C91" w:rsidP="009D2C91">
      <w:r>
        <w:t>At the time I am writing this example, the in-theater movies are as follows:</w:t>
      </w:r>
    </w:p>
    <w:p w14:paraId="52D610F3" w14:textId="77777777" w:rsidR="009D2C91" w:rsidRDefault="009D2C91" w:rsidP="009D2C91">
      <w:pPr>
        <w:jc w:val="center"/>
      </w:pPr>
      <w:r w:rsidRPr="00550D9B">
        <w:rPr>
          <w:noProof/>
        </w:rPr>
        <w:drawing>
          <wp:inline distT="0" distB="0" distL="0" distR="0" wp14:anchorId="76FC782F" wp14:editId="4E9BA84C">
            <wp:extent cx="3804356" cy="389106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3007" cy="3910140"/>
                    </a:xfrm>
                    <a:prstGeom prst="rect">
                      <a:avLst/>
                    </a:prstGeom>
                  </pic:spPr>
                </pic:pic>
              </a:graphicData>
            </a:graphic>
          </wp:inline>
        </w:drawing>
      </w:r>
    </w:p>
    <w:p w14:paraId="79552AD1" w14:textId="77777777" w:rsidR="009D2C91" w:rsidRDefault="009D2C91" w:rsidP="009D2C91"/>
    <w:p w14:paraId="109DDD80" w14:textId="77777777" w:rsidR="009D2C91" w:rsidRDefault="009D2C91" w:rsidP="009D2C91"/>
    <w:p w14:paraId="13471FE4" w14:textId="77777777" w:rsidR="009D2C91" w:rsidRDefault="009D2C91" w:rsidP="009D2C91">
      <w:r>
        <w:t>The news examples are as follow:</w:t>
      </w:r>
    </w:p>
    <w:p w14:paraId="2A9F1DA2" w14:textId="77777777" w:rsidR="009D2C91" w:rsidRDefault="009D2C91" w:rsidP="009D2C91">
      <w:r w:rsidRPr="007311C6">
        <w:rPr>
          <w:noProof/>
        </w:rPr>
        <w:drawing>
          <wp:inline distT="0" distB="0" distL="0" distR="0" wp14:anchorId="449443F3" wp14:editId="06FFA10A">
            <wp:extent cx="5943600" cy="1285875"/>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85875"/>
                    </a:xfrm>
                    <a:prstGeom prst="rect">
                      <a:avLst/>
                    </a:prstGeom>
                  </pic:spPr>
                </pic:pic>
              </a:graphicData>
            </a:graphic>
          </wp:inline>
        </w:drawing>
      </w:r>
      <w:r w:rsidRPr="007311C6">
        <w:t xml:space="preserve"> </w:t>
      </w:r>
    </w:p>
    <w:p w14:paraId="60D936B8" w14:textId="77777777" w:rsidR="009D2C91" w:rsidRDefault="009D2C91" w:rsidP="009D2C91"/>
    <w:p w14:paraId="3540A559" w14:textId="3405E2C4" w:rsidR="009D2C91" w:rsidRDefault="009D2C91" w:rsidP="009D2C91">
      <w:r>
        <w:lastRenderedPageBreak/>
        <w:t>Each news(post) is tagged by at least a tag. And when we join these 2 tables, we get all Latest news related the movie.</w:t>
      </w:r>
    </w:p>
    <w:p w14:paraId="0961A0B4" w14:textId="1A6E0592" w:rsidR="00233600" w:rsidRDefault="00233600" w:rsidP="00F25F95">
      <w:pPr>
        <w:rPr>
          <w:rFonts w:cs="Arial"/>
          <w:szCs w:val="28"/>
        </w:rPr>
      </w:pPr>
    </w:p>
    <w:p w14:paraId="09D86F1C" w14:textId="6A120833" w:rsidR="00233600" w:rsidRPr="00233600" w:rsidRDefault="00233600" w:rsidP="007C1E2A">
      <w:pPr>
        <w:pStyle w:val="a4"/>
      </w:pPr>
      <w:r w:rsidRPr="00233600">
        <w:t>VI. U</w:t>
      </w:r>
      <w:r w:rsidRPr="00233600">
        <w:rPr>
          <w:rFonts w:hint="eastAsia"/>
        </w:rPr>
        <w:t>se</w:t>
      </w:r>
      <w:r w:rsidRPr="00233600">
        <w:t xml:space="preserve"> case to answer those question</w:t>
      </w:r>
    </w:p>
    <w:p w14:paraId="4D69DC2A" w14:textId="77777777" w:rsidR="00BA66A2" w:rsidRDefault="00BA66A2" w:rsidP="00BA66A2">
      <w:r>
        <w:rPr>
          <w:noProof/>
        </w:rPr>
        <w:drawing>
          <wp:anchor distT="0" distB="0" distL="114300" distR="114300" simplePos="0" relativeHeight="251664384" behindDoc="1" locked="0" layoutInCell="1" allowOverlap="1" wp14:anchorId="147F0DC6" wp14:editId="694020F2">
            <wp:simplePos x="0" y="0"/>
            <wp:positionH relativeFrom="column">
              <wp:posOffset>-52705</wp:posOffset>
            </wp:positionH>
            <wp:positionV relativeFrom="paragraph">
              <wp:posOffset>286385</wp:posOffset>
            </wp:positionV>
            <wp:extent cx="5486400" cy="3413125"/>
            <wp:effectExtent l="0" t="0" r="0" b="3175"/>
            <wp:wrapTight wrapText="bothSides">
              <wp:wrapPolygon edited="0">
                <wp:start x="0" y="0"/>
                <wp:lineTo x="0" y="21540"/>
                <wp:lineTo x="21550" y="21540"/>
                <wp:lineTo x="21550" y="0"/>
                <wp:lineTo x="0" y="0"/>
              </wp:wrapPolygon>
            </wp:wrapTight>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屏幕快照 2019-04-25 下午8.34.5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413125"/>
                    </a:xfrm>
                    <a:prstGeom prst="rect">
                      <a:avLst/>
                    </a:prstGeom>
                  </pic:spPr>
                </pic:pic>
              </a:graphicData>
            </a:graphic>
            <wp14:sizeRelH relativeFrom="page">
              <wp14:pctWidth>0</wp14:pctWidth>
            </wp14:sizeRelH>
            <wp14:sizeRelV relativeFrom="page">
              <wp14:pctHeight>0</wp14:pctHeight>
            </wp14:sizeRelV>
          </wp:anchor>
        </w:drawing>
      </w:r>
      <w:r>
        <w:rPr>
          <w:rFonts w:hint="eastAsia"/>
        </w:rPr>
        <w:t>1</w:t>
      </w:r>
      <w:r>
        <w:t>.What are people saying about me (somebody)?</w:t>
      </w:r>
    </w:p>
    <w:p w14:paraId="71301225" w14:textId="77777777" w:rsidR="00BA66A2" w:rsidRDefault="00BA66A2" w:rsidP="00BA66A2"/>
    <w:p w14:paraId="26B10BBD" w14:textId="77777777" w:rsidR="00BD3DC7" w:rsidRDefault="00BD3DC7" w:rsidP="00BA66A2">
      <w:pPr>
        <w:widowControl w:val="0"/>
        <w:spacing w:line="240" w:lineRule="auto"/>
        <w:jc w:val="both"/>
      </w:pPr>
    </w:p>
    <w:p w14:paraId="5C34FBF1" w14:textId="3E037BCC" w:rsidR="00BA66A2" w:rsidRDefault="00BA66A2" w:rsidP="00BA66A2">
      <w:pPr>
        <w:widowControl w:val="0"/>
        <w:spacing w:line="240" w:lineRule="auto"/>
        <w:jc w:val="both"/>
      </w:pPr>
      <w:r>
        <w:t>2.</w:t>
      </w:r>
      <w:r>
        <w:rPr>
          <w:rFonts w:hint="eastAsia"/>
        </w:rPr>
        <w:t>H</w:t>
      </w:r>
      <w:r>
        <w:t>ow viral are my post?</w:t>
      </w:r>
    </w:p>
    <w:p w14:paraId="77B238F8" w14:textId="77777777" w:rsidR="00BA66A2" w:rsidRDefault="00BA66A2" w:rsidP="00BA66A2">
      <w:pPr>
        <w:ind w:left="360"/>
      </w:pPr>
      <w:r>
        <w:rPr>
          <w:rFonts w:hint="eastAsia"/>
          <w:noProof/>
        </w:rPr>
        <w:drawing>
          <wp:anchor distT="0" distB="0" distL="114300" distR="114300" simplePos="0" relativeHeight="251665408" behindDoc="1" locked="0" layoutInCell="1" allowOverlap="1" wp14:anchorId="5C3CD0B5" wp14:editId="241FA611">
            <wp:simplePos x="0" y="0"/>
            <wp:positionH relativeFrom="column">
              <wp:posOffset>34290</wp:posOffset>
            </wp:positionH>
            <wp:positionV relativeFrom="paragraph">
              <wp:posOffset>329565</wp:posOffset>
            </wp:positionV>
            <wp:extent cx="5486400" cy="2785745"/>
            <wp:effectExtent l="0" t="0" r="0" b="0"/>
            <wp:wrapTight wrapText="bothSides">
              <wp:wrapPolygon edited="0">
                <wp:start x="0" y="0"/>
                <wp:lineTo x="0" y="21467"/>
                <wp:lineTo x="21550" y="21467"/>
                <wp:lineTo x="21550" y="0"/>
                <wp:lineTo x="0" y="0"/>
              </wp:wrapPolygon>
            </wp:wrapTight>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屏幕快照 2019-04-25 下午8.43.0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2785745"/>
                    </a:xfrm>
                    <a:prstGeom prst="rect">
                      <a:avLst/>
                    </a:prstGeom>
                  </pic:spPr>
                </pic:pic>
              </a:graphicData>
            </a:graphic>
            <wp14:sizeRelH relativeFrom="page">
              <wp14:pctWidth>0</wp14:pctWidth>
            </wp14:sizeRelH>
            <wp14:sizeRelV relativeFrom="page">
              <wp14:pctHeight>0</wp14:pctHeight>
            </wp14:sizeRelV>
          </wp:anchor>
        </w:drawing>
      </w:r>
      <w:r>
        <w:t xml:space="preserve">6885 </w:t>
      </w:r>
      <w:proofErr w:type="gramStart"/>
      <w:r>
        <w:t>retweet</w:t>
      </w:r>
      <w:proofErr w:type="gramEnd"/>
      <w:r>
        <w:t>, so viral!!</w:t>
      </w:r>
    </w:p>
    <w:p w14:paraId="0B407BEE" w14:textId="77777777" w:rsidR="00BA66A2" w:rsidRDefault="00BA66A2" w:rsidP="00BA66A2"/>
    <w:p w14:paraId="43DF1A6D" w14:textId="77777777" w:rsidR="00BA66A2" w:rsidRDefault="00BA66A2" w:rsidP="00BA66A2"/>
    <w:p w14:paraId="61058D94" w14:textId="77777777" w:rsidR="00BA66A2" w:rsidRDefault="00BA66A2" w:rsidP="00BA66A2"/>
    <w:p w14:paraId="2D1559A2" w14:textId="222DF397" w:rsidR="00BA66A2" w:rsidRDefault="00BA66A2" w:rsidP="00BA66A2">
      <w:r>
        <w:lastRenderedPageBreak/>
        <w:t>3.What posts are likely to be interesting to me?</w:t>
      </w:r>
    </w:p>
    <w:p w14:paraId="271C60CA" w14:textId="77777777" w:rsidR="00BA66A2" w:rsidRDefault="00BA66A2" w:rsidP="00BA66A2">
      <w:r>
        <w:rPr>
          <w:rFonts w:hint="eastAsia"/>
          <w:noProof/>
        </w:rPr>
        <w:drawing>
          <wp:anchor distT="0" distB="0" distL="114300" distR="114300" simplePos="0" relativeHeight="251666432" behindDoc="1" locked="0" layoutInCell="1" allowOverlap="1" wp14:anchorId="6D32ACBF" wp14:editId="4C19FBAB">
            <wp:simplePos x="0" y="0"/>
            <wp:positionH relativeFrom="column">
              <wp:posOffset>0</wp:posOffset>
            </wp:positionH>
            <wp:positionV relativeFrom="paragraph">
              <wp:posOffset>303774</wp:posOffset>
            </wp:positionV>
            <wp:extent cx="5486400" cy="2139315"/>
            <wp:effectExtent l="0" t="0" r="0" b="0"/>
            <wp:wrapTight wrapText="bothSides">
              <wp:wrapPolygon edited="0">
                <wp:start x="0" y="0"/>
                <wp:lineTo x="0" y="21414"/>
                <wp:lineTo x="21550" y="21414"/>
                <wp:lineTo x="21550" y="0"/>
                <wp:lineTo x="0" y="0"/>
              </wp:wrapPolygon>
            </wp:wrapTight>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屏幕快照 2019-04-25 下午9.05.4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139315"/>
                    </a:xfrm>
                    <a:prstGeom prst="rect">
                      <a:avLst/>
                    </a:prstGeom>
                  </pic:spPr>
                </pic:pic>
              </a:graphicData>
            </a:graphic>
            <wp14:sizeRelH relativeFrom="page">
              <wp14:pctWidth>0</wp14:pctWidth>
            </wp14:sizeRelH>
            <wp14:sizeRelV relativeFrom="page">
              <wp14:pctHeight>0</wp14:pctHeight>
            </wp14:sizeRelV>
          </wp:anchor>
        </w:drawing>
      </w:r>
    </w:p>
    <w:p w14:paraId="06B9DD0F" w14:textId="77777777" w:rsidR="00BA66A2" w:rsidRDefault="00BA66A2" w:rsidP="00BA66A2"/>
    <w:p w14:paraId="23623A5B" w14:textId="77777777" w:rsidR="00BA66A2" w:rsidRDefault="00BA66A2" w:rsidP="00BA66A2"/>
    <w:p w14:paraId="0A65677D" w14:textId="0203714D" w:rsidR="00BA66A2" w:rsidRDefault="00BA66A2" w:rsidP="00BA66A2">
      <w:pPr>
        <w:widowControl w:val="0"/>
        <w:spacing w:line="240" w:lineRule="auto"/>
        <w:jc w:val="both"/>
      </w:pPr>
      <w:r>
        <w:t>4.</w:t>
      </w:r>
      <w:r>
        <w:rPr>
          <w:rFonts w:hint="eastAsia"/>
        </w:rPr>
        <w:t>W</w:t>
      </w:r>
      <w:r>
        <w:t>hat posts are like mine?</w:t>
      </w:r>
    </w:p>
    <w:p w14:paraId="6F3FE340" w14:textId="77777777" w:rsidR="00BA66A2" w:rsidRDefault="00BA66A2" w:rsidP="00BA66A2"/>
    <w:p w14:paraId="00FDFAFA" w14:textId="77777777" w:rsidR="00BA66A2" w:rsidRDefault="00BA66A2" w:rsidP="00BA66A2">
      <w:r>
        <w:rPr>
          <w:noProof/>
        </w:rPr>
        <w:drawing>
          <wp:anchor distT="0" distB="0" distL="114300" distR="114300" simplePos="0" relativeHeight="251667456" behindDoc="1" locked="0" layoutInCell="1" allowOverlap="1" wp14:anchorId="1BD8B8B3" wp14:editId="64325BE1">
            <wp:simplePos x="0" y="0"/>
            <wp:positionH relativeFrom="column">
              <wp:posOffset>0</wp:posOffset>
            </wp:positionH>
            <wp:positionV relativeFrom="paragraph">
              <wp:posOffset>23495</wp:posOffset>
            </wp:positionV>
            <wp:extent cx="5486400" cy="2531745"/>
            <wp:effectExtent l="0" t="0" r="0" b="0"/>
            <wp:wrapTight wrapText="bothSides">
              <wp:wrapPolygon edited="0">
                <wp:start x="0" y="0"/>
                <wp:lineTo x="0" y="21454"/>
                <wp:lineTo x="21550" y="21454"/>
                <wp:lineTo x="21550" y="0"/>
                <wp:lineTo x="0" y="0"/>
              </wp:wrapPolygon>
            </wp:wrapTight>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屏幕快照 2019-04-25 下午9.14.0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531745"/>
                    </a:xfrm>
                    <a:prstGeom prst="rect">
                      <a:avLst/>
                    </a:prstGeom>
                  </pic:spPr>
                </pic:pic>
              </a:graphicData>
            </a:graphic>
            <wp14:sizeRelH relativeFrom="page">
              <wp14:pctWidth>0</wp14:pctWidth>
            </wp14:sizeRelH>
            <wp14:sizeRelV relativeFrom="page">
              <wp14:pctHeight>0</wp14:pctHeight>
            </wp14:sizeRelV>
          </wp:anchor>
        </w:drawing>
      </w:r>
    </w:p>
    <w:p w14:paraId="2A91EB84" w14:textId="77777777" w:rsidR="00BA66A2" w:rsidRDefault="00BA66A2" w:rsidP="00BA66A2"/>
    <w:p w14:paraId="3B04DE41" w14:textId="77777777" w:rsidR="00BA66A2" w:rsidRDefault="00BA66A2" w:rsidP="00BA66A2"/>
    <w:p w14:paraId="44CF248A" w14:textId="77777777" w:rsidR="00BA66A2" w:rsidRDefault="00BA66A2" w:rsidP="00BA66A2"/>
    <w:p w14:paraId="59B997D9" w14:textId="77777777" w:rsidR="00BA66A2" w:rsidRDefault="00BA66A2" w:rsidP="00BA66A2"/>
    <w:p w14:paraId="4003583E" w14:textId="77777777" w:rsidR="00BA66A2" w:rsidRDefault="00BA66A2" w:rsidP="00BA66A2"/>
    <w:p w14:paraId="5B5D1864" w14:textId="77777777" w:rsidR="00BA66A2" w:rsidRDefault="00BA66A2" w:rsidP="00BA66A2"/>
    <w:p w14:paraId="1D7D9450" w14:textId="77777777" w:rsidR="00BA66A2" w:rsidRDefault="00BA66A2" w:rsidP="00BA66A2"/>
    <w:p w14:paraId="75AF8EAF" w14:textId="77777777" w:rsidR="00BA66A2" w:rsidRDefault="00BA66A2" w:rsidP="00BA66A2"/>
    <w:p w14:paraId="6B01D6AB" w14:textId="77777777" w:rsidR="00BA66A2" w:rsidRDefault="00BA66A2" w:rsidP="00BA66A2"/>
    <w:p w14:paraId="0BD68A09" w14:textId="77777777" w:rsidR="00BA66A2" w:rsidRDefault="00BA66A2" w:rsidP="00BA66A2">
      <w:pPr>
        <w:widowControl w:val="0"/>
        <w:spacing w:line="240" w:lineRule="auto"/>
        <w:jc w:val="both"/>
      </w:pPr>
    </w:p>
    <w:p w14:paraId="2C31D21C" w14:textId="77777777" w:rsidR="00BA66A2" w:rsidRDefault="00BA66A2" w:rsidP="00BA66A2">
      <w:pPr>
        <w:widowControl w:val="0"/>
        <w:spacing w:line="240" w:lineRule="auto"/>
        <w:jc w:val="both"/>
      </w:pPr>
    </w:p>
    <w:p w14:paraId="40954B24" w14:textId="407A3AE2" w:rsidR="00BA66A2" w:rsidRDefault="00BA66A2" w:rsidP="00BA66A2">
      <w:pPr>
        <w:widowControl w:val="0"/>
        <w:spacing w:line="240" w:lineRule="auto"/>
        <w:jc w:val="both"/>
      </w:pPr>
      <w:r>
        <w:t>5.</w:t>
      </w:r>
      <w:r>
        <w:rPr>
          <w:rFonts w:hint="eastAsia"/>
        </w:rPr>
        <w:t>W</w:t>
      </w:r>
      <w:r>
        <w:t>hat users post like me?</w:t>
      </w:r>
    </w:p>
    <w:p w14:paraId="3A708902" w14:textId="77777777" w:rsidR="00BA66A2" w:rsidRDefault="00BA66A2" w:rsidP="00BA66A2"/>
    <w:p w14:paraId="0A44DEE8" w14:textId="77777777" w:rsidR="00BA66A2" w:rsidRDefault="00BA66A2" w:rsidP="00BA66A2">
      <w:r>
        <w:rPr>
          <w:noProof/>
        </w:rPr>
        <w:lastRenderedPageBreak/>
        <w:drawing>
          <wp:anchor distT="0" distB="0" distL="114300" distR="114300" simplePos="0" relativeHeight="251668480" behindDoc="1" locked="0" layoutInCell="1" allowOverlap="1" wp14:anchorId="7AFBB10F" wp14:editId="24C482FD">
            <wp:simplePos x="0" y="0"/>
            <wp:positionH relativeFrom="column">
              <wp:posOffset>0</wp:posOffset>
            </wp:positionH>
            <wp:positionV relativeFrom="paragraph">
              <wp:posOffset>47625</wp:posOffset>
            </wp:positionV>
            <wp:extent cx="5486400" cy="2473960"/>
            <wp:effectExtent l="0" t="0" r="0" b="2540"/>
            <wp:wrapTight wrapText="bothSides">
              <wp:wrapPolygon edited="0">
                <wp:start x="0" y="0"/>
                <wp:lineTo x="0" y="21511"/>
                <wp:lineTo x="21550" y="21511"/>
                <wp:lineTo x="21550" y="0"/>
                <wp:lineTo x="0" y="0"/>
              </wp:wrapPolygon>
            </wp:wrapTight>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屏幕快照 2019-04-25 下午9.17.4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2473960"/>
                    </a:xfrm>
                    <a:prstGeom prst="rect">
                      <a:avLst/>
                    </a:prstGeom>
                  </pic:spPr>
                </pic:pic>
              </a:graphicData>
            </a:graphic>
            <wp14:sizeRelH relativeFrom="page">
              <wp14:pctWidth>0</wp14:pctWidth>
            </wp14:sizeRelH>
            <wp14:sizeRelV relativeFrom="page">
              <wp14:pctHeight>0</wp14:pctHeight>
            </wp14:sizeRelV>
          </wp:anchor>
        </w:drawing>
      </w:r>
    </w:p>
    <w:p w14:paraId="0F282135" w14:textId="77777777" w:rsidR="00BA66A2" w:rsidRDefault="00BA66A2" w:rsidP="00BA66A2"/>
    <w:p w14:paraId="118EA734" w14:textId="77777777" w:rsidR="00BA66A2" w:rsidRDefault="00BA66A2" w:rsidP="00BA66A2"/>
    <w:p w14:paraId="28B12B2B" w14:textId="77777777" w:rsidR="00BA66A2" w:rsidRDefault="00BA66A2" w:rsidP="00BA66A2"/>
    <w:p w14:paraId="2FD1C9B8" w14:textId="77777777" w:rsidR="00BA66A2" w:rsidRDefault="00BA66A2" w:rsidP="00BA66A2"/>
    <w:p w14:paraId="1E345B0F" w14:textId="5E83BDCB" w:rsidR="00BA66A2" w:rsidRDefault="00BA66A2" w:rsidP="00BA66A2">
      <w:pPr>
        <w:widowControl w:val="0"/>
        <w:spacing w:line="240" w:lineRule="auto"/>
        <w:jc w:val="both"/>
      </w:pPr>
      <w:r>
        <w:t>6.</w:t>
      </w:r>
      <w:r>
        <w:rPr>
          <w:rFonts w:hint="eastAsia"/>
        </w:rPr>
        <w:t>W</w:t>
      </w:r>
      <w:r>
        <w:t>ho should I be following?</w:t>
      </w:r>
    </w:p>
    <w:p w14:paraId="5995FF4D" w14:textId="77777777" w:rsidR="00BA66A2" w:rsidRDefault="00BA66A2" w:rsidP="00BA66A2"/>
    <w:p w14:paraId="6A70174B" w14:textId="77777777" w:rsidR="00BA66A2" w:rsidRDefault="00BA66A2" w:rsidP="00BA66A2">
      <w:r>
        <w:rPr>
          <w:rFonts w:hint="eastAsia"/>
          <w:noProof/>
        </w:rPr>
        <w:drawing>
          <wp:anchor distT="0" distB="0" distL="114300" distR="114300" simplePos="0" relativeHeight="251669504" behindDoc="1" locked="0" layoutInCell="1" allowOverlap="1" wp14:anchorId="21E1E52D" wp14:editId="7221AAD7">
            <wp:simplePos x="0" y="0"/>
            <wp:positionH relativeFrom="column">
              <wp:posOffset>0</wp:posOffset>
            </wp:positionH>
            <wp:positionV relativeFrom="paragraph">
              <wp:posOffset>87630</wp:posOffset>
            </wp:positionV>
            <wp:extent cx="5486400" cy="2194560"/>
            <wp:effectExtent l="0" t="0" r="0" b="2540"/>
            <wp:wrapTight wrapText="bothSides">
              <wp:wrapPolygon edited="0">
                <wp:start x="0" y="0"/>
                <wp:lineTo x="0" y="21500"/>
                <wp:lineTo x="21550" y="21500"/>
                <wp:lineTo x="21550" y="0"/>
                <wp:lineTo x="0" y="0"/>
              </wp:wrapPolygon>
            </wp:wrapTight>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屏幕快照 2019-04-25 下午9.21.4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2194560"/>
                    </a:xfrm>
                    <a:prstGeom prst="rect">
                      <a:avLst/>
                    </a:prstGeom>
                  </pic:spPr>
                </pic:pic>
              </a:graphicData>
            </a:graphic>
            <wp14:sizeRelH relativeFrom="page">
              <wp14:pctWidth>0</wp14:pctWidth>
            </wp14:sizeRelH>
            <wp14:sizeRelV relativeFrom="page">
              <wp14:pctHeight>0</wp14:pctHeight>
            </wp14:sizeRelV>
          </wp:anchor>
        </w:drawing>
      </w:r>
    </w:p>
    <w:p w14:paraId="693A8EC8" w14:textId="77777777" w:rsidR="00BA66A2" w:rsidRDefault="00BA66A2" w:rsidP="00BA66A2"/>
    <w:p w14:paraId="06847623" w14:textId="77777777" w:rsidR="00BA66A2" w:rsidRDefault="00BA66A2" w:rsidP="00BA66A2"/>
    <w:p w14:paraId="22B4CA46" w14:textId="77777777" w:rsidR="00BA66A2" w:rsidRDefault="00BA66A2" w:rsidP="00BA66A2"/>
    <w:p w14:paraId="0CC0A3B1" w14:textId="77777777" w:rsidR="00BA66A2" w:rsidRDefault="00BA66A2" w:rsidP="00BA66A2"/>
    <w:p w14:paraId="555482FC" w14:textId="77777777" w:rsidR="00BA66A2" w:rsidRDefault="00BA66A2" w:rsidP="00BA66A2"/>
    <w:p w14:paraId="2631D48A" w14:textId="77777777" w:rsidR="00BA66A2" w:rsidRDefault="00BA66A2" w:rsidP="00BA66A2"/>
    <w:p w14:paraId="60B3878D" w14:textId="772DB942" w:rsidR="00BA66A2" w:rsidRDefault="00BA66A2" w:rsidP="00BA66A2">
      <w:pPr>
        <w:widowControl w:val="0"/>
        <w:spacing w:line="240" w:lineRule="auto"/>
        <w:jc w:val="both"/>
      </w:pPr>
      <w:r>
        <w:t>7.</w:t>
      </w:r>
      <w:r>
        <w:rPr>
          <w:rFonts w:hint="eastAsia"/>
        </w:rPr>
        <w:t>W</w:t>
      </w:r>
      <w:r>
        <w:t>hat topics are trending in my domain?</w:t>
      </w:r>
    </w:p>
    <w:p w14:paraId="626408C2" w14:textId="77777777" w:rsidR="00BA66A2" w:rsidRDefault="00BA66A2" w:rsidP="00BA66A2"/>
    <w:p w14:paraId="32B0E0D4" w14:textId="77777777" w:rsidR="00BA66A2" w:rsidRDefault="00BA66A2" w:rsidP="00BA66A2">
      <w:r>
        <w:rPr>
          <w:noProof/>
        </w:rPr>
        <w:drawing>
          <wp:anchor distT="0" distB="0" distL="114300" distR="114300" simplePos="0" relativeHeight="251670528" behindDoc="1" locked="0" layoutInCell="1" allowOverlap="1" wp14:anchorId="10A3DC7D" wp14:editId="794E6DEA">
            <wp:simplePos x="0" y="0"/>
            <wp:positionH relativeFrom="column">
              <wp:posOffset>134403</wp:posOffset>
            </wp:positionH>
            <wp:positionV relativeFrom="paragraph">
              <wp:posOffset>23495</wp:posOffset>
            </wp:positionV>
            <wp:extent cx="4997450" cy="2303145"/>
            <wp:effectExtent l="0" t="0" r="6350" b="0"/>
            <wp:wrapTight wrapText="bothSides">
              <wp:wrapPolygon edited="0">
                <wp:start x="0" y="0"/>
                <wp:lineTo x="0" y="21439"/>
                <wp:lineTo x="21573" y="21439"/>
                <wp:lineTo x="21573"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4-26 下午2.08.15.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97450" cy="2303145"/>
                    </a:xfrm>
                    <a:prstGeom prst="rect">
                      <a:avLst/>
                    </a:prstGeom>
                  </pic:spPr>
                </pic:pic>
              </a:graphicData>
            </a:graphic>
            <wp14:sizeRelH relativeFrom="page">
              <wp14:pctWidth>0</wp14:pctWidth>
            </wp14:sizeRelH>
            <wp14:sizeRelV relativeFrom="page">
              <wp14:pctHeight>0</wp14:pctHeight>
            </wp14:sizeRelV>
          </wp:anchor>
        </w:drawing>
      </w:r>
    </w:p>
    <w:p w14:paraId="46AE0380" w14:textId="77777777" w:rsidR="00BA66A2" w:rsidRDefault="00BA66A2" w:rsidP="00BA66A2"/>
    <w:p w14:paraId="1CC92137" w14:textId="77777777" w:rsidR="00BA66A2" w:rsidRDefault="00BA66A2" w:rsidP="00BA66A2"/>
    <w:p w14:paraId="6B0BFB0B" w14:textId="77777777" w:rsidR="00BA66A2" w:rsidRDefault="00BA66A2" w:rsidP="00BA66A2"/>
    <w:p w14:paraId="45AABA73" w14:textId="77777777" w:rsidR="00BA66A2" w:rsidRDefault="00BA66A2" w:rsidP="00BA66A2"/>
    <w:p w14:paraId="41BFA585" w14:textId="77777777" w:rsidR="00BA66A2" w:rsidRDefault="00BA66A2" w:rsidP="00BA66A2"/>
    <w:p w14:paraId="703DADB0" w14:textId="77777777" w:rsidR="00BA66A2" w:rsidRDefault="00BA66A2" w:rsidP="00BA66A2"/>
    <w:p w14:paraId="093D38FE" w14:textId="77777777" w:rsidR="00BA66A2" w:rsidRDefault="00BA66A2" w:rsidP="00BA66A2"/>
    <w:p w14:paraId="0CC02C16" w14:textId="77777777" w:rsidR="00BA66A2" w:rsidRDefault="00BA66A2" w:rsidP="00BA66A2"/>
    <w:p w14:paraId="43680A3B" w14:textId="77777777" w:rsidR="00BA66A2" w:rsidRDefault="00BA66A2" w:rsidP="00BA66A2"/>
    <w:p w14:paraId="095D42CB" w14:textId="77777777" w:rsidR="00BA66A2" w:rsidRDefault="00BA66A2" w:rsidP="00BA66A2"/>
    <w:p w14:paraId="59D8128D" w14:textId="77777777" w:rsidR="00BA66A2" w:rsidRDefault="00BA66A2" w:rsidP="00BA66A2"/>
    <w:p w14:paraId="514C9CE3" w14:textId="77777777" w:rsidR="00BA66A2" w:rsidRDefault="00BA66A2" w:rsidP="00BA66A2">
      <w:r>
        <w:rPr>
          <w:rFonts w:hint="eastAsia"/>
          <w:noProof/>
        </w:rPr>
        <w:drawing>
          <wp:anchor distT="0" distB="0" distL="114300" distR="114300" simplePos="0" relativeHeight="251672576" behindDoc="1" locked="0" layoutInCell="1" allowOverlap="1" wp14:anchorId="50DBA74A" wp14:editId="15AD9056">
            <wp:simplePos x="0" y="0"/>
            <wp:positionH relativeFrom="column">
              <wp:posOffset>81788</wp:posOffset>
            </wp:positionH>
            <wp:positionV relativeFrom="paragraph">
              <wp:posOffset>225679</wp:posOffset>
            </wp:positionV>
            <wp:extent cx="5486400" cy="1854200"/>
            <wp:effectExtent l="0" t="0" r="0" b="0"/>
            <wp:wrapTight wrapText="bothSides">
              <wp:wrapPolygon edited="0">
                <wp:start x="0" y="0"/>
                <wp:lineTo x="0" y="21452"/>
                <wp:lineTo x="21550" y="21452"/>
                <wp:lineTo x="21550" y="0"/>
                <wp:lineTo x="0" y="0"/>
              </wp:wrapPolygon>
            </wp:wrapTight>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屏幕快照 2019-04-26 下午2.51.4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1854200"/>
                    </a:xfrm>
                    <a:prstGeom prst="rect">
                      <a:avLst/>
                    </a:prstGeom>
                  </pic:spPr>
                </pic:pic>
              </a:graphicData>
            </a:graphic>
            <wp14:sizeRelH relativeFrom="page">
              <wp14:pctWidth>0</wp14:pctWidth>
            </wp14:sizeRelH>
            <wp14:sizeRelV relativeFrom="page">
              <wp14:pctHeight>0</wp14:pctHeight>
            </wp14:sizeRelV>
          </wp:anchor>
        </w:drawing>
      </w:r>
    </w:p>
    <w:p w14:paraId="032B9F5D" w14:textId="77777777" w:rsidR="00BA66A2" w:rsidRDefault="00BA66A2" w:rsidP="00BA66A2"/>
    <w:p w14:paraId="3B8D5FAB" w14:textId="384C9A99" w:rsidR="00BA66A2" w:rsidRDefault="00BA66A2" w:rsidP="00BA66A2">
      <w:pPr>
        <w:widowControl w:val="0"/>
        <w:spacing w:line="240" w:lineRule="auto"/>
        <w:jc w:val="both"/>
      </w:pPr>
      <w:r>
        <w:t>8.What keywords/hashtags should I add to my post?</w:t>
      </w:r>
    </w:p>
    <w:p w14:paraId="399BF565" w14:textId="496335E1" w:rsidR="00BA66A2" w:rsidRPr="001649B2" w:rsidRDefault="001649B2" w:rsidP="00BA66A2">
      <w:r>
        <w:rPr>
          <w:rFonts w:ascii="Times New Roman" w:hAnsi="Times New Roman" w:cs="Times New Roman"/>
          <w:noProof/>
          <w:color w:val="000000"/>
          <w:szCs w:val="21"/>
        </w:rPr>
        <w:drawing>
          <wp:anchor distT="0" distB="0" distL="114300" distR="114300" simplePos="0" relativeHeight="251674624" behindDoc="1" locked="0" layoutInCell="1" allowOverlap="1" wp14:anchorId="7E16C829" wp14:editId="52E46978">
            <wp:simplePos x="0" y="0"/>
            <wp:positionH relativeFrom="column">
              <wp:posOffset>285750</wp:posOffset>
            </wp:positionH>
            <wp:positionV relativeFrom="paragraph">
              <wp:posOffset>222250</wp:posOffset>
            </wp:positionV>
            <wp:extent cx="4810125" cy="2871470"/>
            <wp:effectExtent l="0" t="0" r="3175" b="0"/>
            <wp:wrapTight wrapText="bothSides">
              <wp:wrapPolygon edited="0">
                <wp:start x="0" y="0"/>
                <wp:lineTo x="0" y="21495"/>
                <wp:lineTo x="21557" y="21495"/>
                <wp:lineTo x="21557" y="0"/>
                <wp:lineTo x="0" y="0"/>
              </wp:wrapPolygon>
            </wp:wrapTight>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屏幕快照 2019-04-26 下午9.36.1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10125" cy="2871470"/>
                    </a:xfrm>
                    <a:prstGeom prst="rect">
                      <a:avLst/>
                    </a:prstGeom>
                  </pic:spPr>
                </pic:pic>
              </a:graphicData>
            </a:graphic>
            <wp14:sizeRelH relativeFrom="page">
              <wp14:pctWidth>0</wp14:pctWidth>
            </wp14:sizeRelH>
            <wp14:sizeRelV relativeFrom="page">
              <wp14:pctHeight>0</wp14:pctHeight>
            </wp14:sizeRelV>
          </wp:anchor>
        </w:drawing>
      </w:r>
    </w:p>
    <w:p w14:paraId="2F21FF1B" w14:textId="77777777" w:rsidR="00BA66A2" w:rsidRDefault="00BA66A2" w:rsidP="00BA66A2"/>
    <w:p w14:paraId="4644795D" w14:textId="77777777" w:rsidR="00BA66A2" w:rsidRDefault="00BA66A2" w:rsidP="00BA66A2"/>
    <w:p w14:paraId="4BF0B45C" w14:textId="77777777" w:rsidR="00BA66A2" w:rsidRDefault="00BA66A2" w:rsidP="00BA66A2"/>
    <w:p w14:paraId="6C440383" w14:textId="11213F21" w:rsidR="00BA66A2" w:rsidRDefault="00BA66A2" w:rsidP="00BA66A2"/>
    <w:p w14:paraId="437F943A" w14:textId="5E2A0DC2" w:rsidR="001649B2" w:rsidRDefault="001649B2" w:rsidP="00BA66A2"/>
    <w:p w14:paraId="0E5EADC9" w14:textId="613DB77B" w:rsidR="001649B2" w:rsidRDefault="001649B2" w:rsidP="00BA66A2"/>
    <w:p w14:paraId="17B4E41F" w14:textId="11A02519" w:rsidR="001649B2" w:rsidRDefault="001649B2" w:rsidP="00BA66A2"/>
    <w:p w14:paraId="47BBED86" w14:textId="0F94056D" w:rsidR="001649B2" w:rsidRDefault="001649B2" w:rsidP="00BA66A2"/>
    <w:p w14:paraId="3CA0CE9C" w14:textId="0023105E" w:rsidR="001649B2" w:rsidRDefault="001649B2" w:rsidP="00BA66A2"/>
    <w:p w14:paraId="5C378385" w14:textId="58BD66F3" w:rsidR="001649B2" w:rsidRDefault="001649B2" w:rsidP="00BA66A2"/>
    <w:p w14:paraId="75235423" w14:textId="675FB714" w:rsidR="001649B2" w:rsidRDefault="001649B2" w:rsidP="00BA66A2"/>
    <w:p w14:paraId="5DFF578D" w14:textId="27CE9B89" w:rsidR="001649B2" w:rsidRDefault="001649B2" w:rsidP="00BA66A2"/>
    <w:p w14:paraId="3C318C0B" w14:textId="53D66174" w:rsidR="001649B2" w:rsidRDefault="001649B2" w:rsidP="00BA66A2"/>
    <w:p w14:paraId="626588B6" w14:textId="77777777" w:rsidR="001649B2" w:rsidRDefault="001649B2" w:rsidP="00BA66A2"/>
    <w:p w14:paraId="0847AD7B" w14:textId="77777777" w:rsidR="00BA66A2" w:rsidRDefault="00BA66A2" w:rsidP="00BA66A2">
      <w:r>
        <w:t>9.Should I follow somebody back?</w:t>
      </w:r>
    </w:p>
    <w:p w14:paraId="40D708F2" w14:textId="77777777" w:rsidR="00BA66A2" w:rsidRDefault="00BA66A2" w:rsidP="00BA66A2">
      <w:r>
        <w:rPr>
          <w:noProof/>
        </w:rPr>
        <w:drawing>
          <wp:anchor distT="0" distB="0" distL="114300" distR="114300" simplePos="0" relativeHeight="251671552" behindDoc="1" locked="0" layoutInCell="1" allowOverlap="1" wp14:anchorId="74652F64" wp14:editId="68D7FFA5">
            <wp:simplePos x="0" y="0"/>
            <wp:positionH relativeFrom="column">
              <wp:posOffset>2540</wp:posOffset>
            </wp:positionH>
            <wp:positionV relativeFrom="paragraph">
              <wp:posOffset>219964</wp:posOffset>
            </wp:positionV>
            <wp:extent cx="5486400" cy="1834515"/>
            <wp:effectExtent l="0" t="0" r="0" b="0"/>
            <wp:wrapTight wrapText="bothSides">
              <wp:wrapPolygon edited="0">
                <wp:start x="0" y="0"/>
                <wp:lineTo x="0" y="21383"/>
                <wp:lineTo x="21550" y="21383"/>
                <wp:lineTo x="21550" y="0"/>
                <wp:lineTo x="0" y="0"/>
              </wp:wrapPolygon>
            </wp:wrapTight>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屏幕快照 2019-04-26 下午2.31.17.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1834515"/>
                    </a:xfrm>
                    <a:prstGeom prst="rect">
                      <a:avLst/>
                    </a:prstGeom>
                  </pic:spPr>
                </pic:pic>
              </a:graphicData>
            </a:graphic>
            <wp14:sizeRelH relativeFrom="page">
              <wp14:pctWidth>0</wp14:pctWidth>
            </wp14:sizeRelH>
            <wp14:sizeRelV relativeFrom="page">
              <wp14:pctHeight>0</wp14:pctHeight>
            </wp14:sizeRelV>
          </wp:anchor>
        </w:drawing>
      </w:r>
    </w:p>
    <w:p w14:paraId="05F80681" w14:textId="77777777" w:rsidR="007C1E2A" w:rsidRPr="00BA66A2" w:rsidRDefault="007C1E2A" w:rsidP="00233600">
      <w:pPr>
        <w:rPr>
          <w:rFonts w:cs="Arial"/>
          <w:szCs w:val="28"/>
        </w:rPr>
      </w:pPr>
    </w:p>
    <w:p w14:paraId="6F8E499E" w14:textId="77777777" w:rsidR="00BA66A2" w:rsidRDefault="00BA66A2" w:rsidP="007C1E2A">
      <w:pPr>
        <w:pStyle w:val="a4"/>
      </w:pPr>
    </w:p>
    <w:p w14:paraId="0184DDEC" w14:textId="77777777" w:rsidR="00BA66A2" w:rsidRDefault="00BA66A2" w:rsidP="007C1E2A">
      <w:pPr>
        <w:pStyle w:val="a4"/>
      </w:pPr>
    </w:p>
    <w:p w14:paraId="49777C32" w14:textId="77777777" w:rsidR="00BA66A2" w:rsidRDefault="00BA66A2" w:rsidP="007C1E2A">
      <w:pPr>
        <w:pStyle w:val="a4"/>
      </w:pPr>
    </w:p>
    <w:p w14:paraId="6016C972" w14:textId="77777777" w:rsidR="00BA66A2" w:rsidRDefault="00BA66A2" w:rsidP="007C1E2A">
      <w:pPr>
        <w:pStyle w:val="a4"/>
      </w:pPr>
    </w:p>
    <w:p w14:paraId="268D3BAD" w14:textId="77777777" w:rsidR="00BA66A2" w:rsidRDefault="00BA66A2" w:rsidP="007C1E2A">
      <w:pPr>
        <w:pStyle w:val="a4"/>
      </w:pPr>
    </w:p>
    <w:p w14:paraId="46E8800F" w14:textId="77777777" w:rsidR="00BA66A2" w:rsidRDefault="00BA66A2" w:rsidP="007C1E2A">
      <w:pPr>
        <w:pStyle w:val="a4"/>
      </w:pPr>
    </w:p>
    <w:p w14:paraId="049950D8" w14:textId="610D8B1A" w:rsidR="00233600" w:rsidRDefault="00233600" w:rsidP="007C1E2A">
      <w:pPr>
        <w:pStyle w:val="a4"/>
      </w:pPr>
      <w:r w:rsidRPr="00233600">
        <w:t>VII. Fuzzy search</w:t>
      </w:r>
    </w:p>
    <w:p w14:paraId="5F9E513D" w14:textId="4A3C4703" w:rsidR="00F43228" w:rsidRDefault="00F43228" w:rsidP="007C1E2A">
      <w:pPr>
        <w:pStyle w:val="a4"/>
        <w:rPr>
          <w:b w:val="0"/>
          <w:sz w:val="32"/>
        </w:rPr>
      </w:pPr>
      <w:proofErr w:type="gramStart"/>
      <w:r w:rsidRPr="00F43228">
        <w:rPr>
          <w:b w:val="0"/>
          <w:sz w:val="32"/>
        </w:rPr>
        <w:t>Ba</w:t>
      </w:r>
      <w:r>
        <w:rPr>
          <w:b w:val="0"/>
          <w:sz w:val="32"/>
        </w:rPr>
        <w:t>sically</w:t>
      </w:r>
      <w:proofErr w:type="gramEnd"/>
      <w:r>
        <w:rPr>
          <w:b w:val="0"/>
          <w:sz w:val="32"/>
        </w:rPr>
        <w:t xml:space="preserve"> two packages are used to build these tag tables, one is </w:t>
      </w:r>
      <w:proofErr w:type="spellStart"/>
      <w:r>
        <w:rPr>
          <w:b w:val="0"/>
          <w:sz w:val="32"/>
        </w:rPr>
        <w:t>difflib</w:t>
      </w:r>
      <w:proofErr w:type="spellEnd"/>
      <w:r>
        <w:rPr>
          <w:b w:val="0"/>
          <w:sz w:val="32"/>
        </w:rPr>
        <w:t xml:space="preserve">, another one is </w:t>
      </w:r>
      <w:proofErr w:type="spellStart"/>
      <w:r>
        <w:rPr>
          <w:b w:val="0"/>
          <w:sz w:val="32"/>
        </w:rPr>
        <w:t>fuzzywuzzy</w:t>
      </w:r>
      <w:proofErr w:type="spellEnd"/>
      <w:r>
        <w:rPr>
          <w:b w:val="0"/>
          <w:sz w:val="32"/>
        </w:rPr>
        <w:t>.</w:t>
      </w:r>
    </w:p>
    <w:p w14:paraId="057D28B7" w14:textId="57A14090" w:rsidR="00F43228" w:rsidRDefault="00F43228" w:rsidP="007C1E2A">
      <w:pPr>
        <w:pStyle w:val="a4"/>
        <w:rPr>
          <w:b w:val="0"/>
          <w:sz w:val="32"/>
        </w:rPr>
      </w:pPr>
      <w:proofErr w:type="spellStart"/>
      <w:r>
        <w:rPr>
          <w:b w:val="0"/>
          <w:sz w:val="32"/>
        </w:rPr>
        <w:t>Difflib</w:t>
      </w:r>
      <w:proofErr w:type="spellEnd"/>
      <w:r>
        <w:rPr>
          <w:b w:val="0"/>
          <w:sz w:val="32"/>
        </w:rPr>
        <w:t xml:space="preserve"> can find similar word with a given string from a given list;</w:t>
      </w:r>
    </w:p>
    <w:p w14:paraId="6036C84D" w14:textId="48421ACD" w:rsidR="00F43228" w:rsidRDefault="00F43228" w:rsidP="007C1E2A">
      <w:pPr>
        <w:pStyle w:val="a4"/>
        <w:rPr>
          <w:b w:val="0"/>
          <w:sz w:val="32"/>
        </w:rPr>
      </w:pPr>
      <w:proofErr w:type="spellStart"/>
      <w:r>
        <w:rPr>
          <w:b w:val="0"/>
          <w:sz w:val="32"/>
        </w:rPr>
        <w:t>Fuzzywuzzy</w:t>
      </w:r>
      <w:proofErr w:type="spellEnd"/>
      <w:r>
        <w:rPr>
          <w:b w:val="0"/>
          <w:sz w:val="32"/>
        </w:rPr>
        <w:t xml:space="preserve"> can value the similar rate of two strings</w:t>
      </w:r>
    </w:p>
    <w:p w14:paraId="2B0B0942" w14:textId="616EFA32" w:rsidR="00F43228" w:rsidRDefault="00F43228" w:rsidP="007C1E2A">
      <w:pPr>
        <w:pStyle w:val="a4"/>
        <w:rPr>
          <w:b w:val="0"/>
          <w:sz w:val="32"/>
        </w:rPr>
      </w:pPr>
    </w:p>
    <w:p w14:paraId="79814C78" w14:textId="77777777" w:rsidR="00F43228" w:rsidRPr="00F43228" w:rsidRDefault="00F43228" w:rsidP="007C1E2A">
      <w:pPr>
        <w:pStyle w:val="a4"/>
        <w:rPr>
          <w:b w:val="0"/>
          <w:sz w:val="32"/>
        </w:rPr>
      </w:pPr>
    </w:p>
    <w:p w14:paraId="50D17820" w14:textId="34080900" w:rsidR="00233600" w:rsidRPr="00F43228" w:rsidRDefault="00F43228" w:rsidP="00F43228">
      <w:pPr>
        <w:rPr>
          <w:rFonts w:cs="Arial"/>
          <w:b/>
          <w:szCs w:val="28"/>
        </w:rPr>
      </w:pPr>
      <w:r w:rsidRPr="00F43228">
        <w:rPr>
          <w:rFonts w:cs="Arial"/>
          <w:b/>
          <w:szCs w:val="28"/>
        </w:rPr>
        <w:t>1.</w:t>
      </w:r>
      <w:r>
        <w:rPr>
          <w:rFonts w:cs="Arial"/>
          <w:b/>
          <w:szCs w:val="28"/>
        </w:rPr>
        <w:t xml:space="preserve"> </w:t>
      </w:r>
      <w:r w:rsidR="00FF1D28" w:rsidRPr="00F43228">
        <w:rPr>
          <w:rFonts w:cs="Arial"/>
          <w:b/>
          <w:szCs w:val="28"/>
        </w:rPr>
        <w:t xml:space="preserve">Synonyms </w:t>
      </w:r>
    </w:p>
    <w:p w14:paraId="3F697FB3" w14:textId="49E714ED" w:rsidR="00F43228" w:rsidRPr="00F43228" w:rsidRDefault="00F43228" w:rsidP="00F43228">
      <w:r>
        <w:t>Code:</w:t>
      </w:r>
    </w:p>
    <w:p w14:paraId="7DD82878" w14:textId="3F3093C8" w:rsidR="00324CD3" w:rsidRDefault="00F43228" w:rsidP="00FF1D28">
      <w:pPr>
        <w:rPr>
          <w:rFonts w:cs="Arial"/>
          <w:szCs w:val="28"/>
        </w:rPr>
      </w:pPr>
      <w:r w:rsidRPr="00F43228">
        <w:rPr>
          <w:rFonts w:cs="Arial"/>
          <w:noProof/>
          <w:szCs w:val="28"/>
        </w:rPr>
        <w:drawing>
          <wp:inline distT="0" distB="0" distL="0" distR="0" wp14:anchorId="3B12F3DB" wp14:editId="177604DA">
            <wp:extent cx="5943600" cy="25120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12060"/>
                    </a:xfrm>
                    <a:prstGeom prst="rect">
                      <a:avLst/>
                    </a:prstGeom>
                  </pic:spPr>
                </pic:pic>
              </a:graphicData>
            </a:graphic>
          </wp:inline>
        </w:drawing>
      </w:r>
    </w:p>
    <w:p w14:paraId="45A24017" w14:textId="1054F04B" w:rsidR="00F43228" w:rsidRDefault="00F43228" w:rsidP="00FF1D28">
      <w:pPr>
        <w:rPr>
          <w:rFonts w:cs="Arial"/>
          <w:szCs w:val="28"/>
        </w:rPr>
      </w:pPr>
      <w:r>
        <w:rPr>
          <w:rFonts w:cs="Arial"/>
          <w:szCs w:val="28"/>
        </w:rPr>
        <w:t>result</w:t>
      </w:r>
      <w:r w:rsidR="00272250">
        <w:rPr>
          <w:rFonts w:cs="Arial"/>
          <w:szCs w:val="28"/>
        </w:rPr>
        <w:t xml:space="preserve"> </w:t>
      </w:r>
      <w:r w:rsidR="00272250">
        <w:rPr>
          <w:rFonts w:cs="Arial" w:hint="eastAsia"/>
          <w:szCs w:val="28"/>
        </w:rPr>
        <w:t>(</w:t>
      </w:r>
      <w:r w:rsidR="00272250">
        <w:rPr>
          <w:rFonts w:cs="Arial"/>
          <w:szCs w:val="28"/>
        </w:rPr>
        <w:t>5 examples are shown)</w:t>
      </w:r>
    </w:p>
    <w:p w14:paraId="2010566A" w14:textId="643EFC5D" w:rsidR="00F43228" w:rsidRDefault="00272250" w:rsidP="00FF1D28">
      <w:pPr>
        <w:rPr>
          <w:rFonts w:cs="Arial"/>
          <w:szCs w:val="28"/>
        </w:rPr>
      </w:pPr>
      <w:r w:rsidRPr="00272250">
        <w:rPr>
          <w:rFonts w:cs="Arial"/>
          <w:noProof/>
          <w:szCs w:val="28"/>
        </w:rPr>
        <w:drawing>
          <wp:inline distT="0" distB="0" distL="0" distR="0" wp14:anchorId="5F64716C" wp14:editId="7EC9B437">
            <wp:extent cx="5943600" cy="19532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53260"/>
                    </a:xfrm>
                    <a:prstGeom prst="rect">
                      <a:avLst/>
                    </a:prstGeom>
                  </pic:spPr>
                </pic:pic>
              </a:graphicData>
            </a:graphic>
          </wp:inline>
        </w:drawing>
      </w:r>
    </w:p>
    <w:p w14:paraId="6F2D463B" w14:textId="77777777" w:rsidR="00272250" w:rsidRPr="00FF1D28" w:rsidRDefault="00272250" w:rsidP="00FF1D28">
      <w:pPr>
        <w:rPr>
          <w:rFonts w:cs="Arial"/>
          <w:szCs w:val="28"/>
        </w:rPr>
      </w:pPr>
    </w:p>
    <w:p w14:paraId="58C0E1FE" w14:textId="72A83891" w:rsidR="00FF1D28" w:rsidRDefault="00F43228" w:rsidP="00F43228">
      <w:pPr>
        <w:rPr>
          <w:rFonts w:cs="Arial"/>
          <w:b/>
          <w:szCs w:val="28"/>
        </w:rPr>
      </w:pPr>
      <w:r w:rsidRPr="00F43228">
        <w:rPr>
          <w:rFonts w:cs="Arial"/>
          <w:b/>
          <w:szCs w:val="28"/>
        </w:rPr>
        <w:t>2.</w:t>
      </w:r>
      <w:r>
        <w:rPr>
          <w:rFonts w:cs="Arial"/>
          <w:b/>
          <w:szCs w:val="28"/>
        </w:rPr>
        <w:t xml:space="preserve"> </w:t>
      </w:r>
      <w:r w:rsidR="00FF1D28" w:rsidRPr="00F43228">
        <w:rPr>
          <w:rFonts w:cs="Arial"/>
          <w:b/>
          <w:szCs w:val="28"/>
        </w:rPr>
        <w:t>Mis-spellings</w:t>
      </w:r>
    </w:p>
    <w:p w14:paraId="3A8EF98E" w14:textId="18B1F00A" w:rsidR="00F43228" w:rsidRDefault="00F43228" w:rsidP="00F43228">
      <w:pPr>
        <w:rPr>
          <w:rFonts w:cs="Arial"/>
          <w:b/>
          <w:szCs w:val="28"/>
        </w:rPr>
      </w:pPr>
      <w:proofErr w:type="gramStart"/>
      <w:r>
        <w:rPr>
          <w:rFonts w:cs="Arial"/>
          <w:b/>
          <w:szCs w:val="28"/>
        </w:rPr>
        <w:lastRenderedPageBreak/>
        <w:t>Basically</w:t>
      </w:r>
      <w:proofErr w:type="gramEnd"/>
      <w:r>
        <w:rPr>
          <w:rFonts w:cs="Arial"/>
          <w:b/>
          <w:szCs w:val="28"/>
        </w:rPr>
        <w:t xml:space="preserve"> it’s finding word that similar rate &gt;90%, the value 90% is after several </w:t>
      </w:r>
      <w:proofErr w:type="spellStart"/>
      <w:r>
        <w:rPr>
          <w:rFonts w:cs="Arial"/>
          <w:b/>
          <w:szCs w:val="28"/>
        </w:rPr>
        <w:t>trys</w:t>
      </w:r>
      <w:proofErr w:type="spellEnd"/>
      <w:r>
        <w:rPr>
          <w:rFonts w:cs="Arial"/>
          <w:b/>
          <w:szCs w:val="28"/>
        </w:rPr>
        <w:t xml:space="preserve"> I found it as a perfect value for check mis-spelling word</w:t>
      </w:r>
    </w:p>
    <w:p w14:paraId="7D52692D" w14:textId="273C8CCA" w:rsidR="00F43228" w:rsidRPr="00F43228" w:rsidRDefault="00F43228" w:rsidP="00F43228">
      <w:pPr>
        <w:rPr>
          <w:rFonts w:cs="Arial"/>
          <w:b/>
          <w:szCs w:val="28"/>
        </w:rPr>
      </w:pPr>
      <w:r>
        <w:rPr>
          <w:rFonts w:cs="Arial"/>
          <w:b/>
          <w:szCs w:val="28"/>
        </w:rPr>
        <w:t>Code:</w:t>
      </w:r>
    </w:p>
    <w:p w14:paraId="76142230" w14:textId="411A9B6B" w:rsidR="00F43228" w:rsidRDefault="00F43228" w:rsidP="00F43228">
      <w:r w:rsidRPr="00F43228">
        <w:rPr>
          <w:noProof/>
        </w:rPr>
        <w:drawing>
          <wp:inline distT="0" distB="0" distL="0" distR="0" wp14:anchorId="6735B7F3" wp14:editId="674F9230">
            <wp:extent cx="5943600" cy="32804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80410"/>
                    </a:xfrm>
                    <a:prstGeom prst="rect">
                      <a:avLst/>
                    </a:prstGeom>
                  </pic:spPr>
                </pic:pic>
              </a:graphicData>
            </a:graphic>
          </wp:inline>
        </w:drawing>
      </w:r>
    </w:p>
    <w:p w14:paraId="34C9311D" w14:textId="1C77932A" w:rsidR="00F43228" w:rsidRDefault="00272250" w:rsidP="00F43228">
      <w:pPr>
        <w:rPr>
          <w:rFonts w:cs="Arial"/>
          <w:szCs w:val="28"/>
        </w:rPr>
      </w:pPr>
      <w:r>
        <w:t xml:space="preserve">Result </w:t>
      </w:r>
      <w:r>
        <w:rPr>
          <w:rFonts w:cs="Arial" w:hint="eastAsia"/>
          <w:szCs w:val="28"/>
        </w:rPr>
        <w:t>(</w:t>
      </w:r>
      <w:r>
        <w:rPr>
          <w:rFonts w:cs="Arial"/>
          <w:szCs w:val="28"/>
        </w:rPr>
        <w:t>5 examples are shown)</w:t>
      </w:r>
    </w:p>
    <w:p w14:paraId="32557445" w14:textId="77777777" w:rsidR="00272250" w:rsidRPr="00272250" w:rsidRDefault="00272250" w:rsidP="00F43228">
      <w:pPr>
        <w:rPr>
          <w:rFonts w:cs="Arial"/>
          <w:szCs w:val="28"/>
        </w:rPr>
      </w:pPr>
    </w:p>
    <w:p w14:paraId="576752F9" w14:textId="680E0C4A" w:rsidR="00272250" w:rsidRDefault="00272250" w:rsidP="00F43228">
      <w:r w:rsidRPr="00272250">
        <w:rPr>
          <w:noProof/>
        </w:rPr>
        <w:drawing>
          <wp:inline distT="0" distB="0" distL="0" distR="0" wp14:anchorId="7DFA5676" wp14:editId="57D8BEB4">
            <wp:extent cx="5943600" cy="18821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82140"/>
                    </a:xfrm>
                    <a:prstGeom prst="rect">
                      <a:avLst/>
                    </a:prstGeom>
                  </pic:spPr>
                </pic:pic>
              </a:graphicData>
            </a:graphic>
          </wp:inline>
        </w:drawing>
      </w:r>
    </w:p>
    <w:p w14:paraId="38A28B52" w14:textId="4EC7A1A7" w:rsidR="00F43228" w:rsidRDefault="00F43228" w:rsidP="00F43228"/>
    <w:p w14:paraId="5B916DD7" w14:textId="752FB9B4" w:rsidR="00F43228" w:rsidRDefault="00F43228" w:rsidP="00F43228"/>
    <w:p w14:paraId="42F41E1C" w14:textId="77777777" w:rsidR="00F43228" w:rsidRPr="00F43228" w:rsidRDefault="00F43228" w:rsidP="00F43228"/>
    <w:p w14:paraId="74EB3B98" w14:textId="370E73C0" w:rsidR="00FF1D28" w:rsidRPr="007C1E2A" w:rsidRDefault="007C1E2A" w:rsidP="007C1E2A">
      <w:pPr>
        <w:rPr>
          <w:rFonts w:cs="Arial"/>
          <w:b/>
          <w:szCs w:val="28"/>
        </w:rPr>
      </w:pPr>
      <w:r w:rsidRPr="007C1E2A">
        <w:rPr>
          <w:rFonts w:cs="Arial"/>
          <w:b/>
          <w:szCs w:val="28"/>
        </w:rPr>
        <w:t xml:space="preserve">3. </w:t>
      </w:r>
      <w:r w:rsidR="00FF1D28" w:rsidRPr="007C1E2A">
        <w:rPr>
          <w:rFonts w:cs="Arial"/>
          <w:b/>
          <w:szCs w:val="28"/>
        </w:rPr>
        <w:t>Semantic information</w:t>
      </w:r>
    </w:p>
    <w:p w14:paraId="68B021C6" w14:textId="58B7E767" w:rsidR="0048111E" w:rsidRDefault="00F43228" w:rsidP="007C150A">
      <w:pPr>
        <w:rPr>
          <w:rFonts w:cs="Arial"/>
          <w:szCs w:val="28"/>
        </w:rPr>
      </w:pPr>
      <w:proofErr w:type="gramStart"/>
      <w:r>
        <w:rPr>
          <w:rFonts w:cs="Arial"/>
          <w:szCs w:val="28"/>
        </w:rPr>
        <w:t>First</w:t>
      </w:r>
      <w:proofErr w:type="gramEnd"/>
      <w:r>
        <w:rPr>
          <w:rFonts w:cs="Arial"/>
          <w:szCs w:val="28"/>
        </w:rPr>
        <w:t xml:space="preserve"> I have a list of movie titles, a list of </w:t>
      </w:r>
      <w:r>
        <w:rPr>
          <w:rFonts w:cs="Arial" w:hint="eastAsia"/>
          <w:szCs w:val="28"/>
        </w:rPr>
        <w:t>TV</w:t>
      </w:r>
      <w:r>
        <w:rPr>
          <w:rFonts w:cs="Arial"/>
          <w:szCs w:val="28"/>
        </w:rPr>
        <w:t xml:space="preserve"> </w:t>
      </w:r>
      <w:r>
        <w:rPr>
          <w:rFonts w:cs="Arial" w:hint="eastAsia"/>
          <w:szCs w:val="28"/>
        </w:rPr>
        <w:t>series,</w:t>
      </w:r>
      <w:r>
        <w:rPr>
          <w:rFonts w:cs="Arial"/>
          <w:szCs w:val="28"/>
        </w:rPr>
        <w:t xml:space="preserve"> a list of all hashtags.</w:t>
      </w:r>
    </w:p>
    <w:p w14:paraId="2235365B" w14:textId="28199433" w:rsidR="00F43228" w:rsidRDefault="00F43228" w:rsidP="007C150A">
      <w:pPr>
        <w:rPr>
          <w:rFonts w:cs="Arial"/>
          <w:szCs w:val="28"/>
        </w:rPr>
      </w:pPr>
      <w:r>
        <w:rPr>
          <w:rFonts w:cs="Arial"/>
          <w:szCs w:val="28"/>
        </w:rPr>
        <w:t>From all hashtags list, those who are 70% similar to movie titles are movies title tags;</w:t>
      </w:r>
    </w:p>
    <w:p w14:paraId="5BC2FE67" w14:textId="222CD059" w:rsidR="00F43228" w:rsidRDefault="00F43228" w:rsidP="00F43228">
      <w:pPr>
        <w:rPr>
          <w:rFonts w:cs="Arial"/>
          <w:szCs w:val="28"/>
        </w:rPr>
      </w:pPr>
      <w:r>
        <w:rPr>
          <w:rFonts w:cs="Arial"/>
          <w:szCs w:val="28"/>
        </w:rPr>
        <w:lastRenderedPageBreak/>
        <w:t>From all hashtags list, those who are 70% similar to TV series are TV series title tags;</w:t>
      </w:r>
    </w:p>
    <w:p w14:paraId="2C419C22" w14:textId="1D96FF07" w:rsidR="00F43228" w:rsidRDefault="00F43228" w:rsidP="00F43228">
      <w:pPr>
        <w:rPr>
          <w:rFonts w:cs="Arial"/>
          <w:szCs w:val="28"/>
        </w:rPr>
      </w:pPr>
      <w:r>
        <w:rPr>
          <w:rFonts w:cs="Arial"/>
          <w:szCs w:val="28"/>
        </w:rPr>
        <w:t xml:space="preserve">The rest are in </w:t>
      </w:r>
      <w:proofErr w:type="gramStart"/>
      <w:r>
        <w:rPr>
          <w:rFonts w:cs="Arial"/>
          <w:szCs w:val="28"/>
        </w:rPr>
        <w:t>other</w:t>
      </w:r>
      <w:proofErr w:type="gramEnd"/>
      <w:r>
        <w:rPr>
          <w:rFonts w:cs="Arial"/>
          <w:szCs w:val="28"/>
        </w:rPr>
        <w:t xml:space="preserve"> category</w:t>
      </w:r>
    </w:p>
    <w:p w14:paraId="44C27CB8" w14:textId="1005845A" w:rsidR="00F43228" w:rsidRDefault="00F43228" w:rsidP="00F43228">
      <w:pPr>
        <w:rPr>
          <w:rFonts w:cs="Arial"/>
          <w:szCs w:val="28"/>
        </w:rPr>
      </w:pPr>
      <w:r w:rsidRPr="00F43228">
        <w:rPr>
          <w:rFonts w:cs="Arial"/>
          <w:noProof/>
          <w:szCs w:val="28"/>
        </w:rPr>
        <w:drawing>
          <wp:inline distT="0" distB="0" distL="0" distR="0" wp14:anchorId="59499D2F" wp14:editId="2BFFD119">
            <wp:extent cx="5943600" cy="3279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79140"/>
                    </a:xfrm>
                    <a:prstGeom prst="rect">
                      <a:avLst/>
                    </a:prstGeom>
                  </pic:spPr>
                </pic:pic>
              </a:graphicData>
            </a:graphic>
          </wp:inline>
        </w:drawing>
      </w:r>
    </w:p>
    <w:p w14:paraId="3EB3231F" w14:textId="0BDEBAEE" w:rsidR="00F43228" w:rsidRDefault="00F43228" w:rsidP="00F43228">
      <w:pPr>
        <w:rPr>
          <w:rFonts w:cs="Arial"/>
          <w:szCs w:val="28"/>
        </w:rPr>
      </w:pPr>
      <w:r w:rsidRPr="00F43228">
        <w:rPr>
          <w:rFonts w:cs="Arial"/>
          <w:noProof/>
          <w:szCs w:val="28"/>
        </w:rPr>
        <w:drawing>
          <wp:inline distT="0" distB="0" distL="0" distR="0" wp14:anchorId="2A90CDD1" wp14:editId="594374A5">
            <wp:extent cx="5943600" cy="25647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564765"/>
                    </a:xfrm>
                    <a:prstGeom prst="rect">
                      <a:avLst/>
                    </a:prstGeom>
                  </pic:spPr>
                </pic:pic>
              </a:graphicData>
            </a:graphic>
          </wp:inline>
        </w:drawing>
      </w:r>
    </w:p>
    <w:p w14:paraId="7AB5FFE5" w14:textId="65ECF632" w:rsidR="00F43228" w:rsidRDefault="00F43228" w:rsidP="00F43228">
      <w:pPr>
        <w:rPr>
          <w:rFonts w:cs="Arial"/>
          <w:szCs w:val="28"/>
        </w:rPr>
      </w:pPr>
      <w:r w:rsidRPr="00F43228">
        <w:rPr>
          <w:rFonts w:cs="Arial"/>
          <w:noProof/>
          <w:szCs w:val="28"/>
        </w:rPr>
        <w:lastRenderedPageBreak/>
        <w:drawing>
          <wp:inline distT="0" distB="0" distL="0" distR="0" wp14:anchorId="314CDA75" wp14:editId="30D491DF">
            <wp:extent cx="5943600" cy="34404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40430"/>
                    </a:xfrm>
                    <a:prstGeom prst="rect">
                      <a:avLst/>
                    </a:prstGeom>
                  </pic:spPr>
                </pic:pic>
              </a:graphicData>
            </a:graphic>
          </wp:inline>
        </w:drawing>
      </w:r>
    </w:p>
    <w:p w14:paraId="360DB906" w14:textId="100F28A6" w:rsidR="00272250" w:rsidRDefault="00F43228" w:rsidP="00F43228">
      <w:pPr>
        <w:rPr>
          <w:rFonts w:cs="Arial"/>
          <w:szCs w:val="28"/>
        </w:rPr>
      </w:pPr>
      <w:r w:rsidRPr="00F43228">
        <w:rPr>
          <w:rFonts w:cs="Arial"/>
          <w:noProof/>
          <w:szCs w:val="28"/>
        </w:rPr>
        <w:drawing>
          <wp:inline distT="0" distB="0" distL="0" distR="0" wp14:anchorId="2F645D05" wp14:editId="500A01B3">
            <wp:extent cx="5311302" cy="467292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17410" cy="4678298"/>
                    </a:xfrm>
                    <a:prstGeom prst="rect">
                      <a:avLst/>
                    </a:prstGeom>
                  </pic:spPr>
                </pic:pic>
              </a:graphicData>
            </a:graphic>
          </wp:inline>
        </w:drawing>
      </w:r>
    </w:p>
    <w:p w14:paraId="0B9D7846" w14:textId="776F0917" w:rsidR="00272250" w:rsidRDefault="00272250" w:rsidP="00F43228">
      <w:pPr>
        <w:rPr>
          <w:rFonts w:cs="Arial"/>
          <w:szCs w:val="28"/>
        </w:rPr>
      </w:pPr>
      <w:r>
        <w:rPr>
          <w:rFonts w:cs="Arial"/>
          <w:szCs w:val="28"/>
        </w:rPr>
        <w:lastRenderedPageBreak/>
        <w:t>R</w:t>
      </w:r>
      <w:r>
        <w:rPr>
          <w:rFonts w:cs="Arial" w:hint="eastAsia"/>
          <w:szCs w:val="28"/>
        </w:rPr>
        <w:t>esult</w:t>
      </w:r>
    </w:p>
    <w:p w14:paraId="79BCA845" w14:textId="240144CB" w:rsidR="00272250" w:rsidRDefault="00272250" w:rsidP="00F43228">
      <w:pPr>
        <w:rPr>
          <w:rFonts w:cs="Arial"/>
          <w:szCs w:val="28"/>
        </w:rPr>
      </w:pPr>
      <w:r w:rsidRPr="00272250">
        <w:rPr>
          <w:noProof/>
        </w:rPr>
        <w:drawing>
          <wp:inline distT="0" distB="0" distL="0" distR="0" wp14:anchorId="5FB8DD56" wp14:editId="410C4DBD">
            <wp:extent cx="5943600" cy="32950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95015"/>
                    </a:xfrm>
                    <a:prstGeom prst="rect">
                      <a:avLst/>
                    </a:prstGeom>
                  </pic:spPr>
                </pic:pic>
              </a:graphicData>
            </a:graphic>
          </wp:inline>
        </w:drawing>
      </w:r>
    </w:p>
    <w:p w14:paraId="0D0C70E0" w14:textId="2F5EB387" w:rsidR="00F43228" w:rsidRDefault="00F43228" w:rsidP="00F43228">
      <w:pPr>
        <w:rPr>
          <w:rFonts w:cs="Arial"/>
          <w:szCs w:val="28"/>
        </w:rPr>
      </w:pPr>
    </w:p>
    <w:p w14:paraId="369171E6" w14:textId="77777777" w:rsidR="00F43228" w:rsidRPr="00F43228" w:rsidRDefault="00F43228" w:rsidP="00F43228">
      <w:pPr>
        <w:shd w:val="clear" w:color="auto" w:fill="FFFFFF"/>
        <w:spacing w:before="153" w:line="240" w:lineRule="auto"/>
        <w:outlineLvl w:val="1"/>
        <w:rPr>
          <w:rFonts w:ascii="Helvetica Neue" w:eastAsia="Times New Roman" w:hAnsi="Helvetica Neue" w:cs="Times New Roman"/>
          <w:b/>
          <w:bCs/>
          <w:color w:val="000000"/>
          <w:sz w:val="33"/>
          <w:szCs w:val="33"/>
        </w:rPr>
      </w:pPr>
      <w:r w:rsidRPr="00F43228">
        <w:rPr>
          <w:rFonts w:ascii="Helvetica Neue" w:eastAsia="Times New Roman" w:hAnsi="Helvetica Neue" w:cs="Times New Roman"/>
          <w:b/>
          <w:bCs/>
          <w:color w:val="000000"/>
          <w:sz w:val="33"/>
          <w:szCs w:val="33"/>
        </w:rPr>
        <w:t>4. tags in my domain</w:t>
      </w:r>
    </w:p>
    <w:p w14:paraId="5F1A148A" w14:textId="3B6A37B3" w:rsidR="00F43228" w:rsidRDefault="00F43228" w:rsidP="00F43228">
      <w:pPr>
        <w:rPr>
          <w:rFonts w:cs="Arial"/>
          <w:szCs w:val="28"/>
        </w:rPr>
      </w:pPr>
      <w:r>
        <w:rPr>
          <w:rFonts w:cs="Arial"/>
          <w:szCs w:val="28"/>
        </w:rPr>
        <w:t xml:space="preserve">All the </w:t>
      </w:r>
      <w:r w:rsidR="00272250">
        <w:rPr>
          <w:rFonts w:cs="Arial" w:hint="eastAsia"/>
          <w:szCs w:val="28"/>
        </w:rPr>
        <w:t>tag</w:t>
      </w:r>
      <w:r w:rsidR="00272250">
        <w:rPr>
          <w:rFonts w:cs="Arial"/>
          <w:szCs w:val="28"/>
        </w:rPr>
        <w:t xml:space="preserve"> </w:t>
      </w:r>
      <w:r w:rsidR="00272250">
        <w:rPr>
          <w:rFonts w:cs="Arial" w:hint="eastAsia"/>
          <w:szCs w:val="28"/>
        </w:rPr>
        <w:t>in</w:t>
      </w:r>
      <w:r w:rsidR="00272250">
        <w:rPr>
          <w:rFonts w:cs="Arial"/>
          <w:szCs w:val="28"/>
        </w:rPr>
        <w:t xml:space="preserve"> </w:t>
      </w:r>
      <w:r w:rsidR="00272250">
        <w:rPr>
          <w:rFonts w:cs="Arial" w:hint="eastAsia"/>
          <w:szCs w:val="28"/>
        </w:rPr>
        <w:t>domain</w:t>
      </w:r>
      <w:r w:rsidR="00272250">
        <w:rPr>
          <w:rFonts w:cs="Arial"/>
          <w:szCs w:val="28"/>
        </w:rPr>
        <w:t xml:space="preserve"> movie</w:t>
      </w:r>
    </w:p>
    <w:p w14:paraId="74E7A218" w14:textId="64DC9097" w:rsidR="00272250" w:rsidRDefault="00272250" w:rsidP="00F43228">
      <w:pPr>
        <w:rPr>
          <w:rFonts w:cs="Arial"/>
          <w:szCs w:val="28"/>
        </w:rPr>
      </w:pPr>
      <w:r>
        <w:rPr>
          <w:rFonts w:cs="Arial"/>
          <w:szCs w:val="28"/>
        </w:rPr>
        <w:t>C</w:t>
      </w:r>
      <w:r>
        <w:rPr>
          <w:rFonts w:cs="Arial" w:hint="eastAsia"/>
          <w:szCs w:val="28"/>
        </w:rPr>
        <w:t>ode</w:t>
      </w:r>
      <w:bookmarkStart w:id="0" w:name="_GoBack"/>
      <w:bookmarkEnd w:id="0"/>
    </w:p>
    <w:p w14:paraId="3F8CF27E" w14:textId="196F137C" w:rsidR="00272250" w:rsidRDefault="00272250" w:rsidP="00F43228">
      <w:pPr>
        <w:rPr>
          <w:rFonts w:cs="Arial"/>
          <w:szCs w:val="28"/>
        </w:rPr>
      </w:pPr>
      <w:r w:rsidRPr="00272250">
        <w:rPr>
          <w:rFonts w:cs="Arial"/>
          <w:noProof/>
          <w:szCs w:val="28"/>
        </w:rPr>
        <w:drawing>
          <wp:inline distT="0" distB="0" distL="0" distR="0" wp14:anchorId="506D55B4" wp14:editId="7BDE9DAC">
            <wp:extent cx="5943600" cy="2833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33370"/>
                    </a:xfrm>
                    <a:prstGeom prst="rect">
                      <a:avLst/>
                    </a:prstGeom>
                  </pic:spPr>
                </pic:pic>
              </a:graphicData>
            </a:graphic>
          </wp:inline>
        </w:drawing>
      </w:r>
    </w:p>
    <w:p w14:paraId="554B4CF8" w14:textId="4AFBDD6B" w:rsidR="00272250" w:rsidRDefault="00272250" w:rsidP="00F43228">
      <w:pPr>
        <w:rPr>
          <w:rFonts w:cs="Arial"/>
          <w:szCs w:val="28"/>
        </w:rPr>
      </w:pPr>
      <w:r>
        <w:rPr>
          <w:rFonts w:cs="Arial"/>
          <w:szCs w:val="28"/>
        </w:rPr>
        <w:t>R</w:t>
      </w:r>
      <w:r>
        <w:rPr>
          <w:rFonts w:cs="Arial" w:hint="eastAsia"/>
          <w:szCs w:val="28"/>
        </w:rPr>
        <w:t>esult</w:t>
      </w:r>
    </w:p>
    <w:p w14:paraId="78572D62" w14:textId="1280BF21" w:rsidR="00F43228" w:rsidRPr="007C150A" w:rsidRDefault="00272250" w:rsidP="007C150A">
      <w:pPr>
        <w:rPr>
          <w:rFonts w:cs="Arial"/>
          <w:szCs w:val="28"/>
        </w:rPr>
      </w:pPr>
      <w:r w:rsidRPr="00272250">
        <w:rPr>
          <w:rFonts w:cs="Arial"/>
          <w:noProof/>
          <w:szCs w:val="28"/>
        </w:rPr>
        <w:lastRenderedPageBreak/>
        <w:drawing>
          <wp:inline distT="0" distB="0" distL="0" distR="0" wp14:anchorId="7030FFD8" wp14:editId="5929C34E">
            <wp:extent cx="5943600" cy="18751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875155"/>
                    </a:xfrm>
                    <a:prstGeom prst="rect">
                      <a:avLst/>
                    </a:prstGeom>
                  </pic:spPr>
                </pic:pic>
              </a:graphicData>
            </a:graphic>
          </wp:inline>
        </w:drawing>
      </w:r>
    </w:p>
    <w:p w14:paraId="01CAC0CD" w14:textId="09263294" w:rsidR="00272250" w:rsidRDefault="00272250" w:rsidP="007C1E2A">
      <w:pPr>
        <w:pStyle w:val="a4"/>
      </w:pPr>
    </w:p>
    <w:p w14:paraId="47E6699D" w14:textId="77777777" w:rsidR="005011DA" w:rsidRDefault="005011DA" w:rsidP="007C1E2A">
      <w:pPr>
        <w:pStyle w:val="a4"/>
      </w:pPr>
    </w:p>
    <w:p w14:paraId="077995A7" w14:textId="5AF2348A" w:rsidR="009463CD" w:rsidRPr="00204EAB" w:rsidRDefault="00204EAB" w:rsidP="007C1E2A">
      <w:pPr>
        <w:pStyle w:val="a4"/>
      </w:pPr>
      <w:r>
        <w:t>V</w:t>
      </w:r>
      <w:r w:rsidR="00650C5C">
        <w:t>I</w:t>
      </w:r>
      <w:r w:rsidR="0048111E">
        <w:t>II</w:t>
      </w:r>
      <w:r w:rsidR="00760906" w:rsidRPr="00204EAB">
        <w:t xml:space="preserve">. </w:t>
      </w:r>
      <w:r w:rsidR="009463CD">
        <w:t>Result</w:t>
      </w:r>
    </w:p>
    <w:p w14:paraId="28C7AAD8" w14:textId="1E9D2FA0" w:rsidR="00760906" w:rsidRPr="00D55F38" w:rsidRDefault="00204EAB" w:rsidP="00F25F95">
      <w:pPr>
        <w:rPr>
          <w:rFonts w:cs="Arial"/>
          <w:szCs w:val="28"/>
        </w:rPr>
      </w:pPr>
      <w:r w:rsidRPr="00D55F38">
        <w:rPr>
          <w:rFonts w:cs="Arial"/>
          <w:szCs w:val="28"/>
        </w:rPr>
        <w:t>We</w:t>
      </w:r>
      <w:r w:rsidR="00C04329">
        <w:rPr>
          <w:rFonts w:cs="Arial"/>
          <w:szCs w:val="28"/>
        </w:rPr>
        <w:t xml:space="preserve"> </w:t>
      </w:r>
      <w:r w:rsidRPr="00D55F38">
        <w:rPr>
          <w:rFonts w:cs="Arial"/>
          <w:szCs w:val="28"/>
        </w:rPr>
        <w:t xml:space="preserve">create </w:t>
      </w:r>
      <w:r w:rsidR="00C04329">
        <w:rPr>
          <w:rFonts w:cs="Arial"/>
          <w:szCs w:val="28"/>
        </w:rPr>
        <w:t xml:space="preserve">the </w:t>
      </w:r>
      <w:r w:rsidRPr="00D55F38">
        <w:rPr>
          <w:rFonts w:cs="Arial"/>
          <w:szCs w:val="28"/>
        </w:rPr>
        <w:t xml:space="preserve">database about </w:t>
      </w:r>
      <w:r w:rsidR="00C04329">
        <w:rPr>
          <w:rFonts w:cs="Arial"/>
          <w:szCs w:val="28"/>
        </w:rPr>
        <w:t xml:space="preserve">latest movies and related old movies </w:t>
      </w:r>
      <w:r w:rsidRPr="00D55F38">
        <w:rPr>
          <w:rFonts w:cs="Arial"/>
          <w:szCs w:val="28"/>
        </w:rPr>
        <w:t>information</w:t>
      </w:r>
      <w:r w:rsidR="00C04329">
        <w:rPr>
          <w:rFonts w:cs="Arial"/>
          <w:szCs w:val="28"/>
        </w:rPr>
        <w:t>. T</w:t>
      </w:r>
      <w:r w:rsidRPr="00D55F38">
        <w:rPr>
          <w:rFonts w:cs="Arial"/>
          <w:szCs w:val="28"/>
        </w:rPr>
        <w:t xml:space="preserve">hen we write code in python </w:t>
      </w:r>
      <w:r w:rsidR="00C04329">
        <w:rPr>
          <w:rFonts w:cs="Arial"/>
          <w:szCs w:val="28"/>
        </w:rPr>
        <w:t>to clean data, and then put into SQL to build connection of ou</w:t>
      </w:r>
      <w:r w:rsidR="004D7318">
        <w:rPr>
          <w:rFonts w:cs="Arial"/>
          <w:szCs w:val="28"/>
        </w:rPr>
        <w:t>r</w:t>
      </w:r>
      <w:r w:rsidR="00C04329">
        <w:rPr>
          <w:rFonts w:cs="Arial"/>
          <w:szCs w:val="28"/>
        </w:rPr>
        <w:t xml:space="preserve"> database.</w:t>
      </w:r>
      <w:r w:rsidRPr="00D55F38">
        <w:rPr>
          <w:rFonts w:cs="Arial"/>
          <w:szCs w:val="28"/>
        </w:rPr>
        <w:t xml:space="preserve"> </w:t>
      </w:r>
      <w:r w:rsidR="00C04329">
        <w:rPr>
          <w:rFonts w:cs="Arial"/>
          <w:szCs w:val="28"/>
        </w:rPr>
        <w:t>W</w:t>
      </w:r>
      <w:r w:rsidRPr="00D55F38">
        <w:rPr>
          <w:rFonts w:cs="Arial"/>
          <w:szCs w:val="28"/>
        </w:rPr>
        <w:t>e</w:t>
      </w:r>
      <w:r w:rsidR="00BE6B87" w:rsidRPr="00D55F38">
        <w:rPr>
          <w:rFonts w:cs="Arial"/>
          <w:szCs w:val="28"/>
        </w:rPr>
        <w:t xml:space="preserve"> write function</w:t>
      </w:r>
      <w:r w:rsidR="004D7318">
        <w:rPr>
          <w:rFonts w:cs="Arial"/>
          <w:szCs w:val="28"/>
        </w:rPr>
        <w:t>s</w:t>
      </w:r>
      <w:r w:rsidR="00BE6B87" w:rsidRPr="00D55F38">
        <w:rPr>
          <w:rFonts w:cs="Arial"/>
          <w:szCs w:val="28"/>
        </w:rPr>
        <w:t xml:space="preserve"> to help users to find </w:t>
      </w:r>
      <w:r w:rsidR="004D7318">
        <w:rPr>
          <w:rFonts w:cs="Arial"/>
          <w:szCs w:val="28"/>
        </w:rPr>
        <w:t>the movie they would like to wat</w:t>
      </w:r>
      <w:r w:rsidR="008E02A7">
        <w:rPr>
          <w:rFonts w:cs="Arial"/>
          <w:szCs w:val="28"/>
        </w:rPr>
        <w:t xml:space="preserve">ch. </w:t>
      </w:r>
      <w:r w:rsidR="00BE6B87" w:rsidRPr="00D55F38">
        <w:rPr>
          <w:rFonts w:cs="Arial"/>
          <w:szCs w:val="28"/>
        </w:rPr>
        <w:t xml:space="preserve"> </w:t>
      </w:r>
    </w:p>
    <w:p w14:paraId="6A3C93C2" w14:textId="77777777" w:rsidR="00235C8C" w:rsidRPr="00235C8C" w:rsidRDefault="00235C8C" w:rsidP="00235C8C">
      <w:pPr>
        <w:rPr>
          <w:rFonts w:cs="Arial"/>
          <w:szCs w:val="28"/>
        </w:rPr>
      </w:pPr>
    </w:p>
    <w:p w14:paraId="7EF097A4" w14:textId="40E7CFD6" w:rsidR="007C1E2A" w:rsidRDefault="007C1E2A" w:rsidP="007C1E2A">
      <w:pPr>
        <w:pStyle w:val="a4"/>
      </w:pPr>
      <w:r>
        <w:t>IX. C</w:t>
      </w:r>
      <w:r>
        <w:rPr>
          <w:rFonts w:hint="eastAsia"/>
        </w:rPr>
        <w:t>on</w:t>
      </w:r>
      <w:r>
        <w:t>clusion</w:t>
      </w:r>
      <w:r w:rsidR="00B43D8E">
        <w:t xml:space="preserve"> and </w:t>
      </w:r>
      <w:r w:rsidR="00187AD1">
        <w:t>D</w:t>
      </w:r>
      <w:r w:rsidR="00B43D8E">
        <w:t>ifficulties</w:t>
      </w:r>
    </w:p>
    <w:p w14:paraId="66B4FD77" w14:textId="3262D62C" w:rsidR="00B43D8E" w:rsidRPr="002645D6" w:rsidRDefault="00B43D8E" w:rsidP="0016461B">
      <w:pPr>
        <w:rPr>
          <w:rFonts w:cs="Arial"/>
          <w:szCs w:val="28"/>
        </w:rPr>
      </w:pPr>
      <w:r w:rsidRPr="002645D6">
        <w:rPr>
          <w:rFonts w:cs="Arial"/>
          <w:szCs w:val="28"/>
        </w:rPr>
        <w:t xml:space="preserve">We create </w:t>
      </w:r>
      <w:r w:rsidR="001E0BD7">
        <w:rPr>
          <w:rFonts w:cs="Arial"/>
          <w:szCs w:val="28"/>
        </w:rPr>
        <w:t xml:space="preserve">the </w:t>
      </w:r>
      <w:r w:rsidRPr="002645D6">
        <w:rPr>
          <w:rFonts w:cs="Arial"/>
          <w:szCs w:val="28"/>
        </w:rPr>
        <w:t xml:space="preserve">database </w:t>
      </w:r>
      <w:r w:rsidR="001E0BD7">
        <w:rPr>
          <w:rFonts w:cs="Arial"/>
          <w:szCs w:val="28"/>
        </w:rPr>
        <w:t>and use</w:t>
      </w:r>
      <w:r w:rsidRPr="002645D6">
        <w:rPr>
          <w:rFonts w:cs="Arial"/>
          <w:szCs w:val="28"/>
        </w:rPr>
        <w:t xml:space="preserve"> python</w:t>
      </w:r>
      <w:r w:rsidR="001E0BD7">
        <w:rPr>
          <w:rFonts w:cs="Arial"/>
          <w:szCs w:val="28"/>
        </w:rPr>
        <w:t xml:space="preserve"> to clean and then build connection of our tables and information. </w:t>
      </w:r>
      <w:r w:rsidRPr="002645D6">
        <w:rPr>
          <w:rFonts w:cs="Arial"/>
          <w:szCs w:val="28"/>
        </w:rPr>
        <w:t xml:space="preserve">Then we write switch case to call database. Therefore, when user search information, we will call function to </w:t>
      </w:r>
      <w:r w:rsidR="001E0BD7">
        <w:rPr>
          <w:rFonts w:cs="Arial"/>
          <w:szCs w:val="28"/>
        </w:rPr>
        <w:t xml:space="preserve">get </w:t>
      </w:r>
      <w:r w:rsidRPr="002645D6">
        <w:rPr>
          <w:rFonts w:cs="Arial"/>
          <w:szCs w:val="28"/>
        </w:rPr>
        <w:t>the information they want.</w:t>
      </w:r>
    </w:p>
    <w:p w14:paraId="2F40FAB4" w14:textId="77777777" w:rsidR="002645D6" w:rsidRPr="002645D6" w:rsidRDefault="002645D6" w:rsidP="0016461B">
      <w:pPr>
        <w:rPr>
          <w:rFonts w:cs="Arial"/>
          <w:szCs w:val="28"/>
        </w:rPr>
      </w:pPr>
    </w:p>
    <w:p w14:paraId="0BECDB5E" w14:textId="7F334872" w:rsidR="00B43D8E" w:rsidRPr="00B80BD7" w:rsidRDefault="00B43D8E" w:rsidP="0016461B">
      <w:pPr>
        <w:rPr>
          <w:rFonts w:cs="Arial"/>
          <w:szCs w:val="28"/>
        </w:rPr>
      </w:pPr>
      <w:r w:rsidRPr="002645D6">
        <w:rPr>
          <w:rFonts w:cs="Arial"/>
          <w:szCs w:val="28"/>
        </w:rPr>
        <w:t>However, the most difficult thing is</w:t>
      </w:r>
      <w:r w:rsidR="002B5C7E" w:rsidRPr="002645D6">
        <w:rPr>
          <w:rFonts w:cs="Arial"/>
          <w:szCs w:val="28"/>
        </w:rPr>
        <w:t xml:space="preserve"> that</w:t>
      </w:r>
      <w:r w:rsidRPr="002645D6">
        <w:rPr>
          <w:rFonts w:cs="Arial"/>
          <w:szCs w:val="28"/>
        </w:rPr>
        <w:t xml:space="preserve"> we don’t know how to </w:t>
      </w:r>
      <w:r w:rsidR="002B5C7E" w:rsidRPr="002645D6">
        <w:rPr>
          <w:rFonts w:cs="Arial"/>
          <w:szCs w:val="28"/>
        </w:rPr>
        <w:t xml:space="preserve">create a website. </w:t>
      </w:r>
      <w:r w:rsidR="00B80BD7">
        <w:rPr>
          <w:rFonts w:cs="Arial"/>
          <w:szCs w:val="28"/>
        </w:rPr>
        <w:t xml:space="preserve">And there are limits of using twitter API. </w:t>
      </w:r>
      <w:r w:rsidR="002B5C7E" w:rsidRPr="002645D6">
        <w:rPr>
          <w:rFonts w:cs="Arial" w:hint="eastAsia"/>
          <w:szCs w:val="28"/>
        </w:rPr>
        <w:t>S</w:t>
      </w:r>
      <w:r w:rsidR="002B5C7E" w:rsidRPr="002645D6">
        <w:rPr>
          <w:rFonts w:cs="Arial"/>
          <w:szCs w:val="28"/>
        </w:rPr>
        <w:t>o,</w:t>
      </w:r>
      <w:r w:rsidR="00B80BD7">
        <w:rPr>
          <w:rFonts w:cs="Arial"/>
          <w:szCs w:val="28"/>
        </w:rPr>
        <w:t xml:space="preserve"> from this project, we have clear aim of what to learn and do in the future: consolidate our knowledge, try to learn how to create the website. </w:t>
      </w:r>
    </w:p>
    <w:p w14:paraId="7A5BBB44" w14:textId="2C2C1E42" w:rsidR="002645D6" w:rsidRDefault="002645D6" w:rsidP="0016461B">
      <w:pPr>
        <w:rPr>
          <w:rFonts w:cs="Arial"/>
          <w:sz w:val="32"/>
          <w:szCs w:val="32"/>
        </w:rPr>
      </w:pPr>
    </w:p>
    <w:p w14:paraId="792B56F4" w14:textId="0EB3CDDF" w:rsidR="002645D6" w:rsidRDefault="002645D6" w:rsidP="002645D6">
      <w:pPr>
        <w:pStyle w:val="a4"/>
      </w:pPr>
      <w:r>
        <w:t>X. Citation</w:t>
      </w:r>
    </w:p>
    <w:p w14:paraId="172166B3" w14:textId="387C7AB4" w:rsidR="002645D6" w:rsidRPr="002645D6" w:rsidRDefault="002645D6" w:rsidP="0016461B">
      <w:pPr>
        <w:rPr>
          <w:rFonts w:cs="Arial"/>
          <w:szCs w:val="28"/>
        </w:rPr>
      </w:pPr>
      <w:r w:rsidRPr="002645D6">
        <w:rPr>
          <w:rFonts w:cs="Arial"/>
          <w:szCs w:val="28"/>
        </w:rPr>
        <w:t xml:space="preserve">1. Kaggle: </w:t>
      </w:r>
      <w:hyperlink r:id="rId39" w:history="1">
        <w:r w:rsidRPr="002645D6">
          <w:rPr>
            <w:rStyle w:val="a5"/>
            <w:rFonts w:cs="Arial"/>
            <w:szCs w:val="28"/>
          </w:rPr>
          <w:t>https://www.kaggle.com/beaubellamy/ski-resort</w:t>
        </w:r>
      </w:hyperlink>
    </w:p>
    <w:p w14:paraId="1251CBA2" w14:textId="73094D76" w:rsidR="002645D6" w:rsidRPr="002645D6" w:rsidRDefault="002645D6" w:rsidP="0016461B">
      <w:pPr>
        <w:rPr>
          <w:rFonts w:cs="Arial"/>
          <w:szCs w:val="28"/>
        </w:rPr>
      </w:pPr>
      <w:r w:rsidRPr="002645D6">
        <w:rPr>
          <w:rFonts w:cs="Arial"/>
          <w:szCs w:val="28"/>
        </w:rPr>
        <w:t xml:space="preserve">2. Instagram API: </w:t>
      </w:r>
      <w:hyperlink r:id="rId40" w:history="1">
        <w:r w:rsidRPr="002645D6">
          <w:rPr>
            <w:rStyle w:val="a5"/>
            <w:rFonts w:cs="Arial"/>
            <w:szCs w:val="28"/>
          </w:rPr>
          <w:t>https://instaloader.github.io/index.html</w:t>
        </w:r>
      </w:hyperlink>
    </w:p>
    <w:p w14:paraId="72C1F3CD" w14:textId="48431BC7" w:rsidR="00870299" w:rsidRPr="00870299" w:rsidRDefault="002645D6" w:rsidP="00870299">
      <w:pPr>
        <w:rPr>
          <w:rFonts w:cs="Arial"/>
          <w:szCs w:val="28"/>
        </w:rPr>
      </w:pPr>
      <w:r w:rsidRPr="002645D6">
        <w:rPr>
          <w:rFonts w:cs="Arial"/>
          <w:szCs w:val="28"/>
        </w:rPr>
        <w:t xml:space="preserve">3.Twitter API: </w:t>
      </w:r>
      <w:hyperlink r:id="rId41" w:history="1">
        <w:r w:rsidRPr="002645D6">
          <w:rPr>
            <w:rStyle w:val="a5"/>
            <w:rFonts w:cs="Arial"/>
            <w:szCs w:val="28"/>
          </w:rPr>
          <w:t>https://developer.twitter.com/en/docs.html</w:t>
        </w:r>
      </w:hyperlink>
      <w:r w:rsidR="00870299">
        <w:t xml:space="preserve"> 4.</w:t>
      </w:r>
      <w:hyperlink r:id="rId42" w:history="1">
        <w:r w:rsidR="00870299" w:rsidRPr="0011080D">
          <w:rPr>
            <w:rStyle w:val="a5"/>
            <w:rFonts w:ascii="Helvetica Neue" w:hAnsi="Helvetica Neue" w:cs="Helvetica Neue"/>
            <w:sz w:val="26"/>
            <w:szCs w:val="26"/>
          </w:rPr>
          <w:t>http://www.omdbapi.com/</w:t>
        </w:r>
      </w:hyperlink>
    </w:p>
    <w:p w14:paraId="15B2E694" w14:textId="3C99CEF0" w:rsidR="00870299" w:rsidRPr="008C3793" w:rsidRDefault="00870299" w:rsidP="00870299">
      <w:r>
        <w:lastRenderedPageBreak/>
        <w:t>5.</w:t>
      </w:r>
      <w:hyperlink r:id="rId43" w:history="1">
        <w:r w:rsidRPr="0011080D">
          <w:rPr>
            <w:rStyle w:val="a5"/>
            <w:rFonts w:ascii="Helvetica Neue" w:hAnsi="Helvetica Neue" w:cs="Helvetica Neue"/>
            <w:sz w:val="26"/>
            <w:szCs w:val="26"/>
          </w:rPr>
          <w:t>https://www.themoviedb.org/documentation/api</w:t>
        </w:r>
      </w:hyperlink>
    </w:p>
    <w:p w14:paraId="0B446CD9" w14:textId="0C69A315" w:rsidR="00870299" w:rsidRPr="001302A8" w:rsidRDefault="00870299" w:rsidP="00870299">
      <w:r>
        <w:t>6.</w:t>
      </w:r>
      <w:hyperlink r:id="rId44" w:history="1">
        <w:r w:rsidRPr="0011080D">
          <w:rPr>
            <w:rStyle w:val="a5"/>
            <w:rFonts w:ascii="Helvetica Neue" w:hAnsi="Helvetica Neue" w:cs="Helvetica Neue"/>
            <w:sz w:val="26"/>
            <w:szCs w:val="26"/>
          </w:rPr>
          <w:t>https://github.com/NIKBEARBROWN/INFO_6210</w:t>
        </w:r>
      </w:hyperlink>
    </w:p>
    <w:p w14:paraId="5745975B" w14:textId="2B0284D7" w:rsidR="00870299" w:rsidRDefault="00870299" w:rsidP="0016461B">
      <w:pPr>
        <w:rPr>
          <w:rFonts w:cs="Arial"/>
          <w:szCs w:val="28"/>
        </w:rPr>
      </w:pPr>
    </w:p>
    <w:p w14:paraId="1AAF062C" w14:textId="77777777" w:rsidR="009D2C91" w:rsidRPr="00870299" w:rsidRDefault="009D2C91" w:rsidP="0016461B">
      <w:pPr>
        <w:rPr>
          <w:rFonts w:cs="Arial"/>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41"/>
        <w:gridCol w:w="7719"/>
      </w:tblGrid>
      <w:tr w:rsidR="007C4D16" w:rsidRPr="007C4D16" w14:paraId="16937821" w14:textId="77777777" w:rsidTr="007C4D16">
        <w:trPr>
          <w:gridAfter w:val="1"/>
        </w:trPr>
        <w:tc>
          <w:tcPr>
            <w:tcW w:w="0" w:type="auto"/>
            <w:shd w:val="clear" w:color="auto" w:fill="FFFFFF"/>
            <w:tcMar>
              <w:top w:w="0" w:type="dxa"/>
              <w:left w:w="150" w:type="dxa"/>
              <w:bottom w:w="0" w:type="dxa"/>
              <w:right w:w="150" w:type="dxa"/>
            </w:tcMar>
            <w:hideMark/>
          </w:tcPr>
          <w:p w14:paraId="672F2461" w14:textId="66F393E2" w:rsidR="007C4D16" w:rsidRPr="007C4D16" w:rsidRDefault="007C4D16" w:rsidP="007C4D16">
            <w:pPr>
              <w:pStyle w:val="a4"/>
            </w:pPr>
            <w:r w:rsidRPr="007C4D16">
              <w:t>MIT</w:t>
            </w:r>
            <w:r>
              <w:t xml:space="preserve"> </w:t>
            </w:r>
            <w:r w:rsidRPr="007C4D16">
              <w:t>License</w:t>
            </w:r>
          </w:p>
        </w:tc>
      </w:tr>
      <w:tr w:rsidR="007C4D16" w:rsidRPr="007C4D16" w14:paraId="0CED5932" w14:textId="77777777" w:rsidTr="007C4D16">
        <w:tc>
          <w:tcPr>
            <w:tcW w:w="750" w:type="dxa"/>
            <w:shd w:val="clear" w:color="auto" w:fill="FFFFFF"/>
            <w:noWrap/>
            <w:tcMar>
              <w:top w:w="0" w:type="dxa"/>
              <w:left w:w="150" w:type="dxa"/>
              <w:bottom w:w="0" w:type="dxa"/>
              <w:right w:w="150" w:type="dxa"/>
            </w:tcMar>
            <w:hideMark/>
          </w:tcPr>
          <w:p w14:paraId="32744A21"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324C9A0C" w14:textId="77777777" w:rsidR="007C4D16" w:rsidRPr="007C4D16" w:rsidRDefault="007C4D16" w:rsidP="007C4D16">
            <w:pPr>
              <w:rPr>
                <w:rFonts w:cs="Arial"/>
                <w:szCs w:val="28"/>
              </w:rPr>
            </w:pPr>
          </w:p>
          <w:p w14:paraId="3FBE91D4" w14:textId="77777777" w:rsidR="007C4D16" w:rsidRPr="007C4D16" w:rsidRDefault="007C4D16" w:rsidP="007C4D16">
            <w:pPr>
              <w:rPr>
                <w:rFonts w:cs="Arial"/>
                <w:szCs w:val="28"/>
              </w:rPr>
            </w:pPr>
          </w:p>
        </w:tc>
      </w:tr>
      <w:tr w:rsidR="007C4D16" w:rsidRPr="007C4D16" w14:paraId="0EA392F9" w14:textId="77777777" w:rsidTr="007C4D16">
        <w:tc>
          <w:tcPr>
            <w:tcW w:w="750" w:type="dxa"/>
            <w:shd w:val="clear" w:color="auto" w:fill="FFFFFF"/>
            <w:noWrap/>
            <w:tcMar>
              <w:top w:w="0" w:type="dxa"/>
              <w:left w:w="150" w:type="dxa"/>
              <w:bottom w:w="0" w:type="dxa"/>
              <w:right w:w="150" w:type="dxa"/>
            </w:tcMar>
            <w:hideMark/>
          </w:tcPr>
          <w:p w14:paraId="08838B37"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39806B5D" w14:textId="6AB2AA44" w:rsidR="007C4D16" w:rsidRPr="006D4742" w:rsidRDefault="007C4D16" w:rsidP="007C4D16">
            <w:pPr>
              <w:rPr>
                <w:rFonts w:cs="Arial"/>
                <w:szCs w:val="28"/>
              </w:rPr>
            </w:pPr>
            <w:r w:rsidRPr="007C4D16">
              <w:rPr>
                <w:rFonts w:cs="Arial"/>
                <w:szCs w:val="28"/>
              </w:rPr>
              <w:t>Copyright (c) 2019</w:t>
            </w:r>
            <w:r w:rsidR="00AF7858">
              <w:rPr>
                <w:rFonts w:cs="Arial"/>
                <w:szCs w:val="28"/>
              </w:rPr>
              <w:t xml:space="preserve"> </w:t>
            </w:r>
            <w:r w:rsidR="006D4742">
              <w:rPr>
                <w:rFonts w:cs="Arial"/>
                <w:szCs w:val="28"/>
              </w:rPr>
              <w:t>YURU LI</w:t>
            </w:r>
            <w:r w:rsidR="00AF7858">
              <w:rPr>
                <w:rFonts w:cs="Arial"/>
                <w:szCs w:val="28"/>
              </w:rPr>
              <w:t xml:space="preserve">, </w:t>
            </w:r>
            <w:r w:rsidR="006D4742">
              <w:rPr>
                <w:rFonts w:cs="Arial"/>
                <w:szCs w:val="28"/>
              </w:rPr>
              <w:t>ZHIHUI XIN</w:t>
            </w:r>
          </w:p>
        </w:tc>
      </w:tr>
      <w:tr w:rsidR="007C4D16" w:rsidRPr="007C4D16" w14:paraId="553637AF" w14:textId="77777777" w:rsidTr="007C4D16">
        <w:tc>
          <w:tcPr>
            <w:tcW w:w="750" w:type="dxa"/>
            <w:shd w:val="clear" w:color="auto" w:fill="FFFFFF"/>
            <w:noWrap/>
            <w:tcMar>
              <w:top w:w="0" w:type="dxa"/>
              <w:left w:w="150" w:type="dxa"/>
              <w:bottom w:w="0" w:type="dxa"/>
              <w:right w:w="150" w:type="dxa"/>
            </w:tcMar>
            <w:hideMark/>
          </w:tcPr>
          <w:p w14:paraId="344A192C"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19B4881A" w14:textId="77777777" w:rsidR="007C4D16" w:rsidRPr="007C4D16" w:rsidRDefault="007C4D16" w:rsidP="007C4D16">
            <w:pPr>
              <w:rPr>
                <w:rFonts w:cs="Arial"/>
                <w:szCs w:val="28"/>
              </w:rPr>
            </w:pPr>
          </w:p>
          <w:p w14:paraId="3DD5FC20" w14:textId="77777777" w:rsidR="007C4D16" w:rsidRPr="007C4D16" w:rsidRDefault="007C4D16" w:rsidP="007C4D16">
            <w:pPr>
              <w:rPr>
                <w:rFonts w:cs="Arial"/>
                <w:szCs w:val="28"/>
              </w:rPr>
            </w:pPr>
          </w:p>
        </w:tc>
      </w:tr>
      <w:tr w:rsidR="007C4D16" w:rsidRPr="007C4D16" w14:paraId="41B42BC1" w14:textId="77777777" w:rsidTr="007C4D16">
        <w:tc>
          <w:tcPr>
            <w:tcW w:w="750" w:type="dxa"/>
            <w:shd w:val="clear" w:color="auto" w:fill="FFFFFF"/>
            <w:noWrap/>
            <w:tcMar>
              <w:top w:w="0" w:type="dxa"/>
              <w:left w:w="150" w:type="dxa"/>
              <w:bottom w:w="0" w:type="dxa"/>
              <w:right w:w="150" w:type="dxa"/>
            </w:tcMar>
            <w:hideMark/>
          </w:tcPr>
          <w:p w14:paraId="1C03092C"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3B83933C" w14:textId="77777777" w:rsidR="007C4D16" w:rsidRPr="007C4D16" w:rsidRDefault="007C4D16" w:rsidP="007C4D16">
            <w:pPr>
              <w:rPr>
                <w:rFonts w:cs="Arial"/>
                <w:szCs w:val="28"/>
              </w:rPr>
            </w:pPr>
            <w:r w:rsidRPr="007C4D16">
              <w:rPr>
                <w:rFonts w:cs="Arial"/>
                <w:szCs w:val="28"/>
              </w:rPr>
              <w:t>Permission is hereby granted, free of charge, to any person obtaining a copy</w:t>
            </w:r>
          </w:p>
        </w:tc>
      </w:tr>
      <w:tr w:rsidR="007C4D16" w:rsidRPr="007C4D16" w14:paraId="74DBD9AF" w14:textId="77777777" w:rsidTr="007C4D16">
        <w:tc>
          <w:tcPr>
            <w:tcW w:w="750" w:type="dxa"/>
            <w:shd w:val="clear" w:color="auto" w:fill="FFFFFF"/>
            <w:noWrap/>
            <w:tcMar>
              <w:top w:w="0" w:type="dxa"/>
              <w:left w:w="150" w:type="dxa"/>
              <w:bottom w:w="0" w:type="dxa"/>
              <w:right w:w="150" w:type="dxa"/>
            </w:tcMar>
            <w:hideMark/>
          </w:tcPr>
          <w:p w14:paraId="37FF657A"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5BE4D568" w14:textId="77777777" w:rsidR="007C4D16" w:rsidRPr="007C4D16" w:rsidRDefault="007C4D16" w:rsidP="007C4D16">
            <w:pPr>
              <w:rPr>
                <w:rFonts w:cs="Arial"/>
                <w:szCs w:val="28"/>
              </w:rPr>
            </w:pPr>
            <w:r w:rsidRPr="007C4D16">
              <w:rPr>
                <w:rFonts w:cs="Arial"/>
                <w:szCs w:val="28"/>
              </w:rPr>
              <w:t>of this software and associated documentation files (the "Software"), to deal</w:t>
            </w:r>
          </w:p>
        </w:tc>
      </w:tr>
      <w:tr w:rsidR="007C4D16" w:rsidRPr="007C4D16" w14:paraId="4F964F1C" w14:textId="77777777" w:rsidTr="007C4D16">
        <w:tc>
          <w:tcPr>
            <w:tcW w:w="750" w:type="dxa"/>
            <w:shd w:val="clear" w:color="auto" w:fill="FFFFFF"/>
            <w:noWrap/>
            <w:tcMar>
              <w:top w:w="0" w:type="dxa"/>
              <w:left w:w="150" w:type="dxa"/>
              <w:bottom w:w="0" w:type="dxa"/>
              <w:right w:w="150" w:type="dxa"/>
            </w:tcMar>
            <w:hideMark/>
          </w:tcPr>
          <w:p w14:paraId="313B05C9"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4059C98F" w14:textId="77777777" w:rsidR="007C4D16" w:rsidRPr="007C4D16" w:rsidRDefault="007C4D16" w:rsidP="007C4D16">
            <w:pPr>
              <w:rPr>
                <w:rFonts w:cs="Arial"/>
                <w:szCs w:val="28"/>
              </w:rPr>
            </w:pPr>
            <w:r w:rsidRPr="007C4D16">
              <w:rPr>
                <w:rFonts w:cs="Arial"/>
                <w:szCs w:val="28"/>
              </w:rPr>
              <w:t>in the Software without restriction, including without limitation the rights</w:t>
            </w:r>
          </w:p>
        </w:tc>
      </w:tr>
      <w:tr w:rsidR="007C4D16" w:rsidRPr="007C4D16" w14:paraId="78D641D4" w14:textId="77777777" w:rsidTr="007C4D16">
        <w:tc>
          <w:tcPr>
            <w:tcW w:w="750" w:type="dxa"/>
            <w:shd w:val="clear" w:color="auto" w:fill="FFFFFF"/>
            <w:noWrap/>
            <w:tcMar>
              <w:top w:w="0" w:type="dxa"/>
              <w:left w:w="150" w:type="dxa"/>
              <w:bottom w:w="0" w:type="dxa"/>
              <w:right w:w="150" w:type="dxa"/>
            </w:tcMar>
            <w:hideMark/>
          </w:tcPr>
          <w:p w14:paraId="5465CF0B"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60C4CC16" w14:textId="77777777" w:rsidR="007C4D16" w:rsidRPr="007C4D16" w:rsidRDefault="007C4D16" w:rsidP="007C4D16">
            <w:pPr>
              <w:rPr>
                <w:rFonts w:cs="Arial"/>
                <w:szCs w:val="28"/>
              </w:rPr>
            </w:pPr>
            <w:r w:rsidRPr="007C4D16">
              <w:rPr>
                <w:rFonts w:cs="Arial"/>
                <w:szCs w:val="28"/>
              </w:rPr>
              <w:t>to use, copy, modify, merge, publish, distribute, sublicense, and/or sell</w:t>
            </w:r>
          </w:p>
        </w:tc>
      </w:tr>
      <w:tr w:rsidR="007C4D16" w:rsidRPr="007C4D16" w14:paraId="545FAC80" w14:textId="77777777" w:rsidTr="007C4D16">
        <w:tc>
          <w:tcPr>
            <w:tcW w:w="750" w:type="dxa"/>
            <w:shd w:val="clear" w:color="auto" w:fill="FFFFFF"/>
            <w:noWrap/>
            <w:tcMar>
              <w:top w:w="0" w:type="dxa"/>
              <w:left w:w="150" w:type="dxa"/>
              <w:bottom w:w="0" w:type="dxa"/>
              <w:right w:w="150" w:type="dxa"/>
            </w:tcMar>
            <w:hideMark/>
          </w:tcPr>
          <w:p w14:paraId="4EA85A0D"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2B937E43" w14:textId="77777777" w:rsidR="007C4D16" w:rsidRPr="007C4D16" w:rsidRDefault="007C4D16" w:rsidP="007C4D16">
            <w:pPr>
              <w:rPr>
                <w:rFonts w:cs="Arial"/>
                <w:szCs w:val="28"/>
              </w:rPr>
            </w:pPr>
            <w:r w:rsidRPr="007C4D16">
              <w:rPr>
                <w:rFonts w:cs="Arial"/>
                <w:szCs w:val="28"/>
              </w:rPr>
              <w:t>copies of the Software, and to permit persons to whom the Software is</w:t>
            </w:r>
          </w:p>
        </w:tc>
      </w:tr>
      <w:tr w:rsidR="007C4D16" w:rsidRPr="007C4D16" w14:paraId="0B2734CA" w14:textId="77777777" w:rsidTr="007C4D16">
        <w:tc>
          <w:tcPr>
            <w:tcW w:w="750" w:type="dxa"/>
            <w:shd w:val="clear" w:color="auto" w:fill="FFFFFF"/>
            <w:noWrap/>
            <w:tcMar>
              <w:top w:w="0" w:type="dxa"/>
              <w:left w:w="150" w:type="dxa"/>
              <w:bottom w:w="0" w:type="dxa"/>
              <w:right w:w="150" w:type="dxa"/>
            </w:tcMar>
            <w:hideMark/>
          </w:tcPr>
          <w:p w14:paraId="7569945F"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6E6DF399" w14:textId="77777777" w:rsidR="007C4D16" w:rsidRPr="007C4D16" w:rsidRDefault="007C4D16" w:rsidP="007C4D16">
            <w:pPr>
              <w:rPr>
                <w:rFonts w:cs="Arial"/>
                <w:szCs w:val="28"/>
              </w:rPr>
            </w:pPr>
            <w:r w:rsidRPr="007C4D16">
              <w:rPr>
                <w:rFonts w:cs="Arial"/>
                <w:szCs w:val="28"/>
              </w:rPr>
              <w:t>furnished to do so, subject to the following conditions:</w:t>
            </w:r>
          </w:p>
        </w:tc>
      </w:tr>
      <w:tr w:rsidR="007C4D16" w:rsidRPr="007C4D16" w14:paraId="5A8555BD" w14:textId="77777777" w:rsidTr="007C4D16">
        <w:tc>
          <w:tcPr>
            <w:tcW w:w="750" w:type="dxa"/>
            <w:shd w:val="clear" w:color="auto" w:fill="FFFFFF"/>
            <w:noWrap/>
            <w:tcMar>
              <w:top w:w="0" w:type="dxa"/>
              <w:left w:w="150" w:type="dxa"/>
              <w:bottom w:w="0" w:type="dxa"/>
              <w:right w:w="150" w:type="dxa"/>
            </w:tcMar>
            <w:hideMark/>
          </w:tcPr>
          <w:p w14:paraId="7A20D4C3"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588F438F" w14:textId="77777777" w:rsidR="007C4D16" w:rsidRPr="007C4D16" w:rsidRDefault="007C4D16" w:rsidP="007C4D16">
            <w:pPr>
              <w:rPr>
                <w:rFonts w:cs="Arial"/>
                <w:szCs w:val="28"/>
              </w:rPr>
            </w:pPr>
          </w:p>
          <w:p w14:paraId="0B1FB592" w14:textId="77777777" w:rsidR="007C4D16" w:rsidRPr="007C4D16" w:rsidRDefault="007C4D16" w:rsidP="007C4D16">
            <w:pPr>
              <w:rPr>
                <w:rFonts w:cs="Arial"/>
                <w:szCs w:val="28"/>
              </w:rPr>
            </w:pPr>
          </w:p>
        </w:tc>
      </w:tr>
      <w:tr w:rsidR="007C4D16" w:rsidRPr="007C4D16" w14:paraId="7B47F7C9" w14:textId="77777777" w:rsidTr="007C4D16">
        <w:tc>
          <w:tcPr>
            <w:tcW w:w="750" w:type="dxa"/>
            <w:shd w:val="clear" w:color="auto" w:fill="FFFFFF"/>
            <w:noWrap/>
            <w:tcMar>
              <w:top w:w="0" w:type="dxa"/>
              <w:left w:w="150" w:type="dxa"/>
              <w:bottom w:w="0" w:type="dxa"/>
              <w:right w:w="150" w:type="dxa"/>
            </w:tcMar>
            <w:hideMark/>
          </w:tcPr>
          <w:p w14:paraId="48371A3D"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04F66331" w14:textId="77777777" w:rsidR="007C4D16" w:rsidRPr="007C4D16" w:rsidRDefault="007C4D16" w:rsidP="007C4D16">
            <w:pPr>
              <w:rPr>
                <w:rFonts w:cs="Arial"/>
                <w:szCs w:val="28"/>
              </w:rPr>
            </w:pPr>
            <w:r w:rsidRPr="007C4D16">
              <w:rPr>
                <w:rFonts w:cs="Arial"/>
                <w:szCs w:val="28"/>
              </w:rPr>
              <w:t>The above copyright notice and this permission notice shall be included in all</w:t>
            </w:r>
          </w:p>
        </w:tc>
      </w:tr>
      <w:tr w:rsidR="007C4D16" w:rsidRPr="007C4D16" w14:paraId="672BA257" w14:textId="77777777" w:rsidTr="007C4D16">
        <w:tc>
          <w:tcPr>
            <w:tcW w:w="750" w:type="dxa"/>
            <w:shd w:val="clear" w:color="auto" w:fill="FFFFFF"/>
            <w:noWrap/>
            <w:tcMar>
              <w:top w:w="0" w:type="dxa"/>
              <w:left w:w="150" w:type="dxa"/>
              <w:bottom w:w="0" w:type="dxa"/>
              <w:right w:w="150" w:type="dxa"/>
            </w:tcMar>
            <w:hideMark/>
          </w:tcPr>
          <w:p w14:paraId="12F9C193"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1283D914" w14:textId="77777777" w:rsidR="007C4D16" w:rsidRPr="007C4D16" w:rsidRDefault="007C4D16" w:rsidP="007C4D16">
            <w:pPr>
              <w:rPr>
                <w:rFonts w:cs="Arial"/>
                <w:szCs w:val="28"/>
              </w:rPr>
            </w:pPr>
            <w:r w:rsidRPr="007C4D16">
              <w:rPr>
                <w:rFonts w:cs="Arial"/>
                <w:szCs w:val="28"/>
              </w:rPr>
              <w:t>copies or substantial portions of the Software.</w:t>
            </w:r>
          </w:p>
        </w:tc>
      </w:tr>
      <w:tr w:rsidR="007C4D16" w:rsidRPr="007C4D16" w14:paraId="36463ACF" w14:textId="77777777" w:rsidTr="007C4D16">
        <w:tc>
          <w:tcPr>
            <w:tcW w:w="750" w:type="dxa"/>
            <w:shd w:val="clear" w:color="auto" w:fill="FFFFFF"/>
            <w:noWrap/>
            <w:tcMar>
              <w:top w:w="0" w:type="dxa"/>
              <w:left w:w="150" w:type="dxa"/>
              <w:bottom w:w="0" w:type="dxa"/>
              <w:right w:w="150" w:type="dxa"/>
            </w:tcMar>
            <w:hideMark/>
          </w:tcPr>
          <w:p w14:paraId="0FFFC7CA"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62A03E3D" w14:textId="77777777" w:rsidR="007C4D16" w:rsidRPr="007C4D16" w:rsidRDefault="007C4D16" w:rsidP="007C4D16">
            <w:pPr>
              <w:rPr>
                <w:rFonts w:cs="Arial"/>
                <w:szCs w:val="28"/>
              </w:rPr>
            </w:pPr>
          </w:p>
          <w:p w14:paraId="38808A4B" w14:textId="77777777" w:rsidR="007C4D16" w:rsidRPr="007C4D16" w:rsidRDefault="007C4D16" w:rsidP="007C4D16">
            <w:pPr>
              <w:rPr>
                <w:rFonts w:cs="Arial"/>
                <w:szCs w:val="28"/>
              </w:rPr>
            </w:pPr>
          </w:p>
        </w:tc>
      </w:tr>
      <w:tr w:rsidR="007C4D16" w:rsidRPr="007C4D16" w14:paraId="2322BDB2" w14:textId="77777777" w:rsidTr="007C4D16">
        <w:tc>
          <w:tcPr>
            <w:tcW w:w="750" w:type="dxa"/>
            <w:shd w:val="clear" w:color="auto" w:fill="FFFFFF"/>
            <w:noWrap/>
            <w:tcMar>
              <w:top w:w="0" w:type="dxa"/>
              <w:left w:w="150" w:type="dxa"/>
              <w:bottom w:w="0" w:type="dxa"/>
              <w:right w:w="150" w:type="dxa"/>
            </w:tcMar>
            <w:hideMark/>
          </w:tcPr>
          <w:p w14:paraId="3F4AEFB1"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38DA20A2" w14:textId="77777777" w:rsidR="007C4D16" w:rsidRPr="007C4D16" w:rsidRDefault="007C4D16" w:rsidP="007C4D16">
            <w:pPr>
              <w:rPr>
                <w:rFonts w:cs="Arial"/>
                <w:szCs w:val="28"/>
              </w:rPr>
            </w:pPr>
            <w:r w:rsidRPr="007C4D16">
              <w:rPr>
                <w:rFonts w:cs="Arial"/>
                <w:szCs w:val="28"/>
              </w:rPr>
              <w:t>THE SOFTWARE IS PROVIDED "AS IS", WITHOUT WARRANTY OF ANY KIND, EXPRESS OR</w:t>
            </w:r>
          </w:p>
        </w:tc>
      </w:tr>
      <w:tr w:rsidR="007C4D16" w:rsidRPr="007C4D16" w14:paraId="465BBEF2" w14:textId="77777777" w:rsidTr="007C4D16">
        <w:tc>
          <w:tcPr>
            <w:tcW w:w="750" w:type="dxa"/>
            <w:shd w:val="clear" w:color="auto" w:fill="FFFFFF"/>
            <w:noWrap/>
            <w:tcMar>
              <w:top w:w="0" w:type="dxa"/>
              <w:left w:w="150" w:type="dxa"/>
              <w:bottom w:w="0" w:type="dxa"/>
              <w:right w:w="150" w:type="dxa"/>
            </w:tcMar>
            <w:hideMark/>
          </w:tcPr>
          <w:p w14:paraId="06D41D26"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126EF939" w14:textId="77777777" w:rsidR="007C4D16" w:rsidRPr="007C4D16" w:rsidRDefault="007C4D16" w:rsidP="007C4D16">
            <w:pPr>
              <w:rPr>
                <w:rFonts w:cs="Arial"/>
                <w:szCs w:val="28"/>
              </w:rPr>
            </w:pPr>
            <w:r w:rsidRPr="007C4D16">
              <w:rPr>
                <w:rFonts w:cs="Arial"/>
                <w:szCs w:val="28"/>
              </w:rPr>
              <w:t>IMPLIED, INCLUDING BUT NOT LIMITED TO THE WARRANTIES OF MERCHANTABILITY,</w:t>
            </w:r>
          </w:p>
        </w:tc>
      </w:tr>
      <w:tr w:rsidR="007C4D16" w:rsidRPr="007C4D16" w14:paraId="437EA35A" w14:textId="77777777" w:rsidTr="007C4D16">
        <w:tc>
          <w:tcPr>
            <w:tcW w:w="750" w:type="dxa"/>
            <w:shd w:val="clear" w:color="auto" w:fill="FFFFFF"/>
            <w:noWrap/>
            <w:tcMar>
              <w:top w:w="0" w:type="dxa"/>
              <w:left w:w="150" w:type="dxa"/>
              <w:bottom w:w="0" w:type="dxa"/>
              <w:right w:w="150" w:type="dxa"/>
            </w:tcMar>
            <w:hideMark/>
          </w:tcPr>
          <w:p w14:paraId="48B92F71"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035DE09D" w14:textId="77777777" w:rsidR="007C4D16" w:rsidRPr="007C4D16" w:rsidRDefault="007C4D16" w:rsidP="007C4D16">
            <w:pPr>
              <w:rPr>
                <w:rFonts w:cs="Arial"/>
                <w:szCs w:val="28"/>
              </w:rPr>
            </w:pPr>
            <w:r w:rsidRPr="007C4D16">
              <w:rPr>
                <w:rFonts w:cs="Arial"/>
                <w:szCs w:val="28"/>
              </w:rPr>
              <w:t>FITNESS FOR A PARTICULAR PURPOSE AND NONINFRINGEMENT. IN NO EVENT SHALL THE</w:t>
            </w:r>
          </w:p>
        </w:tc>
      </w:tr>
      <w:tr w:rsidR="007C4D16" w:rsidRPr="007C4D16" w14:paraId="1382902A" w14:textId="77777777" w:rsidTr="007C4D16">
        <w:tc>
          <w:tcPr>
            <w:tcW w:w="750" w:type="dxa"/>
            <w:shd w:val="clear" w:color="auto" w:fill="FFFFFF"/>
            <w:noWrap/>
            <w:tcMar>
              <w:top w:w="0" w:type="dxa"/>
              <w:left w:w="150" w:type="dxa"/>
              <w:bottom w:w="0" w:type="dxa"/>
              <w:right w:w="150" w:type="dxa"/>
            </w:tcMar>
            <w:hideMark/>
          </w:tcPr>
          <w:p w14:paraId="6C4D9600"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778063D3" w14:textId="77777777" w:rsidR="007C4D16" w:rsidRPr="007C4D16" w:rsidRDefault="007C4D16" w:rsidP="007C4D16">
            <w:pPr>
              <w:rPr>
                <w:rFonts w:cs="Arial"/>
                <w:szCs w:val="28"/>
              </w:rPr>
            </w:pPr>
            <w:r w:rsidRPr="007C4D16">
              <w:rPr>
                <w:rFonts w:cs="Arial"/>
                <w:szCs w:val="28"/>
              </w:rPr>
              <w:t>AUTHORS OR COPYRIGHT HOLDERS BE LIABLE FOR ANY CLAIM, DAMAGES OR OTHER</w:t>
            </w:r>
          </w:p>
        </w:tc>
      </w:tr>
      <w:tr w:rsidR="007C4D16" w:rsidRPr="007C4D16" w14:paraId="77ECDB5B" w14:textId="77777777" w:rsidTr="007C4D16">
        <w:tc>
          <w:tcPr>
            <w:tcW w:w="750" w:type="dxa"/>
            <w:shd w:val="clear" w:color="auto" w:fill="FFFFFF"/>
            <w:noWrap/>
            <w:tcMar>
              <w:top w:w="0" w:type="dxa"/>
              <w:left w:w="150" w:type="dxa"/>
              <w:bottom w:w="0" w:type="dxa"/>
              <w:right w:w="150" w:type="dxa"/>
            </w:tcMar>
            <w:hideMark/>
          </w:tcPr>
          <w:p w14:paraId="12E14E23"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687F5500" w14:textId="77777777" w:rsidR="007C4D16" w:rsidRPr="007C4D16" w:rsidRDefault="007C4D16" w:rsidP="007C4D16">
            <w:pPr>
              <w:rPr>
                <w:rFonts w:cs="Arial"/>
                <w:szCs w:val="28"/>
              </w:rPr>
            </w:pPr>
            <w:r w:rsidRPr="007C4D16">
              <w:rPr>
                <w:rFonts w:cs="Arial"/>
                <w:szCs w:val="28"/>
              </w:rPr>
              <w:t>LIABILITY, WHETHER IN AN ACTION OF CONTRACT, TORT OR OTHERWISE, ARISING FROM,</w:t>
            </w:r>
          </w:p>
        </w:tc>
      </w:tr>
      <w:tr w:rsidR="007C4D16" w:rsidRPr="007C4D16" w14:paraId="4A59D1CD" w14:textId="77777777" w:rsidTr="007C4D16">
        <w:tc>
          <w:tcPr>
            <w:tcW w:w="750" w:type="dxa"/>
            <w:shd w:val="clear" w:color="auto" w:fill="FFFFFF"/>
            <w:noWrap/>
            <w:tcMar>
              <w:top w:w="0" w:type="dxa"/>
              <w:left w:w="150" w:type="dxa"/>
              <w:bottom w:w="0" w:type="dxa"/>
              <w:right w:w="150" w:type="dxa"/>
            </w:tcMar>
            <w:hideMark/>
          </w:tcPr>
          <w:p w14:paraId="54A823A6"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516C7F3B" w14:textId="77777777" w:rsidR="007C4D16" w:rsidRPr="007C4D16" w:rsidRDefault="007C4D16" w:rsidP="007C4D16">
            <w:pPr>
              <w:rPr>
                <w:rFonts w:cs="Arial"/>
                <w:szCs w:val="28"/>
              </w:rPr>
            </w:pPr>
            <w:r w:rsidRPr="007C4D16">
              <w:rPr>
                <w:rFonts w:cs="Arial"/>
                <w:szCs w:val="28"/>
              </w:rPr>
              <w:t>OUT OF OR IN CONNECTION WITH THE SOFTWARE OR THE USE OR OTHER DEALINGS IN THE</w:t>
            </w:r>
          </w:p>
        </w:tc>
      </w:tr>
      <w:tr w:rsidR="007C4D16" w:rsidRPr="007C4D16" w14:paraId="48A0BA47" w14:textId="77777777" w:rsidTr="007C4D16">
        <w:tc>
          <w:tcPr>
            <w:tcW w:w="750" w:type="dxa"/>
            <w:shd w:val="clear" w:color="auto" w:fill="FFFFFF"/>
            <w:noWrap/>
            <w:tcMar>
              <w:top w:w="0" w:type="dxa"/>
              <w:left w:w="150" w:type="dxa"/>
              <w:bottom w:w="0" w:type="dxa"/>
              <w:right w:w="150" w:type="dxa"/>
            </w:tcMar>
            <w:hideMark/>
          </w:tcPr>
          <w:p w14:paraId="72D2775E" w14:textId="77777777" w:rsidR="007C4D16" w:rsidRPr="007C4D16" w:rsidRDefault="007C4D16" w:rsidP="007C4D16">
            <w:pPr>
              <w:rPr>
                <w:rFonts w:cs="Arial"/>
                <w:szCs w:val="28"/>
              </w:rPr>
            </w:pPr>
          </w:p>
        </w:tc>
        <w:tc>
          <w:tcPr>
            <w:tcW w:w="0" w:type="auto"/>
            <w:shd w:val="clear" w:color="auto" w:fill="FFFFFF"/>
            <w:tcMar>
              <w:top w:w="0" w:type="dxa"/>
              <w:left w:w="150" w:type="dxa"/>
              <w:bottom w:w="0" w:type="dxa"/>
              <w:right w:w="150" w:type="dxa"/>
            </w:tcMar>
            <w:hideMark/>
          </w:tcPr>
          <w:p w14:paraId="0F3A3F72" w14:textId="77777777" w:rsidR="007C4D16" w:rsidRPr="007C4D16" w:rsidRDefault="007C4D16" w:rsidP="007C4D16">
            <w:pPr>
              <w:rPr>
                <w:rFonts w:cs="Arial"/>
                <w:szCs w:val="28"/>
              </w:rPr>
            </w:pPr>
            <w:r w:rsidRPr="007C4D16">
              <w:rPr>
                <w:rFonts w:cs="Arial"/>
                <w:szCs w:val="28"/>
              </w:rPr>
              <w:t>SOFTWARE.</w:t>
            </w:r>
          </w:p>
        </w:tc>
      </w:tr>
    </w:tbl>
    <w:p w14:paraId="7B9088C0" w14:textId="1F5D95DC" w:rsidR="007C4D16" w:rsidRPr="007C4D16" w:rsidRDefault="007C4D16" w:rsidP="007C4D16">
      <w:pPr>
        <w:rPr>
          <w:rFonts w:cs="Arial"/>
          <w:szCs w:val="28"/>
        </w:rPr>
      </w:pPr>
    </w:p>
    <w:sectPr w:rsidR="007C4D16" w:rsidRPr="007C4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A04A9" w14:textId="77777777" w:rsidR="002817F0" w:rsidRDefault="002817F0" w:rsidP="005011DA">
      <w:pPr>
        <w:spacing w:line="240" w:lineRule="auto"/>
      </w:pPr>
      <w:r>
        <w:separator/>
      </w:r>
    </w:p>
  </w:endnote>
  <w:endnote w:type="continuationSeparator" w:id="0">
    <w:p w14:paraId="3EF693EA" w14:textId="77777777" w:rsidR="002817F0" w:rsidRDefault="002817F0" w:rsidP="005011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Helvetica Neue">
    <w:panose1 w:val="02000503000000020004"/>
    <w:charset w:val="00"/>
    <w:family w:val="auto"/>
    <w:pitch w:val="variable"/>
    <w:sig w:usb0="E50002FF" w:usb1="500079DB" w:usb2="0000001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5F21F" w14:textId="77777777" w:rsidR="002817F0" w:rsidRDefault="002817F0" w:rsidP="005011DA">
      <w:pPr>
        <w:spacing w:line="240" w:lineRule="auto"/>
      </w:pPr>
      <w:r>
        <w:separator/>
      </w:r>
    </w:p>
  </w:footnote>
  <w:footnote w:type="continuationSeparator" w:id="0">
    <w:p w14:paraId="50B806B9" w14:textId="77777777" w:rsidR="002817F0" w:rsidRDefault="002817F0" w:rsidP="005011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E0908"/>
    <w:multiLevelType w:val="hybridMultilevel"/>
    <w:tmpl w:val="F142F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6119A"/>
    <w:multiLevelType w:val="hybridMultilevel"/>
    <w:tmpl w:val="7F229ECC"/>
    <w:lvl w:ilvl="0" w:tplc="C54A4B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F7309"/>
    <w:multiLevelType w:val="hybridMultilevel"/>
    <w:tmpl w:val="09F42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763F3A"/>
    <w:multiLevelType w:val="hybridMultilevel"/>
    <w:tmpl w:val="5E240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ED0EDD"/>
    <w:multiLevelType w:val="hybridMultilevel"/>
    <w:tmpl w:val="3AD8E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14454"/>
    <w:multiLevelType w:val="hybridMultilevel"/>
    <w:tmpl w:val="F4B20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3283F"/>
    <w:multiLevelType w:val="hybridMultilevel"/>
    <w:tmpl w:val="05A628D6"/>
    <w:lvl w:ilvl="0" w:tplc="E460DB7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697616"/>
    <w:multiLevelType w:val="hybridMultilevel"/>
    <w:tmpl w:val="8348F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142CB9"/>
    <w:multiLevelType w:val="hybridMultilevel"/>
    <w:tmpl w:val="E0E8D436"/>
    <w:lvl w:ilvl="0" w:tplc="64DE0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536357B"/>
    <w:multiLevelType w:val="hybridMultilevel"/>
    <w:tmpl w:val="63D6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F53A6"/>
    <w:multiLevelType w:val="hybridMultilevel"/>
    <w:tmpl w:val="B3149552"/>
    <w:lvl w:ilvl="0" w:tplc="E460DB7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F82ECF"/>
    <w:multiLevelType w:val="hybridMultilevel"/>
    <w:tmpl w:val="C3A413EA"/>
    <w:lvl w:ilvl="0" w:tplc="80E414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0271F0"/>
    <w:multiLevelType w:val="hybridMultilevel"/>
    <w:tmpl w:val="7AFA5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C51FF6"/>
    <w:multiLevelType w:val="hybridMultilevel"/>
    <w:tmpl w:val="C8AE5A6A"/>
    <w:lvl w:ilvl="0" w:tplc="E460DB7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DD57A0"/>
    <w:multiLevelType w:val="hybridMultilevel"/>
    <w:tmpl w:val="0B12002A"/>
    <w:lvl w:ilvl="0" w:tplc="C108EC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461C81"/>
    <w:multiLevelType w:val="hybridMultilevel"/>
    <w:tmpl w:val="4934DC5E"/>
    <w:lvl w:ilvl="0" w:tplc="41E441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A893341"/>
    <w:multiLevelType w:val="hybridMultilevel"/>
    <w:tmpl w:val="F1561222"/>
    <w:lvl w:ilvl="0" w:tplc="E460DB74">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DF446C8"/>
    <w:multiLevelType w:val="hybridMultilevel"/>
    <w:tmpl w:val="80F4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11"/>
  </w:num>
  <w:num w:numId="4">
    <w:abstractNumId w:val="14"/>
  </w:num>
  <w:num w:numId="5">
    <w:abstractNumId w:val="6"/>
  </w:num>
  <w:num w:numId="6">
    <w:abstractNumId w:val="16"/>
  </w:num>
  <w:num w:numId="7">
    <w:abstractNumId w:val="10"/>
  </w:num>
  <w:num w:numId="8">
    <w:abstractNumId w:val="13"/>
  </w:num>
  <w:num w:numId="9">
    <w:abstractNumId w:val="12"/>
  </w:num>
  <w:num w:numId="10">
    <w:abstractNumId w:val="4"/>
  </w:num>
  <w:num w:numId="11">
    <w:abstractNumId w:val="9"/>
  </w:num>
  <w:num w:numId="12">
    <w:abstractNumId w:val="17"/>
  </w:num>
  <w:num w:numId="13">
    <w:abstractNumId w:val="0"/>
  </w:num>
  <w:num w:numId="14">
    <w:abstractNumId w:val="3"/>
  </w:num>
  <w:num w:numId="15">
    <w:abstractNumId w:val="15"/>
  </w:num>
  <w:num w:numId="16">
    <w:abstractNumId w:val="2"/>
  </w:num>
  <w:num w:numId="17">
    <w:abstractNumId w:val="8"/>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DQ2tzAxNrc0MDVR0lEKTi0uzszPAykwqQUArx9ElCwAAAA="/>
  </w:docVars>
  <w:rsids>
    <w:rsidRoot w:val="00EC3598"/>
    <w:rsid w:val="00055CD4"/>
    <w:rsid w:val="00056978"/>
    <w:rsid w:val="00122A81"/>
    <w:rsid w:val="00126C7C"/>
    <w:rsid w:val="001411A3"/>
    <w:rsid w:val="0016461B"/>
    <w:rsid w:val="001649B2"/>
    <w:rsid w:val="00187AD1"/>
    <w:rsid w:val="001A10CC"/>
    <w:rsid w:val="001E0BD7"/>
    <w:rsid w:val="001F0923"/>
    <w:rsid w:val="00204EAB"/>
    <w:rsid w:val="00233600"/>
    <w:rsid w:val="00235C8C"/>
    <w:rsid w:val="00245BA5"/>
    <w:rsid w:val="002645D6"/>
    <w:rsid w:val="00271DA3"/>
    <w:rsid w:val="00272250"/>
    <w:rsid w:val="002817F0"/>
    <w:rsid w:val="00296645"/>
    <w:rsid w:val="002B5441"/>
    <w:rsid w:val="002B5C7E"/>
    <w:rsid w:val="002C7CEB"/>
    <w:rsid w:val="00301634"/>
    <w:rsid w:val="00324CD3"/>
    <w:rsid w:val="0035652E"/>
    <w:rsid w:val="003A1271"/>
    <w:rsid w:val="003B49AF"/>
    <w:rsid w:val="00407DB9"/>
    <w:rsid w:val="004203F7"/>
    <w:rsid w:val="00424591"/>
    <w:rsid w:val="00434919"/>
    <w:rsid w:val="0046196B"/>
    <w:rsid w:val="0048111E"/>
    <w:rsid w:val="004D7318"/>
    <w:rsid w:val="005011DA"/>
    <w:rsid w:val="005021F8"/>
    <w:rsid w:val="00564E4E"/>
    <w:rsid w:val="0058288A"/>
    <w:rsid w:val="005B6616"/>
    <w:rsid w:val="00605F65"/>
    <w:rsid w:val="006074F2"/>
    <w:rsid w:val="00622865"/>
    <w:rsid w:val="00650C5C"/>
    <w:rsid w:val="00650EA6"/>
    <w:rsid w:val="006D4742"/>
    <w:rsid w:val="006F3B85"/>
    <w:rsid w:val="0072315F"/>
    <w:rsid w:val="00760906"/>
    <w:rsid w:val="00777B06"/>
    <w:rsid w:val="007C0C32"/>
    <w:rsid w:val="007C150A"/>
    <w:rsid w:val="007C1E2A"/>
    <w:rsid w:val="007C4D16"/>
    <w:rsid w:val="00827976"/>
    <w:rsid w:val="00870299"/>
    <w:rsid w:val="00891D08"/>
    <w:rsid w:val="008E02A7"/>
    <w:rsid w:val="008E211F"/>
    <w:rsid w:val="00901978"/>
    <w:rsid w:val="0090591E"/>
    <w:rsid w:val="009106D7"/>
    <w:rsid w:val="009177C2"/>
    <w:rsid w:val="00930F87"/>
    <w:rsid w:val="009463CD"/>
    <w:rsid w:val="00964A7F"/>
    <w:rsid w:val="009701EC"/>
    <w:rsid w:val="009A302D"/>
    <w:rsid w:val="009C4513"/>
    <w:rsid w:val="009D2C91"/>
    <w:rsid w:val="00A15B9B"/>
    <w:rsid w:val="00A24E51"/>
    <w:rsid w:val="00A27256"/>
    <w:rsid w:val="00A4290A"/>
    <w:rsid w:val="00AF7858"/>
    <w:rsid w:val="00B23B6B"/>
    <w:rsid w:val="00B43D8E"/>
    <w:rsid w:val="00B43E89"/>
    <w:rsid w:val="00B80BD7"/>
    <w:rsid w:val="00B93D70"/>
    <w:rsid w:val="00BA66A2"/>
    <w:rsid w:val="00BD2B91"/>
    <w:rsid w:val="00BD3DC7"/>
    <w:rsid w:val="00BE6B87"/>
    <w:rsid w:val="00C04329"/>
    <w:rsid w:val="00C229B5"/>
    <w:rsid w:val="00C51628"/>
    <w:rsid w:val="00C6691F"/>
    <w:rsid w:val="00CA2EDE"/>
    <w:rsid w:val="00D55F38"/>
    <w:rsid w:val="00E746DE"/>
    <w:rsid w:val="00E81011"/>
    <w:rsid w:val="00EC3598"/>
    <w:rsid w:val="00ED482A"/>
    <w:rsid w:val="00EE6CBD"/>
    <w:rsid w:val="00EF1469"/>
    <w:rsid w:val="00F25F95"/>
    <w:rsid w:val="00F43228"/>
    <w:rsid w:val="00FF1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EA3D0"/>
  <w15:chartTrackingRefBased/>
  <w15:docId w15:val="{7955EB28-CD64-4024-9918-61DAA4B6A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5F65"/>
    <w:pPr>
      <w:spacing w:after="0"/>
    </w:pPr>
    <w:rPr>
      <w:rFonts w:ascii="Arial" w:hAnsi="Arial"/>
      <w:sz w:val="28"/>
    </w:rPr>
  </w:style>
  <w:style w:type="paragraph" w:styleId="2">
    <w:name w:val="heading 2"/>
    <w:basedOn w:val="a"/>
    <w:link w:val="20"/>
    <w:uiPriority w:val="9"/>
    <w:qFormat/>
    <w:rsid w:val="00F432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203F7"/>
    <w:pPr>
      <w:ind w:left="720"/>
      <w:contextualSpacing/>
    </w:pPr>
  </w:style>
  <w:style w:type="paragraph" w:styleId="a4">
    <w:name w:val="No Spacing"/>
    <w:uiPriority w:val="1"/>
    <w:qFormat/>
    <w:rsid w:val="007C1E2A"/>
    <w:pPr>
      <w:spacing w:before="120" w:after="120" w:line="240" w:lineRule="auto"/>
    </w:pPr>
    <w:rPr>
      <w:rFonts w:ascii="Arial" w:hAnsi="Arial"/>
      <w:b/>
      <w:sz w:val="36"/>
    </w:rPr>
  </w:style>
  <w:style w:type="character" w:styleId="a5">
    <w:name w:val="Hyperlink"/>
    <w:basedOn w:val="a0"/>
    <w:uiPriority w:val="99"/>
    <w:unhideWhenUsed/>
    <w:rsid w:val="002645D6"/>
    <w:rPr>
      <w:color w:val="0563C1" w:themeColor="hyperlink"/>
      <w:u w:val="single"/>
    </w:rPr>
  </w:style>
  <w:style w:type="character" w:styleId="a6">
    <w:name w:val="Unresolved Mention"/>
    <w:basedOn w:val="a0"/>
    <w:uiPriority w:val="99"/>
    <w:semiHidden/>
    <w:unhideWhenUsed/>
    <w:rsid w:val="002645D6"/>
    <w:rPr>
      <w:color w:val="605E5C"/>
      <w:shd w:val="clear" w:color="auto" w:fill="E1DFDD"/>
    </w:rPr>
  </w:style>
  <w:style w:type="paragraph" w:styleId="a7">
    <w:name w:val="Balloon Text"/>
    <w:basedOn w:val="a"/>
    <w:link w:val="a8"/>
    <w:uiPriority w:val="99"/>
    <w:semiHidden/>
    <w:unhideWhenUsed/>
    <w:rsid w:val="00AF7858"/>
    <w:pPr>
      <w:spacing w:line="240" w:lineRule="auto"/>
    </w:pPr>
    <w:rPr>
      <w:rFonts w:ascii="Microsoft YaHei UI" w:eastAsia="Microsoft YaHei UI"/>
      <w:sz w:val="18"/>
      <w:szCs w:val="18"/>
    </w:rPr>
  </w:style>
  <w:style w:type="character" w:customStyle="1" w:styleId="a8">
    <w:name w:val="批注框文本 字符"/>
    <w:basedOn w:val="a0"/>
    <w:link w:val="a7"/>
    <w:uiPriority w:val="99"/>
    <w:semiHidden/>
    <w:rsid w:val="00AF7858"/>
    <w:rPr>
      <w:rFonts w:ascii="Microsoft YaHei UI" w:eastAsia="Microsoft YaHei UI"/>
      <w:sz w:val="18"/>
      <w:szCs w:val="18"/>
    </w:rPr>
  </w:style>
  <w:style w:type="paragraph" w:styleId="a9">
    <w:name w:val="header"/>
    <w:basedOn w:val="a"/>
    <w:link w:val="aa"/>
    <w:uiPriority w:val="99"/>
    <w:unhideWhenUsed/>
    <w:rsid w:val="005011DA"/>
    <w:pPr>
      <w:tabs>
        <w:tab w:val="center" w:pos="4680"/>
        <w:tab w:val="right" w:pos="9360"/>
      </w:tabs>
      <w:spacing w:line="240" w:lineRule="auto"/>
    </w:pPr>
  </w:style>
  <w:style w:type="character" w:customStyle="1" w:styleId="aa">
    <w:name w:val="页眉 字符"/>
    <w:basedOn w:val="a0"/>
    <w:link w:val="a9"/>
    <w:uiPriority w:val="99"/>
    <w:rsid w:val="005011DA"/>
    <w:rPr>
      <w:rFonts w:ascii="Arial" w:hAnsi="Arial"/>
      <w:sz w:val="28"/>
    </w:rPr>
  </w:style>
  <w:style w:type="paragraph" w:styleId="ab">
    <w:name w:val="footer"/>
    <w:basedOn w:val="a"/>
    <w:link w:val="ac"/>
    <w:uiPriority w:val="99"/>
    <w:unhideWhenUsed/>
    <w:rsid w:val="005011DA"/>
    <w:pPr>
      <w:tabs>
        <w:tab w:val="center" w:pos="4680"/>
        <w:tab w:val="right" w:pos="9360"/>
      </w:tabs>
      <w:spacing w:line="240" w:lineRule="auto"/>
    </w:pPr>
  </w:style>
  <w:style w:type="character" w:customStyle="1" w:styleId="ac">
    <w:name w:val="页脚 字符"/>
    <w:basedOn w:val="a0"/>
    <w:link w:val="ab"/>
    <w:uiPriority w:val="99"/>
    <w:rsid w:val="005011DA"/>
    <w:rPr>
      <w:rFonts w:ascii="Arial" w:hAnsi="Arial"/>
      <w:sz w:val="28"/>
    </w:rPr>
  </w:style>
  <w:style w:type="character" w:styleId="ad">
    <w:name w:val="FollowedHyperlink"/>
    <w:basedOn w:val="a0"/>
    <w:uiPriority w:val="99"/>
    <w:semiHidden/>
    <w:unhideWhenUsed/>
    <w:rsid w:val="00870299"/>
    <w:rPr>
      <w:color w:val="954F72" w:themeColor="followedHyperlink"/>
      <w:u w:val="single"/>
    </w:rPr>
  </w:style>
  <w:style w:type="character" w:customStyle="1" w:styleId="20">
    <w:name w:val="标题 2 字符"/>
    <w:basedOn w:val="a0"/>
    <w:link w:val="2"/>
    <w:uiPriority w:val="9"/>
    <w:rsid w:val="00F4322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029903">
      <w:bodyDiv w:val="1"/>
      <w:marLeft w:val="0"/>
      <w:marRight w:val="0"/>
      <w:marTop w:val="0"/>
      <w:marBottom w:val="0"/>
      <w:divBdr>
        <w:top w:val="none" w:sz="0" w:space="0" w:color="auto"/>
        <w:left w:val="none" w:sz="0" w:space="0" w:color="auto"/>
        <w:bottom w:val="none" w:sz="0" w:space="0" w:color="auto"/>
        <w:right w:val="none" w:sz="0" w:space="0" w:color="auto"/>
      </w:divBdr>
    </w:div>
    <w:div w:id="1639145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kaggle.com/beaubellamy/ski-resort"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omdbapi.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instaloader.github.io/index.htm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github.com/NIKBEARBROWN/INFO_62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themoviedb.org/documentation/api"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developer.twitter.com/en/doc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AD826-5AED-8847-B34E-DD6CD42CD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1067</Words>
  <Characters>608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石</dc:creator>
  <cp:keywords/>
  <dc:description/>
  <cp:lastModifiedBy>Zhihui Xin</cp:lastModifiedBy>
  <cp:revision>3</cp:revision>
  <dcterms:created xsi:type="dcterms:W3CDTF">2019-04-27T03:33:00Z</dcterms:created>
  <dcterms:modified xsi:type="dcterms:W3CDTF">2019-04-27T03:37:00Z</dcterms:modified>
</cp:coreProperties>
</file>